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09EA39" w14:textId="77777777" w:rsidR="00BB568F" w:rsidRDefault="00766C8C">
      <w:pPr>
        <w:pStyle w:val="Title"/>
      </w:pPr>
      <w:r>
        <w:t>Python Basics</w:t>
      </w:r>
    </w:p>
    <w:p w14:paraId="266B79CE" w14:textId="77777777" w:rsidR="00BB568F" w:rsidRDefault="00766C8C">
      <w:pPr>
        <w:pStyle w:val="Author"/>
      </w:pPr>
      <w:r>
        <w:t>Brian A. Fannin</w:t>
      </w:r>
    </w:p>
    <w:p w14:paraId="042C994C" w14:textId="77777777" w:rsidR="00BB568F" w:rsidRDefault="00766C8C">
      <w:pPr>
        <w:pStyle w:val="Date"/>
      </w:pPr>
      <w:r>
        <w:t>2020 July 14</w:t>
      </w:r>
    </w:p>
    <w:p w14:paraId="3E01BAB2" w14:textId="77777777" w:rsidR="00BB568F" w:rsidRDefault="00766C8C">
      <w:pPr>
        <w:pStyle w:val="Heading1"/>
      </w:pPr>
      <w:bookmarkStart w:id="0" w:name="welcome"/>
      <w:r>
        <w:t>Welcome</w:t>
      </w:r>
      <w:bookmarkEnd w:id="0"/>
    </w:p>
    <w:p w14:paraId="63642072" w14:textId="77777777" w:rsidR="00BB568F" w:rsidRDefault="00766C8C">
      <w:r>
        <w:t>Python programming basics: variables, types, lists, dictionaries, functions, dates, strings, dir, help, simulated transactional data, computing Earned Premium</w:t>
      </w:r>
    </w:p>
    <w:p w14:paraId="133D90D4" w14:textId="77777777" w:rsidR="00BB568F" w:rsidRDefault="00766C8C">
      <w:pPr>
        <w:pStyle w:val="BodyText"/>
      </w:pPr>
      <w:r>
        <w:t>Welcome aboard! In our first session, we will do the following: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7559"/>
        <w:gridCol w:w="1297"/>
      </w:tblGrid>
      <w:tr w:rsidR="00BB568F" w14:paraId="3221642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E9DF92" w14:textId="77777777" w:rsidR="00BB568F" w:rsidRDefault="00766C8C">
            <w:r>
              <w:t>Wha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32B39E" w14:textId="77777777" w:rsidR="00BB568F" w:rsidRDefault="00766C8C">
            <w:pPr>
              <w:jc w:val="right"/>
            </w:pPr>
            <w:r>
              <w:t>How long</w:t>
            </w:r>
          </w:p>
        </w:tc>
      </w:tr>
      <w:tr w:rsidR="00BB568F" w14:paraId="62B398D6" w14:textId="77777777">
        <w:tc>
          <w:tcPr>
            <w:tcW w:w="0" w:type="auto"/>
          </w:tcPr>
          <w:p w14:paraId="460B1483" w14:textId="77777777" w:rsidR="00BB568F" w:rsidRDefault="00766C8C">
            <w:r>
              <w:t>Preliminary stuff:</w:t>
            </w:r>
            <w:r>
              <w:t xml:space="preserve"> up and running with Colab</w:t>
            </w:r>
          </w:p>
        </w:tc>
        <w:tc>
          <w:tcPr>
            <w:tcW w:w="0" w:type="auto"/>
          </w:tcPr>
          <w:p w14:paraId="321ECD38" w14:textId="77777777" w:rsidR="00BB568F" w:rsidRDefault="00766C8C">
            <w:pPr>
              <w:jc w:val="right"/>
            </w:pPr>
            <w:r>
              <w:t>5 min</w:t>
            </w:r>
          </w:p>
        </w:tc>
      </w:tr>
      <w:tr w:rsidR="00BB568F" w14:paraId="22CEA566" w14:textId="77777777">
        <w:tc>
          <w:tcPr>
            <w:tcW w:w="0" w:type="auto"/>
          </w:tcPr>
          <w:p w14:paraId="1EFB2C20" w14:textId="77777777" w:rsidR="00BB568F" w:rsidRDefault="00766C8C">
            <w:r>
              <w:t>Boring stuff: operations, data types, and package import</w:t>
            </w:r>
          </w:p>
        </w:tc>
        <w:tc>
          <w:tcPr>
            <w:tcW w:w="0" w:type="auto"/>
          </w:tcPr>
          <w:p w14:paraId="24D88E0F" w14:textId="77777777" w:rsidR="00BB568F" w:rsidRDefault="00766C8C">
            <w:pPr>
              <w:jc w:val="right"/>
            </w:pPr>
            <w:r>
              <w:t>15 min</w:t>
            </w:r>
          </w:p>
        </w:tc>
      </w:tr>
      <w:tr w:rsidR="00BB568F" w14:paraId="3BCD1D5B" w14:textId="77777777">
        <w:tc>
          <w:tcPr>
            <w:tcW w:w="0" w:type="auto"/>
          </w:tcPr>
          <w:p w14:paraId="6CAC0CA0" w14:textId="77777777" w:rsidR="00BB568F" w:rsidRDefault="00766C8C">
            <w:r>
              <w:t>Semi-fun stuff: functions and loops</w:t>
            </w:r>
          </w:p>
        </w:tc>
        <w:tc>
          <w:tcPr>
            <w:tcW w:w="0" w:type="auto"/>
          </w:tcPr>
          <w:p w14:paraId="1F6D3669" w14:textId="77777777" w:rsidR="00BB568F" w:rsidRDefault="00766C8C">
            <w:pPr>
              <w:jc w:val="right"/>
            </w:pPr>
            <w:r>
              <w:t>15 min</w:t>
            </w:r>
          </w:p>
        </w:tc>
      </w:tr>
      <w:tr w:rsidR="00BB568F" w14:paraId="1679824A" w14:textId="77777777">
        <w:tc>
          <w:tcPr>
            <w:tcW w:w="0" w:type="auto"/>
          </w:tcPr>
          <w:p w14:paraId="46EC0346" w14:textId="77777777" w:rsidR="00BB568F" w:rsidRDefault="00766C8C">
            <w:r>
              <w:t>Fun stuff: iterable data</w:t>
            </w:r>
          </w:p>
        </w:tc>
        <w:tc>
          <w:tcPr>
            <w:tcW w:w="0" w:type="auto"/>
          </w:tcPr>
          <w:p w14:paraId="67467EC0" w14:textId="77777777" w:rsidR="00BB568F" w:rsidRDefault="00766C8C">
            <w:pPr>
              <w:jc w:val="right"/>
            </w:pPr>
            <w:r>
              <w:t>15 min</w:t>
            </w:r>
          </w:p>
        </w:tc>
      </w:tr>
      <w:tr w:rsidR="00BB568F" w14:paraId="5C8B2D35" w14:textId="77777777">
        <w:tc>
          <w:tcPr>
            <w:tcW w:w="0" w:type="auto"/>
          </w:tcPr>
          <w:p w14:paraId="4E8811FF" w14:textId="77777777" w:rsidR="00BB568F" w:rsidRDefault="00766C8C">
            <w:r>
              <w:t>Some other stuff: stats functions, numpy and a tiny bit of matplotlib</w:t>
            </w:r>
          </w:p>
        </w:tc>
        <w:tc>
          <w:tcPr>
            <w:tcW w:w="0" w:type="auto"/>
          </w:tcPr>
          <w:p w14:paraId="5527378E" w14:textId="77777777" w:rsidR="00BB568F" w:rsidRDefault="00766C8C">
            <w:pPr>
              <w:jc w:val="right"/>
            </w:pPr>
            <w:r>
              <w:t>10 min</w:t>
            </w:r>
          </w:p>
        </w:tc>
      </w:tr>
      <w:tr w:rsidR="00BB568F" w14:paraId="3FB71F26" w14:textId="77777777">
        <w:tc>
          <w:tcPr>
            <w:tcW w:w="0" w:type="auto"/>
          </w:tcPr>
          <w:p w14:paraId="6252364C" w14:textId="77777777" w:rsidR="00BB568F" w:rsidRDefault="00766C8C">
            <w:r>
              <w:t>Practical assignment: earned premium</w:t>
            </w:r>
          </w:p>
        </w:tc>
        <w:tc>
          <w:tcPr>
            <w:tcW w:w="0" w:type="auto"/>
          </w:tcPr>
          <w:p w14:paraId="06F9FEF8" w14:textId="77777777" w:rsidR="00BB568F" w:rsidRDefault="00766C8C">
            <w:pPr>
              <w:jc w:val="right"/>
            </w:pPr>
            <w:r>
              <w:t>15 min</w:t>
            </w:r>
          </w:p>
        </w:tc>
      </w:tr>
    </w:tbl>
    <w:p w14:paraId="6F32D157" w14:textId="77777777" w:rsidR="00BB568F" w:rsidRDefault="00766C8C">
      <w:pPr>
        <w:pStyle w:val="Heading2"/>
      </w:pPr>
      <w:bookmarkStart w:id="1" w:name="X2f36914fc9cb5df1908465f646d6ebde1f06ab2"/>
      <w:r>
        <w:t>Preliminary stuff: up and running with Colab</w:t>
      </w:r>
      <w:bookmarkEnd w:id="1"/>
    </w:p>
    <w:p w14:paraId="0B95DCF6" w14:textId="77777777" w:rsidR="00BB568F" w:rsidRDefault="00766C8C">
      <w:r>
        <w:t>There are several different ways to work with Python. You can run it from the command li</w:t>
      </w:r>
      <w:r>
        <w:t>ne, you can use an IDE like Spyder, PyCharm, or even RStudio (!), or you can use a notebook. A notebook requires the least amount of investment up front for instruction and it will cover most of your initial use cases.</w:t>
      </w:r>
    </w:p>
    <w:p w14:paraId="0F4A81A4" w14:textId="77777777" w:rsidR="00BB568F" w:rsidRDefault="00766C8C">
      <w:pPr>
        <w:pStyle w:val="BodyText"/>
      </w:pPr>
      <w:r>
        <w:t>A notebook is divided into “cells”. A</w:t>
      </w:r>
      <w:r>
        <w:t xml:space="preserve"> cell may contain code or text. Text follows the </w:t>
      </w:r>
      <w:hyperlink r:id="rId7">
        <w:r>
          <w:t>markdown</w:t>
        </w:r>
      </w:hyperlink>
      <w:r>
        <w:t xml:space="preserve"> format.</w:t>
      </w:r>
    </w:p>
    <w:p w14:paraId="385C33DD" w14:textId="77777777" w:rsidR="00BB568F" w:rsidRDefault="00766C8C">
      <w:pPr>
        <w:pStyle w:val="BodyText"/>
      </w:pPr>
      <w:r>
        <w:t>The computer perspective:</w:t>
      </w:r>
    </w:p>
    <w:p w14:paraId="443E8378" w14:textId="77777777" w:rsidR="00BB568F" w:rsidRDefault="00766C8C">
      <w:pPr>
        <w:pStyle w:val="BodyText"/>
      </w:pPr>
      <w:r>
        <w:rPr>
          <w:b/>
        </w:rPr>
        <w:t>REPL</w:t>
      </w:r>
    </w:p>
    <w:p w14:paraId="2D4678CC" w14:textId="77777777" w:rsidR="00BB568F" w:rsidRDefault="00766C8C">
      <w:pPr>
        <w:numPr>
          <w:ilvl w:val="0"/>
          <w:numId w:val="20"/>
        </w:numPr>
      </w:pPr>
      <w:r>
        <w:t>Read</w:t>
      </w:r>
    </w:p>
    <w:p w14:paraId="0394FAA9" w14:textId="77777777" w:rsidR="00BB568F" w:rsidRDefault="00766C8C">
      <w:pPr>
        <w:numPr>
          <w:ilvl w:val="0"/>
          <w:numId w:val="20"/>
        </w:numPr>
      </w:pPr>
      <w:r>
        <w:t>Execute</w:t>
      </w:r>
    </w:p>
    <w:p w14:paraId="0560E2FD" w14:textId="77777777" w:rsidR="00BB568F" w:rsidRDefault="00766C8C">
      <w:pPr>
        <w:numPr>
          <w:ilvl w:val="0"/>
          <w:numId w:val="20"/>
        </w:numPr>
      </w:pPr>
      <w:r>
        <w:t>Process</w:t>
      </w:r>
    </w:p>
    <w:p w14:paraId="70F0C339" w14:textId="77777777" w:rsidR="00BB568F" w:rsidRDefault="00766C8C">
      <w:pPr>
        <w:numPr>
          <w:ilvl w:val="0"/>
          <w:numId w:val="20"/>
        </w:numPr>
      </w:pPr>
      <w:r>
        <w:t>Loop</w:t>
      </w:r>
    </w:p>
    <w:p w14:paraId="5F7E4E34" w14:textId="77777777" w:rsidR="00BB568F" w:rsidRDefault="00766C8C">
      <w:r>
        <w:t>The user perspective:</w:t>
      </w:r>
    </w:p>
    <w:p w14:paraId="0B8AFB55" w14:textId="77777777" w:rsidR="00BB568F" w:rsidRDefault="00766C8C">
      <w:pPr>
        <w:pStyle w:val="BodyText"/>
      </w:pPr>
      <w:r>
        <w:rPr>
          <w:b/>
        </w:rPr>
        <w:t>TWRL</w:t>
      </w:r>
    </w:p>
    <w:p w14:paraId="6DD8A891" w14:textId="77777777" w:rsidR="00BB568F" w:rsidRDefault="00766C8C">
      <w:pPr>
        <w:numPr>
          <w:ilvl w:val="0"/>
          <w:numId w:val="21"/>
        </w:numPr>
      </w:pPr>
      <w:r>
        <w:t>Type</w:t>
      </w:r>
    </w:p>
    <w:p w14:paraId="2BC7C7D3" w14:textId="77777777" w:rsidR="00BB568F" w:rsidRDefault="00766C8C">
      <w:pPr>
        <w:numPr>
          <w:ilvl w:val="0"/>
          <w:numId w:val="21"/>
        </w:numPr>
      </w:pPr>
      <w:r>
        <w:t>Wait</w:t>
      </w:r>
    </w:p>
    <w:p w14:paraId="2A49BAF4" w14:textId="77777777" w:rsidR="00BB568F" w:rsidRDefault="00766C8C">
      <w:pPr>
        <w:numPr>
          <w:ilvl w:val="0"/>
          <w:numId w:val="21"/>
        </w:numPr>
      </w:pPr>
      <w:r>
        <w:t>Read</w:t>
      </w:r>
    </w:p>
    <w:p w14:paraId="6995D930" w14:textId="77777777" w:rsidR="00BB568F" w:rsidRDefault="00766C8C">
      <w:pPr>
        <w:numPr>
          <w:ilvl w:val="0"/>
          <w:numId w:val="21"/>
        </w:numPr>
      </w:pPr>
      <w:r>
        <w:t>Loop</w:t>
      </w:r>
    </w:p>
    <w:p w14:paraId="34B9E945" w14:textId="77777777" w:rsidR="00BB568F" w:rsidRDefault="00766C8C">
      <w:r>
        <w:lastRenderedPageBreak/>
        <w:t xml:space="preserve">Contrast </w:t>
      </w:r>
      <w:r>
        <w:rPr>
          <w:b/>
        </w:rPr>
        <w:t>REPL</w:t>
      </w:r>
      <w:r>
        <w:t xml:space="preserve"> / </w:t>
      </w:r>
      <w:r>
        <w:rPr>
          <w:b/>
        </w:rPr>
        <w:t>TWRL</w:t>
      </w:r>
      <w:r>
        <w:t xml:space="preserve"> with spreadsheet, SQL, or compiled programming languages (C/C++, Fortran, etc). It’s interactive, imperative (not descriptive) and (more or less) immediate.</w:t>
      </w:r>
    </w:p>
    <w:p w14:paraId="5B36C5F2" w14:textId="77777777" w:rsidR="00BB568F" w:rsidRDefault="00766C8C">
      <w:pPr>
        <w:pStyle w:val="BodyText"/>
      </w:pPr>
      <w:r>
        <w:t>Go ahead and type a few basic commands into a cell, type CTRL+ENTER and see what happens.</w:t>
      </w:r>
    </w:p>
    <w:p w14:paraId="5F54B27F" w14:textId="77777777" w:rsidR="00BB568F" w:rsidRDefault="00766C8C">
      <w:pPr>
        <w:pStyle w:val="SourceCode"/>
      </w:pP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</w:p>
    <w:p w14:paraId="4F50AD51" w14:textId="77777777" w:rsidR="00BB568F" w:rsidRDefault="00766C8C">
      <w:pPr>
        <w:pStyle w:val="SourceCode"/>
      </w:pPr>
      <w:r>
        <w:t>&gt;&gt;&gt; 11</w:t>
      </w:r>
    </w:p>
    <w:p w14:paraId="6515EDF1" w14:textId="77777777" w:rsidR="00BB568F" w:rsidRDefault="00766C8C">
      <w:pPr>
        <w:pStyle w:val="Heading1"/>
      </w:pPr>
      <w:bookmarkStart w:id="2" w:name="X2605c67f59c40f10ad745d57f6d81f8e2ba75bb"/>
      <w:r>
        <w:t>Boring stuff: operators, data types and package import</w:t>
      </w:r>
      <w:bookmarkEnd w:id="2"/>
    </w:p>
    <w:p w14:paraId="15561783" w14:textId="77777777" w:rsidR="00BB568F" w:rsidRDefault="00766C8C">
      <w:pPr>
        <w:pStyle w:val="Heading2"/>
      </w:pPr>
      <w:bookmarkStart w:id="3" w:name="objects"/>
      <w:r>
        <w:t>Objects</w:t>
      </w:r>
      <w:bookmarkEnd w:id="3"/>
    </w:p>
    <w:p w14:paraId="22D0B1B7" w14:textId="77777777" w:rsidR="00BB568F" w:rsidRDefault="00766C8C">
      <w:r>
        <w:t>An object is an area of storage in memory, similar to a cell in a spreadsheet. You may also see the word “variable” (similar to a random variable in statistics) to describe this concept.</w:t>
      </w:r>
    </w:p>
    <w:p w14:paraId="3B3E8B01" w14:textId="77777777" w:rsidR="00BB568F" w:rsidRDefault="00766C8C">
      <w:pPr>
        <w:pStyle w:val="BodyText"/>
      </w:pPr>
      <w:r>
        <w:t>Objects may be created by assigning the result of an operation to the</w:t>
      </w:r>
      <w:r>
        <w:t xml:space="preserve"> name of the object.</w:t>
      </w:r>
    </w:p>
    <w:p w14:paraId="696770D0" w14:textId="77777777" w:rsidR="00BB568F" w:rsidRDefault="00766C8C"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</w:p>
    <w:p w14:paraId="405FD865" w14:textId="77777777" w:rsidR="00BB568F" w:rsidRDefault="00766C8C">
      <w:r>
        <w:t>Typing the name of a variable will cause the value of that variable to be printed.</w:t>
      </w:r>
    </w:p>
    <w:p w14:paraId="37FD65B2" w14:textId="77777777" w:rsidR="00BB568F" w:rsidRDefault="00766C8C">
      <w:pPr>
        <w:pStyle w:val="SourceCode"/>
      </w:pPr>
      <w:r>
        <w:rPr>
          <w:rStyle w:val="NormalTok"/>
        </w:rPr>
        <w:t>x</w:t>
      </w:r>
    </w:p>
    <w:p w14:paraId="0F3330B0" w14:textId="77777777" w:rsidR="00BB568F" w:rsidRDefault="00766C8C">
      <w:pPr>
        <w:pStyle w:val="SourceCode"/>
      </w:pPr>
      <w:r>
        <w:t>&gt;&gt;&gt; 5</w:t>
      </w:r>
    </w:p>
    <w:p w14:paraId="39DF8D4E" w14:textId="77777777" w:rsidR="00BB568F" w:rsidRDefault="00766C8C">
      <w:r>
        <w:t>In a notebook, only the most recent output is printed.</w:t>
      </w:r>
    </w:p>
    <w:p w14:paraId="503CBA1C" w14:textId="77777777" w:rsidR="00BB568F" w:rsidRDefault="00766C8C"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y</w:t>
      </w:r>
    </w:p>
    <w:p w14:paraId="44BC96AB" w14:textId="77777777" w:rsidR="00BB568F" w:rsidRDefault="00766C8C">
      <w:pPr>
        <w:pStyle w:val="SourceCode"/>
      </w:pPr>
      <w:r>
        <w:t>&gt;&gt;&gt; 100</w:t>
      </w:r>
    </w:p>
    <w:p w14:paraId="11ECF770" w14:textId="77777777" w:rsidR="00BB568F" w:rsidRDefault="00766C8C">
      <w:pPr>
        <w:pStyle w:val="SourceCode"/>
      </w:pPr>
      <w:r>
        <w:rPr>
          <w:rStyle w:val="NormalTok"/>
        </w:rPr>
        <w:t>x</w:t>
      </w:r>
    </w:p>
    <w:p w14:paraId="4ADD4AF2" w14:textId="77777777" w:rsidR="00BB568F" w:rsidRDefault="00766C8C">
      <w:pPr>
        <w:pStyle w:val="SourceCode"/>
      </w:pPr>
      <w:r>
        <w:t>&gt;&gt;&gt; 5</w:t>
      </w:r>
    </w:p>
    <w:p w14:paraId="2690F5CA" w14:textId="77777777" w:rsidR="00BB568F" w:rsidRDefault="00766C8C">
      <w:pPr>
        <w:pStyle w:val="Heading3"/>
      </w:pPr>
      <w:bookmarkStart w:id="4" w:name="multiple-assignment"/>
      <w:r>
        <w:t>Multiple assignment</w:t>
      </w:r>
      <w:bookmarkEnd w:id="4"/>
    </w:p>
    <w:p w14:paraId="223211FD" w14:textId="77777777" w:rsidR="00BB568F" w:rsidRDefault="00766C8C">
      <w:r>
        <w:t>Python has support for multiple assig</w:t>
      </w:r>
      <w:r>
        <w:t>nment. Check this out:</w:t>
      </w:r>
    </w:p>
    <w:p w14:paraId="75E8D4F3" w14:textId="77777777" w:rsidR="00BB568F" w:rsidRDefault="00766C8C"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>x, y</w:t>
      </w:r>
    </w:p>
    <w:p w14:paraId="003E5768" w14:textId="77777777" w:rsidR="00BB568F" w:rsidRDefault="00766C8C">
      <w:pPr>
        <w:pStyle w:val="SourceCode"/>
      </w:pPr>
      <w:r>
        <w:t>&gt;&gt;&gt; (2, 5)</w:t>
      </w:r>
    </w:p>
    <w:p w14:paraId="72ABDE43" w14:textId="77777777" w:rsidR="00BB568F" w:rsidRDefault="00766C8C">
      <w:pPr>
        <w:pStyle w:val="SourceCode"/>
      </w:pPr>
      <w:r>
        <w:rPr>
          <w:rStyle w:val="NormalTok"/>
        </w:rPr>
        <w:t xml:space="preserve">x, y </w:t>
      </w:r>
      <w:r>
        <w:rPr>
          <w:rStyle w:val="OperatorTok"/>
        </w:rPr>
        <w:t>=</w:t>
      </w:r>
      <w:r>
        <w:rPr>
          <w:rStyle w:val="NormalTok"/>
        </w:rPr>
        <w:t xml:space="preserve"> y, x</w:t>
      </w:r>
      <w:r>
        <w:br/>
      </w:r>
      <w:r>
        <w:br/>
      </w:r>
      <w:r>
        <w:rPr>
          <w:rStyle w:val="NormalTok"/>
        </w:rPr>
        <w:t>x, y</w:t>
      </w:r>
    </w:p>
    <w:p w14:paraId="467A93FF" w14:textId="77777777" w:rsidR="00BB568F" w:rsidRDefault="00766C8C">
      <w:pPr>
        <w:pStyle w:val="SourceCode"/>
      </w:pPr>
      <w:r>
        <w:t>&gt;&gt;&gt; (5, 2)</w:t>
      </w:r>
    </w:p>
    <w:p w14:paraId="678C75D3" w14:textId="77777777" w:rsidR="00BB568F" w:rsidRDefault="00766C8C">
      <w:pPr>
        <w:pStyle w:val="Heading2"/>
      </w:pPr>
      <w:bookmarkStart w:id="5" w:name="data-types"/>
      <w:r>
        <w:t>Data types</w:t>
      </w:r>
      <w:bookmarkEnd w:id="5"/>
    </w:p>
    <w:p w14:paraId="129117D7" w14:textId="77777777" w:rsidR="00BB568F" w:rsidRDefault="00766C8C">
      <w:r>
        <w:t>Python data types are about what you would expect from a programming language. Scalar/primitive types are as follows:</w:t>
      </w:r>
    </w:p>
    <w:p w14:paraId="634C5411" w14:textId="77777777" w:rsidR="00BB568F" w:rsidRDefault="00766C8C">
      <w:pPr>
        <w:numPr>
          <w:ilvl w:val="0"/>
          <w:numId w:val="22"/>
        </w:numPr>
      </w:pPr>
      <w:r>
        <w:t>boolean</w:t>
      </w:r>
    </w:p>
    <w:p w14:paraId="0241FC87" w14:textId="77777777" w:rsidR="00BB568F" w:rsidRDefault="00766C8C">
      <w:pPr>
        <w:numPr>
          <w:ilvl w:val="0"/>
          <w:numId w:val="22"/>
        </w:numPr>
      </w:pPr>
      <w:r>
        <w:t>integer</w:t>
      </w:r>
    </w:p>
    <w:p w14:paraId="38816D2F" w14:textId="77777777" w:rsidR="00BB568F" w:rsidRDefault="00766C8C">
      <w:pPr>
        <w:numPr>
          <w:ilvl w:val="0"/>
          <w:numId w:val="22"/>
        </w:numPr>
      </w:pPr>
      <w:r>
        <w:lastRenderedPageBreak/>
        <w:t>float</w:t>
      </w:r>
    </w:p>
    <w:p w14:paraId="58466902" w14:textId="77777777" w:rsidR="00BB568F" w:rsidRDefault="00766C8C">
      <w:pPr>
        <w:numPr>
          <w:ilvl w:val="0"/>
          <w:numId w:val="22"/>
        </w:numPr>
      </w:pPr>
      <w:r>
        <w:t>string</w:t>
      </w:r>
    </w:p>
    <w:p w14:paraId="203766C4" w14:textId="77777777" w:rsidR="00BB568F" w:rsidRDefault="00766C8C">
      <w:r>
        <w:t>There are also complex and bytes. We will not go into those. Just for fun, though, here’s a complex number:</w:t>
      </w:r>
    </w:p>
    <w:p w14:paraId="086E3C68" w14:textId="77777777" w:rsidR="00BB568F" w:rsidRDefault="00766C8C">
      <w:pPr>
        <w:pStyle w:val="SourceCode"/>
      </w:pP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OperatorTok"/>
        </w:rPr>
        <w:t>*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8101509" w14:textId="77777777" w:rsidR="00BB568F" w:rsidRDefault="00766C8C">
      <w:pPr>
        <w:pStyle w:val="SourceCode"/>
      </w:pPr>
      <w:r>
        <w:t>&gt;&gt;&gt; (1.2246467991473532e-16+2j)</w:t>
      </w:r>
    </w:p>
    <w:p w14:paraId="6C03B709" w14:textId="77777777" w:rsidR="00BB568F" w:rsidRDefault="00766C8C">
      <w:r>
        <w:t>You can query the object type using the type() function.</w:t>
      </w:r>
    </w:p>
    <w:p w14:paraId="6591BA05" w14:textId="77777777" w:rsidR="00BB568F" w:rsidRDefault="00766C8C">
      <w:pPr>
        <w:pStyle w:val="SourceCode"/>
      </w:pPr>
      <w:r>
        <w:rPr>
          <w:rStyle w:val="BuiltInTok"/>
        </w:rPr>
        <w:t>typ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229A456F" w14:textId="77777777" w:rsidR="00BB568F" w:rsidRDefault="00766C8C">
      <w:pPr>
        <w:pStyle w:val="SourceCode"/>
      </w:pPr>
      <w:r>
        <w:t>&gt;&gt;&gt; &lt;class 'int'&gt;</w:t>
      </w:r>
    </w:p>
    <w:p w14:paraId="13667138" w14:textId="77777777" w:rsidR="00BB568F" w:rsidRDefault="00766C8C">
      <w:pPr>
        <w:pStyle w:val="SourceCode"/>
      </w:pPr>
      <w:r>
        <w:rPr>
          <w:rStyle w:val="BuiltInTok"/>
        </w:rPr>
        <w:t>type</w:t>
      </w:r>
      <w:r>
        <w:rPr>
          <w:rStyle w:val="NormalTok"/>
        </w:rPr>
        <w:t>(</w:t>
      </w:r>
      <w:r>
        <w:rPr>
          <w:rStyle w:val="FloatTok"/>
        </w:rPr>
        <w:t>2.0</w:t>
      </w:r>
      <w:r>
        <w:rPr>
          <w:rStyle w:val="NormalTok"/>
        </w:rPr>
        <w:t>)</w:t>
      </w:r>
    </w:p>
    <w:p w14:paraId="5C12262B" w14:textId="77777777" w:rsidR="00BB568F" w:rsidRDefault="00766C8C">
      <w:pPr>
        <w:pStyle w:val="SourceCode"/>
      </w:pPr>
      <w:r>
        <w:t>&gt;&gt;&gt; &lt;class 'float'&gt;</w:t>
      </w:r>
    </w:p>
    <w:p w14:paraId="3F4F1BA2" w14:textId="77777777" w:rsidR="00BB568F" w:rsidRDefault="00766C8C">
      <w:pPr>
        <w:pStyle w:val="SourceCode"/>
      </w:pPr>
      <w:r>
        <w:rPr>
          <w:rStyle w:val="BuiltInTok"/>
        </w:rPr>
        <w:t>type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 </w:t>
      </w:r>
      <w:r>
        <w:rPr>
          <w:rStyle w:val="CommentTok"/>
        </w:rPr>
        <w:t># We'll see why soon</w:t>
      </w:r>
    </w:p>
    <w:p w14:paraId="58E3F1CA" w14:textId="77777777" w:rsidR="00BB568F" w:rsidRDefault="00766C8C">
      <w:pPr>
        <w:pStyle w:val="SourceCode"/>
      </w:pPr>
      <w:r>
        <w:t>&gt;&gt;&gt; &lt;class 'int'&gt;</w:t>
      </w:r>
    </w:p>
    <w:p w14:paraId="3BBFA75A" w14:textId="77777777" w:rsidR="00BB568F" w:rsidRDefault="00766C8C">
      <w:pPr>
        <w:pStyle w:val="Heading2"/>
      </w:pPr>
      <w:bookmarkStart w:id="6" w:name="casting"/>
      <w:r>
        <w:t>Casting</w:t>
      </w:r>
      <w:bookmarkEnd w:id="6"/>
    </w:p>
    <w:p w14:paraId="428400C9" w14:textId="77777777" w:rsidR="00BB568F" w:rsidRDefault="00766C8C">
      <w:r>
        <w:t>You can cast from one to another using functions like:</w:t>
      </w:r>
    </w:p>
    <w:p w14:paraId="5D1EF7BC" w14:textId="77777777" w:rsidR="00BB568F" w:rsidRDefault="00766C8C">
      <w:pPr>
        <w:pStyle w:val="BodyText"/>
      </w:pPr>
      <w:r>
        <w:t>bool(some_value) -&gt; boolean int(some_value) -&gt; integer float(some_value) -&gt; float str(some_value) -&gt; string</w:t>
      </w:r>
    </w:p>
    <w:p w14:paraId="0812C38A" w14:textId="77777777" w:rsidR="00BB568F" w:rsidRDefault="00766C8C">
      <w:pPr>
        <w:pStyle w:val="BodyText"/>
      </w:pPr>
      <w:r>
        <w:t>Upcasting runs as: boolean -&gt; integer -&gt; float -&gt; complex -&gt; string</w:t>
      </w:r>
    </w:p>
    <w:p w14:paraId="52E4293F" w14:textId="77777777" w:rsidR="00BB568F" w:rsidRDefault="00766C8C">
      <w:pPr>
        <w:pStyle w:val="SourceCode"/>
      </w:pPr>
      <w:r>
        <w:rPr>
          <w:rStyle w:val="NormalTok"/>
        </w:rPr>
        <w:t xml:space="preserve">some_val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rPr>
          <w:rStyle w:val="NormalTok"/>
        </w:rPr>
        <w:t>some_va</w:t>
      </w:r>
      <w:r>
        <w:rPr>
          <w:rStyle w:val="NormalTok"/>
        </w:rPr>
        <w:t>lue</w:t>
      </w:r>
    </w:p>
    <w:p w14:paraId="160F44DC" w14:textId="77777777" w:rsidR="00BB568F" w:rsidRDefault="00766C8C">
      <w:pPr>
        <w:pStyle w:val="SourceCode"/>
      </w:pPr>
      <w:r>
        <w:t>&gt;&gt;&gt; True</w:t>
      </w:r>
    </w:p>
    <w:p w14:paraId="62D15FC5" w14:textId="77777777" w:rsidR="00BB568F" w:rsidRDefault="00766C8C">
      <w:pPr>
        <w:pStyle w:val="SourceCode"/>
      </w:pPr>
      <w:r>
        <w:rPr>
          <w:rStyle w:val="BuiltInTok"/>
        </w:rPr>
        <w:t>int</w:t>
      </w:r>
      <w:r>
        <w:rPr>
          <w:rStyle w:val="NormalTok"/>
        </w:rPr>
        <w:t>(some_value)</w:t>
      </w:r>
    </w:p>
    <w:p w14:paraId="1553FD15" w14:textId="77777777" w:rsidR="00BB568F" w:rsidRDefault="00766C8C">
      <w:pPr>
        <w:pStyle w:val="SourceCode"/>
      </w:pPr>
      <w:r>
        <w:t>&gt;&gt;&gt; 1</w:t>
      </w:r>
    </w:p>
    <w:p w14:paraId="5220D36A" w14:textId="77777777" w:rsidR="00BB568F" w:rsidRDefault="00766C8C">
      <w:pPr>
        <w:pStyle w:val="SourceCode"/>
      </w:pPr>
      <w:r>
        <w:rPr>
          <w:rStyle w:val="BuiltInTok"/>
        </w:rPr>
        <w:t>float</w:t>
      </w:r>
      <w:r>
        <w:rPr>
          <w:rStyle w:val="NormalTok"/>
        </w:rPr>
        <w:t>(some_value)</w:t>
      </w:r>
    </w:p>
    <w:p w14:paraId="505B599B" w14:textId="77777777" w:rsidR="00BB568F" w:rsidRDefault="00766C8C">
      <w:pPr>
        <w:pStyle w:val="SourceCode"/>
      </w:pPr>
      <w:r>
        <w:t>&gt;&gt;&gt; 1.0</w:t>
      </w:r>
    </w:p>
    <w:p w14:paraId="5B896FD1" w14:textId="77777777" w:rsidR="00BB568F" w:rsidRDefault="00766C8C">
      <w:pPr>
        <w:pStyle w:val="SourceCode"/>
      </w:pPr>
      <w:r>
        <w:rPr>
          <w:rStyle w:val="BuiltInTok"/>
        </w:rPr>
        <w:t>str</w:t>
      </w:r>
      <w:r>
        <w:rPr>
          <w:rStyle w:val="NormalTok"/>
        </w:rPr>
        <w:t>(some_value)</w:t>
      </w:r>
    </w:p>
    <w:p w14:paraId="42937CF7" w14:textId="77777777" w:rsidR="00BB568F" w:rsidRDefault="00766C8C">
      <w:pPr>
        <w:pStyle w:val="SourceCode"/>
      </w:pPr>
      <w:r>
        <w:t>&gt;&gt;&gt; 'True'</w:t>
      </w:r>
    </w:p>
    <w:p w14:paraId="2F2DF9FB" w14:textId="77777777" w:rsidR="00BB568F" w:rsidRDefault="00766C8C">
      <w:r>
        <w:t>Downcasting works when a conversion may be made unambiguously. Note that you may lose precision!</w:t>
      </w:r>
    </w:p>
    <w:p w14:paraId="11DBDB64" w14:textId="77777777" w:rsidR="00BB568F" w:rsidRDefault="00766C8C">
      <w:pPr>
        <w:pStyle w:val="SourceCode"/>
      </w:pPr>
      <w:r>
        <w:rPr>
          <w:rStyle w:val="BuiltInTok"/>
        </w:rPr>
        <w:t>bool</w:t>
      </w:r>
      <w:r>
        <w:rPr>
          <w:rStyle w:val="NormalTok"/>
        </w:rPr>
        <w:t>(</w:t>
      </w:r>
      <w:r>
        <w:rPr>
          <w:rStyle w:val="StringTok"/>
        </w:rPr>
        <w:t>'True'</w:t>
      </w:r>
      <w:r>
        <w:rPr>
          <w:rStyle w:val="NormalTok"/>
        </w:rPr>
        <w:t>)</w:t>
      </w:r>
    </w:p>
    <w:p w14:paraId="3A7C5090" w14:textId="77777777" w:rsidR="00BB568F" w:rsidRDefault="00766C8C">
      <w:pPr>
        <w:pStyle w:val="SourceCode"/>
      </w:pPr>
      <w:r>
        <w:t>&gt;&gt;&gt; True</w:t>
      </w:r>
    </w:p>
    <w:p w14:paraId="4E2B77DB" w14:textId="77777777" w:rsidR="00BB568F" w:rsidRDefault="00766C8C">
      <w:pPr>
        <w:pStyle w:val="SourceCode"/>
      </w:pPr>
      <w:r>
        <w:rPr>
          <w:rStyle w:val="BuiltInTok"/>
        </w:rPr>
        <w:t>int</w:t>
      </w:r>
      <w:r>
        <w:rPr>
          <w:rStyle w:val="NormalTok"/>
        </w:rPr>
        <w:t>(</w:t>
      </w:r>
      <w:r>
        <w:rPr>
          <w:rStyle w:val="FloatTok"/>
        </w:rPr>
        <w:t>5.6</w:t>
      </w:r>
      <w:r>
        <w:rPr>
          <w:rStyle w:val="NormalTok"/>
        </w:rPr>
        <w:t>)</w:t>
      </w:r>
    </w:p>
    <w:p w14:paraId="74A1FAB3" w14:textId="77777777" w:rsidR="00BB568F" w:rsidRDefault="00766C8C">
      <w:pPr>
        <w:pStyle w:val="SourceCode"/>
      </w:pPr>
      <w:r>
        <w:t>&gt;&gt;&gt; 5</w:t>
      </w:r>
    </w:p>
    <w:p w14:paraId="051BA5AF" w14:textId="77777777" w:rsidR="00BB568F" w:rsidRDefault="00766C8C">
      <w:pPr>
        <w:pStyle w:val="SourceCode"/>
      </w:pPr>
      <w:r>
        <w:rPr>
          <w:rStyle w:val="BuiltInTok"/>
        </w:rPr>
        <w:t>float</w:t>
      </w:r>
      <w:r>
        <w:rPr>
          <w:rStyle w:val="NormalTok"/>
        </w:rPr>
        <w:t>(</w:t>
      </w:r>
      <w:r>
        <w:rPr>
          <w:rStyle w:val="StringTok"/>
        </w:rPr>
        <w:t>'5.0'</w:t>
      </w:r>
      <w:r>
        <w:rPr>
          <w:rStyle w:val="NormalTok"/>
        </w:rPr>
        <w:t>)</w:t>
      </w:r>
    </w:p>
    <w:p w14:paraId="10AFD968" w14:textId="77777777" w:rsidR="00BB568F" w:rsidRDefault="00766C8C">
      <w:pPr>
        <w:pStyle w:val="SourceCode"/>
      </w:pPr>
      <w:r>
        <w:t>&gt;&gt;&gt; 5.0</w:t>
      </w:r>
    </w:p>
    <w:p w14:paraId="4534326A" w14:textId="77777777" w:rsidR="00BB568F" w:rsidRDefault="00766C8C">
      <w:pPr>
        <w:pStyle w:val="SourceCode"/>
      </w:pPr>
      <w:r>
        <w:rPr>
          <w:rStyle w:val="BuiltInTok"/>
        </w:rPr>
        <w:lastRenderedPageBreak/>
        <w:t>int</w:t>
      </w:r>
      <w:r>
        <w:rPr>
          <w:rStyle w:val="NormalTok"/>
        </w:rPr>
        <w:t>(</w:t>
      </w:r>
      <w:r>
        <w:rPr>
          <w:rStyle w:val="StringTok"/>
        </w:rPr>
        <w:t>'5'</w:t>
      </w:r>
      <w:r>
        <w:rPr>
          <w:rStyle w:val="NormalTok"/>
        </w:rPr>
        <w:t>)</w:t>
      </w:r>
    </w:p>
    <w:p w14:paraId="7E7ED8DB" w14:textId="77777777" w:rsidR="00BB568F" w:rsidRDefault="00766C8C">
      <w:pPr>
        <w:pStyle w:val="SourceCode"/>
      </w:pPr>
      <w:r>
        <w:t>&gt;&gt;&gt; 5</w:t>
      </w:r>
    </w:p>
    <w:p w14:paraId="63524D48" w14:textId="77777777" w:rsidR="00BB568F" w:rsidRDefault="00766C8C"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KeywordTok"/>
        </w:rPr>
        <w:t>and</w:t>
      </w:r>
      <w:r>
        <w:rPr>
          <w:rStyle w:val="NormalTok"/>
        </w:rPr>
        <w:t xml:space="preserve"> y</w:t>
      </w:r>
    </w:p>
    <w:p w14:paraId="676BA995" w14:textId="77777777" w:rsidR="00BB568F" w:rsidRDefault="00766C8C">
      <w:pPr>
        <w:pStyle w:val="SourceCode"/>
      </w:pPr>
      <w:r>
        <w:t>&gt;&gt;&gt; False</w:t>
      </w:r>
    </w:p>
    <w:p w14:paraId="28559E95" w14:textId="77777777" w:rsidR="00BB568F" w:rsidRDefault="00766C8C">
      <w:pPr>
        <w:pStyle w:val="SourceCode"/>
      </w:pPr>
      <w:r>
        <w:rPr>
          <w:rStyle w:val="NormalTok"/>
        </w:rPr>
        <w:t xml:space="preserve">x </w:t>
      </w:r>
      <w:r>
        <w:rPr>
          <w:rStyle w:val="KeywordTok"/>
        </w:rPr>
        <w:t>or</w:t>
      </w:r>
      <w:r>
        <w:rPr>
          <w:rStyle w:val="NormalTok"/>
        </w:rPr>
        <w:t xml:space="preserve"> y</w:t>
      </w:r>
    </w:p>
    <w:p w14:paraId="77B191B8" w14:textId="77777777" w:rsidR="00BB568F" w:rsidRDefault="00766C8C">
      <w:pPr>
        <w:pStyle w:val="SourceCode"/>
      </w:pPr>
      <w:r>
        <w:t>&gt;&gt;&gt; True</w:t>
      </w:r>
    </w:p>
    <w:p w14:paraId="723026A5" w14:textId="77777777" w:rsidR="00BB568F" w:rsidRDefault="00766C8C">
      <w:pPr>
        <w:pStyle w:val="SourceCode"/>
      </w:pPr>
      <w:r>
        <w:rPr>
          <w:rStyle w:val="BuiltInTok"/>
        </w:rPr>
        <w:t>type</w:t>
      </w:r>
      <w:r>
        <w:rPr>
          <w:rStyle w:val="NormalTok"/>
        </w:rPr>
        <w:t>(x)</w:t>
      </w:r>
    </w:p>
    <w:p w14:paraId="3C4769E0" w14:textId="77777777" w:rsidR="00BB568F" w:rsidRDefault="00766C8C">
      <w:pPr>
        <w:pStyle w:val="SourceCode"/>
      </w:pPr>
      <w:r>
        <w:t>&gt;&gt;&gt; &lt;class 'bool'&gt;</w:t>
      </w:r>
    </w:p>
    <w:p w14:paraId="1AB57970" w14:textId="77777777" w:rsidR="00BB568F" w:rsidRDefault="00766C8C">
      <w:pPr>
        <w:pStyle w:val="SourceCode"/>
      </w:pPr>
      <w:r>
        <w:rPr>
          <w:rStyle w:val="NormalTok"/>
        </w:rPr>
        <w:t xml:space="preserve">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ave'</w:t>
      </w:r>
      <w:r>
        <w:br/>
      </w:r>
      <w:r>
        <w:br/>
      </w:r>
      <w:r>
        <w:rPr>
          <w:rStyle w:val="NormalTok"/>
        </w:rPr>
        <w:t>name</w:t>
      </w:r>
    </w:p>
    <w:p w14:paraId="3F0086F8" w14:textId="77777777" w:rsidR="00BB568F" w:rsidRDefault="00766C8C">
      <w:pPr>
        <w:pStyle w:val="SourceCode"/>
      </w:pPr>
      <w:r>
        <w:t>&gt;&gt;&gt; 'Dave'</w:t>
      </w:r>
    </w:p>
    <w:p w14:paraId="1246A44D" w14:textId="77777777" w:rsidR="00BB568F" w:rsidRDefault="00766C8C">
      <w:pPr>
        <w:pStyle w:val="SourceCode"/>
      </w:pPr>
      <w:r>
        <w:rPr>
          <w:rStyle w:val="BuiltInTok"/>
        </w:rPr>
        <w:t>type</w:t>
      </w:r>
      <w:r>
        <w:rPr>
          <w:rStyle w:val="NormalTok"/>
        </w:rPr>
        <w:t>(name)</w:t>
      </w:r>
    </w:p>
    <w:p w14:paraId="3B19C709" w14:textId="77777777" w:rsidR="00BB568F" w:rsidRDefault="00766C8C">
      <w:pPr>
        <w:pStyle w:val="SourceCode"/>
      </w:pPr>
      <w:r>
        <w:t>&gt;&gt;&gt; &lt;class 'str'&gt;</w:t>
      </w:r>
    </w:p>
    <w:p w14:paraId="66F56C6C" w14:textId="77777777" w:rsidR="00BB568F" w:rsidRDefault="00766C8C"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>+</w:t>
      </w:r>
      <w:r>
        <w:rPr>
          <w:rStyle w:val="NormalTok"/>
        </w:rPr>
        <w:t xml:space="preserve"> name</w:t>
      </w:r>
    </w:p>
    <w:p w14:paraId="704D685D" w14:textId="77777777" w:rsidR="00BB568F" w:rsidRDefault="00766C8C">
      <w:pPr>
        <w:pStyle w:val="SourceCode"/>
      </w:pPr>
      <w:r>
        <w:t>&gt;&gt;&gt; Error in py_call_impl(callable, dots$args, dots$keywords): TypeError: unsupported operand type(s) for +: 'bool' and 'str'</w:t>
      </w:r>
      <w:r>
        <w:br/>
        <w:t xml:space="preserve">&gt;&gt;&gt; </w:t>
      </w:r>
      <w:r>
        <w:br/>
        <w:t xml:space="preserve">&gt;&gt;&gt; Detailed traceback: </w:t>
      </w:r>
      <w:r>
        <w:br/>
        <w:t>&gt;&gt;&gt;   File "</w:t>
      </w:r>
      <w:r>
        <w:t>&lt;string&gt;", line 1, in &lt;module&gt;</w:t>
      </w:r>
    </w:p>
    <w:p w14:paraId="64A99EA9" w14:textId="77777777" w:rsidR="00BB568F" w:rsidRDefault="00766C8C">
      <w:pPr>
        <w:pStyle w:val="SourceCode"/>
      </w:pP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StringTok"/>
        </w:rPr>
        <w:t>'Dave'</w:t>
      </w:r>
    </w:p>
    <w:p w14:paraId="5A38A25E" w14:textId="77777777" w:rsidR="00BB568F" w:rsidRDefault="00766C8C">
      <w:pPr>
        <w:pStyle w:val="SourceCode"/>
      </w:pPr>
      <w:r>
        <w:t>&gt;&gt;&gt; 'DaveDaveDaveDaveDave'</w:t>
      </w:r>
    </w:p>
    <w:p w14:paraId="49B9DC58" w14:textId="77777777" w:rsidR="00BB568F" w:rsidRDefault="00766C8C">
      <w:pPr>
        <w:pStyle w:val="Heading3"/>
      </w:pPr>
      <w:bookmarkStart w:id="7" w:name="more-on-strings"/>
      <w:r>
        <w:t>More on strings</w:t>
      </w:r>
      <w:bookmarkEnd w:id="7"/>
    </w:p>
    <w:p w14:paraId="7A4700E5" w14:textId="77777777" w:rsidR="00BB568F" w:rsidRDefault="00766C8C">
      <w:r>
        <w:t>Strings are delimited by single or double quotes.</w:t>
      </w:r>
    </w:p>
    <w:p w14:paraId="10FA44BC" w14:textId="77777777" w:rsidR="00BB568F" w:rsidRDefault="00766C8C">
      <w:pPr>
        <w:pStyle w:val="SourceCode"/>
      </w:pPr>
      <w:r>
        <w:rPr>
          <w:rStyle w:val="CommentTok"/>
        </w:rPr>
        <w:t>'This is a string'</w:t>
      </w:r>
    </w:p>
    <w:p w14:paraId="6C2B975E" w14:textId="77777777" w:rsidR="00BB568F" w:rsidRDefault="00766C8C">
      <w:pPr>
        <w:pStyle w:val="SourceCode"/>
      </w:pPr>
      <w:r>
        <w:t>&gt;&gt;&gt; 'This is a string'</w:t>
      </w:r>
    </w:p>
    <w:p w14:paraId="5F5ADE64" w14:textId="77777777" w:rsidR="00BB568F" w:rsidRDefault="00766C8C">
      <w:pPr>
        <w:pStyle w:val="SourceCode"/>
      </w:pPr>
      <w:r>
        <w:rPr>
          <w:rStyle w:val="CommentTok"/>
        </w:rPr>
        <w:t>"And so is this"</w:t>
      </w:r>
    </w:p>
    <w:p w14:paraId="3C129C3D" w14:textId="77777777" w:rsidR="00BB568F" w:rsidRDefault="00766C8C">
      <w:pPr>
        <w:pStyle w:val="SourceCode"/>
      </w:pPr>
      <w:r>
        <w:t>&gt;&gt;&gt; 'And so is this'</w:t>
      </w:r>
    </w:p>
    <w:p w14:paraId="310097F1" w14:textId="77777777" w:rsidR="00BB568F" w:rsidRDefault="00766C8C">
      <w:r>
        <w:t>You can create a multi-line string by using triple quotes</w:t>
      </w:r>
    </w:p>
    <w:p w14:paraId="7ED1D2D6" w14:textId="77777777" w:rsidR="00BB568F" w:rsidRDefault="00766C8C">
      <w:pPr>
        <w:pStyle w:val="SourceCode"/>
      </w:pPr>
      <w:r>
        <w:rPr>
          <w:rStyle w:val="CommentTok"/>
        </w:rPr>
        <w:t>"""This string will take more than one line</w:t>
      </w:r>
      <w:r>
        <w:br/>
      </w:r>
      <w:r>
        <w:rPr>
          <w:rStyle w:val="CommentTok"/>
        </w:rPr>
        <w:t>Here's the second line.</w:t>
      </w:r>
      <w:r>
        <w:br/>
      </w:r>
      <w:r>
        <w:rPr>
          <w:rStyle w:val="CommentTok"/>
        </w:rPr>
        <w:t>"""</w:t>
      </w:r>
    </w:p>
    <w:p w14:paraId="52925739" w14:textId="77777777" w:rsidR="00BB568F" w:rsidRDefault="00766C8C">
      <w:pPr>
        <w:pStyle w:val="SourceCode"/>
      </w:pPr>
      <w:r>
        <w:t>&gt;&gt;&gt; Error in py_call_impl(callable, dots$args, dots$keywords): SyntaxError: EOF while scanning triple-quoted string literal (&lt;</w:t>
      </w:r>
      <w:r>
        <w:t>string&gt;, line 1)</w:t>
      </w:r>
    </w:p>
    <w:p w14:paraId="53290CBC" w14:textId="77777777" w:rsidR="00BB568F" w:rsidRDefault="00766C8C">
      <w:r>
        <w:lastRenderedPageBreak/>
        <w:t>To include a single quote character, you can use double quotes, or escape the single quote with a \ character.</w:t>
      </w:r>
    </w:p>
    <w:p w14:paraId="68DA58C5" w14:textId="77777777" w:rsidR="00BB568F" w:rsidRDefault="00766C8C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his'll do for an apostrophe"</w:t>
      </w:r>
      <w:r>
        <w:rPr>
          <w:rStyle w:val="NormalTok"/>
        </w:rPr>
        <w:t>)</w:t>
      </w:r>
    </w:p>
    <w:p w14:paraId="1B8C5A8E" w14:textId="77777777" w:rsidR="00BB568F" w:rsidRDefault="00766C8C">
      <w:pPr>
        <w:pStyle w:val="SourceCode"/>
      </w:pPr>
      <w:r>
        <w:t>&gt;&gt;&gt; This'll do for an apostrophe</w:t>
      </w:r>
    </w:p>
    <w:p w14:paraId="727ABD05" w14:textId="77777777" w:rsidR="00BB568F" w:rsidRDefault="00766C8C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This</w:t>
      </w:r>
      <w:r>
        <w:rPr>
          <w:rStyle w:val="CharTok"/>
        </w:rPr>
        <w:t>\'</w:t>
      </w:r>
      <w:r>
        <w:rPr>
          <w:rStyle w:val="StringTok"/>
        </w:rPr>
        <w:t>ll also do'</w:t>
      </w:r>
      <w:r>
        <w:rPr>
          <w:rStyle w:val="NormalTok"/>
        </w:rPr>
        <w:t>)</w:t>
      </w:r>
    </w:p>
    <w:p w14:paraId="69B254F0" w14:textId="77777777" w:rsidR="00BB568F" w:rsidRDefault="00766C8C">
      <w:pPr>
        <w:pStyle w:val="SourceCode"/>
      </w:pPr>
      <w:r>
        <w:t>&gt;&gt;&gt; This'll also do</w:t>
      </w:r>
    </w:p>
    <w:p w14:paraId="79715938" w14:textId="77777777" w:rsidR="00BB568F" w:rsidRDefault="00766C8C">
      <w:r>
        <w:t>Speaking of</w:t>
      </w:r>
      <w:r>
        <w:t xml:space="preserve"> \, if you need one, you’ll need to type it twice.</w:t>
      </w:r>
    </w:p>
    <w:p w14:paraId="0C78B7FA" w14:textId="77777777" w:rsidR="00BB568F" w:rsidRDefault="00766C8C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The modulus operator is given by </w:t>
      </w:r>
      <w:r>
        <w:rPr>
          <w:rStyle w:val="CharTok"/>
        </w:rPr>
        <w:t>\\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0E36A466" w14:textId="77777777" w:rsidR="00BB568F" w:rsidRDefault="00766C8C">
      <w:pPr>
        <w:pStyle w:val="SourceCode"/>
      </w:pPr>
      <w:r>
        <w:t>&gt;&gt;&gt; The modulus operator is given by \</w:t>
      </w:r>
    </w:p>
    <w:p w14:paraId="614DA7D5" w14:textId="77777777" w:rsidR="00BB568F" w:rsidRDefault="00766C8C">
      <w:r>
        <w:t xml:space="preserve">\n and \t </w:t>
      </w:r>
      <w:r>
        <w:t>are special characters which will give a new line and tab, respectively.</w:t>
      </w:r>
    </w:p>
    <w:p w14:paraId="7B2C7ADB" w14:textId="77777777" w:rsidR="00BB568F" w:rsidRDefault="00766C8C">
      <w:pPr>
        <w:pStyle w:val="SourceCode"/>
      </w:pPr>
      <w:r>
        <w:rPr>
          <w:rStyle w:val="CommentTok"/>
        </w:rPr>
        <w:t>"I'm done with this line.</w:t>
      </w:r>
      <w:r>
        <w:rPr>
          <w:rStyle w:val="CharTok"/>
        </w:rPr>
        <w:t>\n</w:t>
      </w:r>
      <w:r>
        <w:rPr>
          <w:rStyle w:val="CommentTok"/>
        </w:rPr>
        <w:t>Time for another"</w:t>
      </w:r>
    </w:p>
    <w:p w14:paraId="747213A6" w14:textId="77777777" w:rsidR="00BB568F" w:rsidRDefault="00766C8C">
      <w:pPr>
        <w:pStyle w:val="SourceCode"/>
      </w:pPr>
      <w:r>
        <w:t>&gt;&gt;&gt; "I'm done with this line.\nTime for another"</w:t>
      </w:r>
    </w:p>
    <w:p w14:paraId="5768BD51" w14:textId="77777777" w:rsidR="00BB568F" w:rsidRDefault="00766C8C">
      <w:pPr>
        <w:pStyle w:val="SourceCode"/>
      </w:pPr>
      <w:r>
        <w:rPr>
          <w:rStyle w:val="CommentTok"/>
        </w:rPr>
        <w:t xml:space="preserve">"Wait for it: </w:t>
      </w:r>
      <w:r>
        <w:rPr>
          <w:rStyle w:val="CharTok"/>
        </w:rPr>
        <w:t>\t</w:t>
      </w:r>
      <w:r>
        <w:rPr>
          <w:rStyle w:val="CommentTok"/>
        </w:rPr>
        <w:t>Here is is"</w:t>
      </w:r>
    </w:p>
    <w:p w14:paraId="6833A98F" w14:textId="77777777" w:rsidR="00BB568F" w:rsidRDefault="00766C8C">
      <w:pPr>
        <w:pStyle w:val="SourceCode"/>
      </w:pPr>
      <w:r>
        <w:t>&gt;&gt;&gt; 'Wait for it: \tHere is is'</w:t>
      </w:r>
    </w:p>
    <w:p w14:paraId="20FCCAB0" w14:textId="77777777" w:rsidR="00BB568F" w:rsidRDefault="00766C8C">
      <w:pPr>
        <w:pStyle w:val="Heading2"/>
      </w:pPr>
      <w:bookmarkStart w:id="8" w:name="operators"/>
      <w:r>
        <w:t>Operators</w:t>
      </w:r>
      <w:bookmarkEnd w:id="8"/>
    </w:p>
    <w:p w14:paraId="1CF87F75" w14:textId="77777777" w:rsidR="00BB568F" w:rsidRDefault="00766C8C">
      <w:r>
        <w:t xml:space="preserve">Most operators are </w:t>
      </w:r>
      <w:r>
        <w:t>binary. Negation (in a numeric, not a logical sense) is about the only unary operation we’ll encounter. Technically, + is also a unary operator, but it has no effect, so if fairly trivial. It will not convert a negative number to a positive, it simply retu</w:t>
      </w:r>
      <w:r>
        <w:t>rns the operand.</w:t>
      </w:r>
    </w:p>
    <w:p w14:paraId="043E63DB" w14:textId="77777777" w:rsidR="00BB568F" w:rsidRDefault="00766C8C">
      <w:pPr>
        <w:pStyle w:val="SourceCode"/>
      </w:pPr>
      <w:r>
        <w:rPr>
          <w:rStyle w:val="DecValTok"/>
        </w:rPr>
        <w:t>-5</w:t>
      </w:r>
    </w:p>
    <w:p w14:paraId="68896C72" w14:textId="77777777" w:rsidR="00BB568F" w:rsidRDefault="00766C8C">
      <w:pPr>
        <w:pStyle w:val="SourceCode"/>
      </w:pPr>
      <w:r>
        <w:t>&gt;&gt;&gt; -5</w:t>
      </w:r>
    </w:p>
    <w:p w14:paraId="7B1251D6" w14:textId="77777777" w:rsidR="00BB568F" w:rsidRDefault="00766C8C">
      <w:pPr>
        <w:pStyle w:val="SourceCode"/>
      </w:pPr>
      <w:r>
        <w:rPr>
          <w:rStyle w:val="OperatorTok"/>
        </w:rPr>
        <w:t>+</w:t>
      </w:r>
      <w:r>
        <w:rPr>
          <w:rStyle w:val="DecValTok"/>
        </w:rPr>
        <w:t>5</w:t>
      </w:r>
    </w:p>
    <w:p w14:paraId="08DA8BB0" w14:textId="77777777" w:rsidR="00BB568F" w:rsidRDefault="00766C8C">
      <w:pPr>
        <w:pStyle w:val="SourceCode"/>
      </w:pPr>
      <w:r>
        <w:t>&gt;&gt;&gt; 5</w:t>
      </w:r>
    </w:p>
    <w:p w14:paraId="432D85AD" w14:textId="77777777" w:rsidR="00BB568F" w:rsidRDefault="00766C8C">
      <w:pPr>
        <w:pStyle w:val="SourceCode"/>
      </w:pPr>
      <w:r>
        <w:rPr>
          <w:rStyle w:val="OperatorTok"/>
        </w:rPr>
        <w:t>+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446E142A" w14:textId="77777777" w:rsidR="00BB568F" w:rsidRDefault="00766C8C">
      <w:pPr>
        <w:pStyle w:val="SourceCode"/>
      </w:pPr>
      <w:r>
        <w:t>&gt;&gt;&gt; -5</w:t>
      </w:r>
    </w:p>
    <w:p w14:paraId="4E0872B0" w14:textId="77777777" w:rsidR="00BB568F" w:rsidRDefault="00766C8C">
      <w:pPr>
        <w:pStyle w:val="Heading3"/>
      </w:pPr>
      <w:bookmarkStart w:id="9" w:name="numeric"/>
      <w:r>
        <w:t>Numeric</w:t>
      </w:r>
      <w:bookmarkEnd w:id="9"/>
    </w:p>
    <w:p w14:paraId="3524A533" w14:textId="77777777" w:rsidR="00BB568F" w:rsidRDefault="00766C8C">
      <w:r>
        <w:t xml:space="preserve">Numeric operators are the ones we encounter is basic math. One potential gotcha for R/Excel users is that the caret operator is a bitwise XOR, </w:t>
      </w:r>
      <w:r>
        <w:rPr>
          <w:i/>
        </w:rPr>
        <w:t>not</w:t>
      </w:r>
      <w:r>
        <w:t xml:space="preserve"> exponentiation.</w:t>
      </w:r>
    </w:p>
    <w:p w14:paraId="59E27882" w14:textId="77777777" w:rsidR="00BB568F" w:rsidRDefault="00766C8C">
      <w:pPr>
        <w:pStyle w:val="SourceCode"/>
      </w:pP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</w:p>
    <w:p w14:paraId="6035EB0A" w14:textId="77777777" w:rsidR="00BB568F" w:rsidRDefault="00766C8C">
      <w:pPr>
        <w:pStyle w:val="SourceCode"/>
      </w:pPr>
      <w:r>
        <w:t>&gt;&gt;&gt; 7</w:t>
      </w:r>
    </w:p>
    <w:p w14:paraId="0F86DA58" w14:textId="77777777" w:rsidR="00BB568F" w:rsidRDefault="00766C8C">
      <w:pPr>
        <w:pStyle w:val="SourceCode"/>
      </w:pP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</w:p>
    <w:p w14:paraId="4373112C" w14:textId="77777777" w:rsidR="00BB568F" w:rsidRDefault="00766C8C">
      <w:pPr>
        <w:pStyle w:val="SourceCode"/>
      </w:pPr>
      <w:r>
        <w:t>&gt;&gt;&gt; 10</w:t>
      </w:r>
    </w:p>
    <w:p w14:paraId="3066AF75" w14:textId="77777777" w:rsidR="00BB568F" w:rsidRDefault="00766C8C">
      <w:pPr>
        <w:pStyle w:val="SourceCode"/>
      </w:pP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</w:p>
    <w:p w14:paraId="6E65F99D" w14:textId="77777777" w:rsidR="00BB568F" w:rsidRDefault="00766C8C">
      <w:pPr>
        <w:pStyle w:val="SourceCode"/>
      </w:pPr>
      <w:r>
        <w:t>&gt;&gt;&gt; 0.4</w:t>
      </w:r>
    </w:p>
    <w:p w14:paraId="5925DB45" w14:textId="77777777" w:rsidR="00BB568F" w:rsidRDefault="00766C8C">
      <w:pPr>
        <w:pStyle w:val="SourceCode"/>
      </w:pP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 </w:t>
      </w:r>
      <w:r>
        <w:rPr>
          <w:rStyle w:val="CommentTok"/>
        </w:rPr>
        <w:t># Drop the remainder</w:t>
      </w:r>
    </w:p>
    <w:p w14:paraId="1C59BAD0" w14:textId="77777777" w:rsidR="00BB568F" w:rsidRDefault="00766C8C">
      <w:pPr>
        <w:pStyle w:val="SourceCode"/>
      </w:pPr>
      <w:r>
        <w:lastRenderedPageBreak/>
        <w:t>&gt;&gt;&gt; 0</w:t>
      </w:r>
    </w:p>
    <w:p w14:paraId="396081BF" w14:textId="77777777" w:rsidR="00BB568F" w:rsidRDefault="00766C8C">
      <w:pPr>
        <w:pStyle w:val="SourceCode"/>
      </w:pP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  </w:t>
      </w:r>
      <w:r>
        <w:rPr>
          <w:rStyle w:val="CommentTok"/>
        </w:rPr>
        <w:t># Return th</w:t>
      </w:r>
      <w:r>
        <w:rPr>
          <w:rStyle w:val="CommentTok"/>
        </w:rPr>
        <w:t>e modulus</w:t>
      </w:r>
    </w:p>
    <w:p w14:paraId="465E6177" w14:textId="77777777" w:rsidR="00BB568F" w:rsidRDefault="00766C8C">
      <w:pPr>
        <w:pStyle w:val="SourceCode"/>
      </w:pPr>
      <w:r>
        <w:t>&gt;&gt;&gt; 2</w:t>
      </w:r>
    </w:p>
    <w:p w14:paraId="2DCDED58" w14:textId="77777777" w:rsidR="00BB568F" w:rsidRDefault="00766C8C">
      <w:pPr>
        <w:pStyle w:val="SourceCode"/>
      </w:pP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 </w:t>
      </w:r>
      <w:r>
        <w:rPr>
          <w:rStyle w:val="CommentTok"/>
        </w:rPr>
        <w:t># Exponentiation</w:t>
      </w:r>
    </w:p>
    <w:p w14:paraId="50171E03" w14:textId="77777777" w:rsidR="00BB568F" w:rsidRDefault="00766C8C">
      <w:pPr>
        <w:pStyle w:val="SourceCode"/>
      </w:pPr>
      <w:r>
        <w:t>&gt;&gt;&gt; 32</w:t>
      </w:r>
    </w:p>
    <w:p w14:paraId="21E73926" w14:textId="77777777" w:rsidR="00BB568F" w:rsidRDefault="00766C8C">
      <w:r>
        <w:t>The + and * operators can also work on character data. We’ll see more of this in a moment.</w:t>
      </w:r>
    </w:p>
    <w:p w14:paraId="3E883B66" w14:textId="77777777" w:rsidR="00BB568F" w:rsidRDefault="00766C8C">
      <w:pPr>
        <w:pStyle w:val="Heading3"/>
      </w:pPr>
      <w:bookmarkStart w:id="10" w:name="logical-comparison"/>
      <w:r>
        <w:t>Logical comparison</w:t>
      </w:r>
      <w:bookmarkEnd w:id="10"/>
    </w:p>
    <w:p w14:paraId="0B5B94AB" w14:textId="77777777" w:rsidR="00BB568F" w:rsidRDefault="00766C8C">
      <w:pPr>
        <w:pStyle w:val="SourceCode"/>
      </w:pP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 </w:t>
      </w:r>
      <w:r>
        <w:rPr>
          <w:rStyle w:val="CommentTok"/>
        </w:rPr>
        <w:t># Note the double equal sign!</w:t>
      </w:r>
    </w:p>
    <w:p w14:paraId="53632B14" w14:textId="77777777" w:rsidR="00BB568F" w:rsidRDefault="00766C8C">
      <w:pPr>
        <w:pStyle w:val="SourceCode"/>
      </w:pPr>
      <w:r>
        <w:t>&gt;&gt;&gt; False</w:t>
      </w:r>
    </w:p>
    <w:p w14:paraId="1E7878A2" w14:textId="77777777" w:rsidR="00BB568F" w:rsidRDefault="00766C8C">
      <w:pPr>
        <w:pStyle w:val="SourceCode"/>
      </w:pP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</w:p>
    <w:p w14:paraId="0EB89494" w14:textId="77777777" w:rsidR="00BB568F" w:rsidRDefault="00766C8C">
      <w:pPr>
        <w:pStyle w:val="SourceCode"/>
      </w:pPr>
      <w:r>
        <w:t>&gt;&gt;&gt; True</w:t>
      </w:r>
    </w:p>
    <w:p w14:paraId="5A28AE4E" w14:textId="77777777" w:rsidR="00BB568F" w:rsidRDefault="00766C8C">
      <w:pPr>
        <w:pStyle w:val="SourceCode"/>
      </w:pP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</w:p>
    <w:p w14:paraId="65B3DD8B" w14:textId="77777777" w:rsidR="00BB568F" w:rsidRDefault="00766C8C">
      <w:pPr>
        <w:pStyle w:val="SourceCode"/>
      </w:pPr>
      <w:r>
        <w:t>&gt;&gt;&gt; True</w:t>
      </w:r>
    </w:p>
    <w:p w14:paraId="40471D53" w14:textId="77777777" w:rsidR="00BB568F" w:rsidRDefault="00766C8C">
      <w:pPr>
        <w:pStyle w:val="SourceCode"/>
      </w:pP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</w:p>
    <w:p w14:paraId="033CCE5A" w14:textId="77777777" w:rsidR="00BB568F" w:rsidRDefault="00766C8C">
      <w:pPr>
        <w:pStyle w:val="SourceCode"/>
      </w:pPr>
      <w:r>
        <w:t>&gt;&gt;&gt; False</w:t>
      </w:r>
    </w:p>
    <w:p w14:paraId="4EC4F3F7" w14:textId="77777777" w:rsidR="00BB568F" w:rsidRDefault="00766C8C">
      <w:pPr>
        <w:pStyle w:val="Heading3"/>
      </w:pPr>
      <w:bookmarkStart w:id="11" w:name="logical-operators"/>
      <w:r>
        <w:t>Logical operators</w:t>
      </w:r>
      <w:bookmarkEnd w:id="11"/>
    </w:p>
    <w:p w14:paraId="74D01715" w14:textId="77777777" w:rsidR="00BB568F" w:rsidRDefault="00766C8C">
      <w:r>
        <w:t>Logical operators use the very expressive and brief English words and and or.</w:t>
      </w:r>
    </w:p>
    <w:p w14:paraId="6E1274FD" w14:textId="77777777" w:rsidR="00BB568F" w:rsidRDefault="00766C8C">
      <w:pPr>
        <w:pStyle w:val="SourceCode"/>
      </w:pPr>
      <w:r>
        <w:rPr>
          <w:rStyle w:val="VariableTok"/>
        </w:rPr>
        <w:t>True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 </w:t>
      </w:r>
      <w:r>
        <w:rPr>
          <w:rStyle w:val="CommentTok"/>
        </w:rPr>
        <w:t># logical OR</w:t>
      </w:r>
    </w:p>
    <w:p w14:paraId="551F118F" w14:textId="77777777" w:rsidR="00BB568F" w:rsidRDefault="00766C8C">
      <w:pPr>
        <w:pStyle w:val="SourceCode"/>
      </w:pPr>
      <w:r>
        <w:t>&gt;&gt;&gt; True</w:t>
      </w:r>
    </w:p>
    <w:p w14:paraId="23F17A56" w14:textId="77777777" w:rsidR="00BB568F" w:rsidRDefault="00766C8C">
      <w:pPr>
        <w:pStyle w:val="SourceCode"/>
      </w:pPr>
      <w:r>
        <w:rPr>
          <w:rStyle w:val="VariableTok"/>
        </w:rPr>
        <w:t>True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 </w:t>
      </w:r>
      <w:r>
        <w:rPr>
          <w:rStyle w:val="CommentTok"/>
        </w:rPr>
        <w:t># logical AND</w:t>
      </w:r>
    </w:p>
    <w:p w14:paraId="01EEF17D" w14:textId="77777777" w:rsidR="00BB568F" w:rsidRDefault="00766C8C">
      <w:pPr>
        <w:pStyle w:val="SourceCode"/>
      </w:pPr>
      <w:r>
        <w:t>&gt;&gt;&gt; False</w:t>
      </w:r>
    </w:p>
    <w:p w14:paraId="46B2FD62" w14:textId="77777777" w:rsidR="00BB568F" w:rsidRDefault="00766C8C">
      <w:r>
        <w:t>Don’t confuse them with the bitwise operators &amp; and |. They’re equivalent for logical objects, but not so for integers. They don’t work at all for floats.</w:t>
      </w:r>
    </w:p>
    <w:p w14:paraId="5BAF828D" w14:textId="77777777" w:rsidR="00BB568F" w:rsidRDefault="00766C8C">
      <w:pPr>
        <w:pStyle w:val="SourceCode"/>
      </w:pPr>
      <w:r>
        <w:rPr>
          <w:rStyle w:val="Variable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</w:p>
    <w:p w14:paraId="773045EB" w14:textId="77777777" w:rsidR="00BB568F" w:rsidRDefault="00766C8C">
      <w:pPr>
        <w:pStyle w:val="SourceCode"/>
      </w:pPr>
      <w:r>
        <w:t>&gt;&gt;&gt; True</w:t>
      </w:r>
    </w:p>
    <w:p w14:paraId="11F73B64" w14:textId="77777777" w:rsidR="00BB568F" w:rsidRDefault="00766C8C">
      <w:pPr>
        <w:pStyle w:val="SourceCode"/>
      </w:pPr>
      <w:r>
        <w:rPr>
          <w:rStyle w:val="VariableTok"/>
        </w:rPr>
        <w:t>True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</w:p>
    <w:p w14:paraId="54AE17E9" w14:textId="77777777" w:rsidR="00BB568F" w:rsidRDefault="00766C8C">
      <w:pPr>
        <w:pStyle w:val="SourceCode"/>
      </w:pPr>
      <w:r>
        <w:t>&gt;&gt;&gt; True</w:t>
      </w:r>
    </w:p>
    <w:p w14:paraId="35D82268" w14:textId="77777777" w:rsidR="00BB568F" w:rsidRDefault="00766C8C">
      <w:pPr>
        <w:pStyle w:val="SourceCode"/>
      </w:pP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</w:p>
    <w:p w14:paraId="3FACC4AD" w14:textId="77777777" w:rsidR="00BB568F" w:rsidRDefault="00766C8C">
      <w:pPr>
        <w:pStyle w:val="SourceCode"/>
      </w:pPr>
      <w:r>
        <w:t>&gt;&gt;&gt; 1</w:t>
      </w:r>
    </w:p>
    <w:p w14:paraId="6201F2F8" w14:textId="77777777" w:rsidR="00BB568F" w:rsidRDefault="00766C8C">
      <w:pPr>
        <w:pStyle w:val="SourceCode"/>
      </w:pP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</w:p>
    <w:p w14:paraId="7FD2F0ED" w14:textId="77777777" w:rsidR="00BB568F" w:rsidRDefault="00766C8C">
      <w:pPr>
        <w:pStyle w:val="SourceCode"/>
      </w:pPr>
      <w:r>
        <w:t>&gt;&gt;&gt; 5</w:t>
      </w:r>
    </w:p>
    <w:p w14:paraId="5A71B652" w14:textId="77777777" w:rsidR="00BB568F" w:rsidRDefault="00766C8C">
      <w:pPr>
        <w:pStyle w:val="SourceCode"/>
      </w:pPr>
      <w:r>
        <w:rPr>
          <w:rStyle w:val="FloatTok"/>
        </w:rPr>
        <w:t>1.0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FloatTok"/>
        </w:rPr>
        <w:t>4.0</w:t>
      </w:r>
    </w:p>
    <w:p w14:paraId="576C5C4D" w14:textId="77777777" w:rsidR="00BB568F" w:rsidRDefault="00766C8C">
      <w:pPr>
        <w:pStyle w:val="SourceCode"/>
      </w:pPr>
      <w:r>
        <w:t>&gt;&gt;&gt; 1.0</w:t>
      </w:r>
    </w:p>
    <w:p w14:paraId="731DE11E" w14:textId="77777777" w:rsidR="00BB568F" w:rsidRDefault="00766C8C">
      <w:pPr>
        <w:pStyle w:val="SourceCode"/>
      </w:pPr>
      <w:r>
        <w:rPr>
          <w:rStyle w:val="FloatTok"/>
        </w:rPr>
        <w:t>1.0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FloatTok"/>
        </w:rPr>
        <w:t>4.0</w:t>
      </w:r>
    </w:p>
    <w:p w14:paraId="5C52325C" w14:textId="77777777" w:rsidR="00BB568F" w:rsidRDefault="00766C8C">
      <w:pPr>
        <w:pStyle w:val="SourceCode"/>
      </w:pPr>
      <w:r>
        <w:lastRenderedPageBreak/>
        <w:t>&gt;&gt;&gt; Error in py_call_impl(callable, dots$args, dots$keywords): TypeError: unsupported operand type(s) for |: 'float' and 'float'</w:t>
      </w:r>
      <w:r>
        <w:br/>
        <w:t xml:space="preserve">&gt;&gt;&gt; </w:t>
      </w:r>
      <w:r>
        <w:br/>
        <w:t xml:space="preserve">&gt;&gt;&gt; Detailed traceback: </w:t>
      </w:r>
      <w:r>
        <w:br/>
        <w:t>&gt;&gt;&gt;   File "&lt;string&gt;", line 1, in &lt;module&gt;</w:t>
      </w:r>
    </w:p>
    <w:p w14:paraId="5862D401" w14:textId="77777777" w:rsidR="00BB568F" w:rsidRDefault="00766C8C">
      <w:pPr>
        <w:pStyle w:val="SourceCode"/>
      </w:pPr>
      <w:r>
        <w:rPr>
          <w:rStyle w:val="Variable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</w:p>
    <w:p w14:paraId="626C095F" w14:textId="77777777" w:rsidR="00BB568F" w:rsidRDefault="00766C8C">
      <w:pPr>
        <w:pStyle w:val="SourceCode"/>
      </w:pPr>
      <w:r>
        <w:t>&gt;&gt;&gt; False</w:t>
      </w:r>
    </w:p>
    <w:p w14:paraId="65B067A3" w14:textId="77777777" w:rsidR="00BB568F" w:rsidRDefault="00766C8C">
      <w:pPr>
        <w:pStyle w:val="SourceCode"/>
      </w:pPr>
      <w:r>
        <w:rPr>
          <w:rStyle w:val="VariableTok"/>
        </w:rPr>
        <w:t>True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</w:p>
    <w:p w14:paraId="3B84C829" w14:textId="77777777" w:rsidR="00BB568F" w:rsidRDefault="00766C8C">
      <w:pPr>
        <w:pStyle w:val="SourceCode"/>
      </w:pPr>
      <w:r>
        <w:t>&gt;&gt;&gt; False</w:t>
      </w:r>
    </w:p>
    <w:p w14:paraId="6FFF8E9B" w14:textId="77777777" w:rsidR="00BB568F" w:rsidRDefault="00766C8C">
      <w:pPr>
        <w:pStyle w:val="SourceCode"/>
      </w:pP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</w:p>
    <w:p w14:paraId="3A0EB59D" w14:textId="77777777" w:rsidR="00BB568F" w:rsidRDefault="00766C8C">
      <w:pPr>
        <w:pStyle w:val="SourceCode"/>
      </w:pPr>
      <w:r>
        <w:t>&gt;&gt;&gt; 4</w:t>
      </w:r>
    </w:p>
    <w:p w14:paraId="615A11B0" w14:textId="77777777" w:rsidR="00BB568F" w:rsidRDefault="00766C8C">
      <w:pPr>
        <w:pStyle w:val="SourceCode"/>
      </w:pP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</w:p>
    <w:p w14:paraId="57657BFB" w14:textId="77777777" w:rsidR="00BB568F" w:rsidRDefault="00766C8C">
      <w:pPr>
        <w:pStyle w:val="SourceCode"/>
      </w:pPr>
      <w:r>
        <w:t>&gt;&gt;&gt; 0</w:t>
      </w:r>
    </w:p>
    <w:p w14:paraId="6B522D5D" w14:textId="77777777" w:rsidR="00BB568F" w:rsidRDefault="00766C8C">
      <w:pPr>
        <w:pStyle w:val="Heading3"/>
      </w:pPr>
      <w:bookmarkStart w:id="12" w:name="operate-and-assign"/>
      <w:r>
        <w:t>Operate and assign</w:t>
      </w:r>
      <w:bookmarkEnd w:id="12"/>
    </w:p>
    <w:p w14:paraId="4AA3392D" w14:textId="77777777" w:rsidR="00BB568F" w:rsidRDefault="00766C8C">
      <w:r>
        <w:t>You can use the basic operators with an equal sign to alter an object in place.</w:t>
      </w:r>
    </w:p>
    <w:p w14:paraId="72D55EDE" w14:textId="77777777" w:rsidR="00BB568F" w:rsidRDefault="00766C8C"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>x</w:t>
      </w:r>
    </w:p>
    <w:p w14:paraId="7EA55D96" w14:textId="77777777" w:rsidR="00BB568F" w:rsidRDefault="00766C8C">
      <w:pPr>
        <w:pStyle w:val="SourceCode"/>
      </w:pPr>
      <w:r>
        <w:t>&gt;&gt;&gt; 5</w:t>
      </w:r>
    </w:p>
    <w:p w14:paraId="290435E9" w14:textId="77777777" w:rsidR="00BB568F" w:rsidRDefault="00766C8C"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>x</w:t>
      </w:r>
    </w:p>
    <w:p w14:paraId="2194ED35" w14:textId="77777777" w:rsidR="00BB568F" w:rsidRDefault="00766C8C">
      <w:pPr>
        <w:pStyle w:val="SourceCode"/>
      </w:pPr>
      <w:r>
        <w:t>&gt;&gt;&gt; 9</w:t>
      </w:r>
    </w:p>
    <w:p w14:paraId="695CE19E" w14:textId="77777777" w:rsidR="00BB568F" w:rsidRDefault="00766C8C"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ave"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StringTok"/>
        </w:rPr>
        <w:t>" Thomas"</w:t>
      </w:r>
      <w:r>
        <w:br/>
      </w:r>
      <w:r>
        <w:rPr>
          <w:rStyle w:val="NormalTok"/>
        </w:rPr>
        <w:t>y</w:t>
      </w:r>
    </w:p>
    <w:p w14:paraId="2B4862A9" w14:textId="77777777" w:rsidR="00BB568F" w:rsidRDefault="00766C8C">
      <w:pPr>
        <w:pStyle w:val="SourceCode"/>
      </w:pPr>
      <w:r>
        <w:t>&gt;&gt;&gt; 'Dave Thomas'</w:t>
      </w:r>
    </w:p>
    <w:p w14:paraId="12FDB554" w14:textId="77777777" w:rsidR="00BB568F" w:rsidRDefault="00766C8C">
      <w:pPr>
        <w:pStyle w:val="Heading3"/>
      </w:pPr>
      <w:bookmarkStart w:id="13" w:name="string-operations"/>
      <w:r>
        <w:t>String operations</w:t>
      </w:r>
      <w:bookmarkEnd w:id="13"/>
    </w:p>
    <w:p w14:paraId="2A221961" w14:textId="77777777" w:rsidR="00BB568F" w:rsidRDefault="00766C8C">
      <w:r>
        <w:t xml:space="preserve">The + and * </w:t>
      </w:r>
      <w:r>
        <w:t>operator can also apply to strings. This has to do with the properties of a list object, which we’ll get to later. Logical comparisons also work.</w:t>
      </w:r>
    </w:p>
    <w:p w14:paraId="79346B1D" w14:textId="77777777" w:rsidR="00BB568F" w:rsidRDefault="00766C8C">
      <w:pPr>
        <w:pStyle w:val="SourceCode"/>
      </w:pPr>
      <w:r>
        <w:rPr>
          <w:rStyle w:val="CommentTok"/>
        </w:rPr>
        <w:t>'Dave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Thomas'</w:t>
      </w:r>
    </w:p>
    <w:p w14:paraId="6AFE1F4F" w14:textId="77777777" w:rsidR="00BB568F" w:rsidRDefault="00766C8C">
      <w:pPr>
        <w:pStyle w:val="SourceCode"/>
      </w:pPr>
      <w:r>
        <w:t>&gt;&gt;&gt; 'DaveThomas'</w:t>
      </w:r>
    </w:p>
    <w:p w14:paraId="32040991" w14:textId="77777777" w:rsidR="00BB568F" w:rsidRDefault="00766C8C">
      <w:pPr>
        <w:pStyle w:val="SourceCode"/>
      </w:pPr>
      <w:r>
        <w:rPr>
          <w:rStyle w:val="CommentTok"/>
        </w:rPr>
        <w:t>'Dave'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</w:p>
    <w:p w14:paraId="5FEFE0DB" w14:textId="77777777" w:rsidR="00BB568F" w:rsidRDefault="00766C8C">
      <w:pPr>
        <w:pStyle w:val="SourceCode"/>
      </w:pPr>
      <w:r>
        <w:t>&gt;&gt;&gt; 'DaveDaveDave'</w:t>
      </w:r>
    </w:p>
    <w:p w14:paraId="109221F4" w14:textId="77777777" w:rsidR="00BB568F" w:rsidRDefault="00766C8C">
      <w:pPr>
        <w:pStyle w:val="SourceCode"/>
      </w:pPr>
      <w:r>
        <w:rPr>
          <w:rStyle w:val="CommentTok"/>
        </w:rPr>
        <w:t>'Dave'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StringTok"/>
        </w:rPr>
        <w:t>'Thomas'</w:t>
      </w:r>
    </w:p>
    <w:p w14:paraId="512D52CC" w14:textId="77777777" w:rsidR="00BB568F" w:rsidRDefault="00766C8C">
      <w:pPr>
        <w:pStyle w:val="SourceCode"/>
      </w:pPr>
      <w:r>
        <w:t>&gt;&gt;&gt; Error in py_call_impl(c</w:t>
      </w:r>
      <w:r>
        <w:t>allable, dots$args, dots$keywords): TypeError: can't multiply sequence by non-int of type 'str'</w:t>
      </w:r>
      <w:r>
        <w:br/>
        <w:t xml:space="preserve">&gt;&gt;&gt; </w:t>
      </w:r>
      <w:r>
        <w:br/>
      </w:r>
      <w:r>
        <w:lastRenderedPageBreak/>
        <w:t xml:space="preserve">&gt;&gt;&gt; Detailed traceback: </w:t>
      </w:r>
      <w:r>
        <w:br/>
        <w:t>&gt;&gt;&gt;   File "&lt;string&gt;", line 1, in &lt;module&gt;</w:t>
      </w:r>
    </w:p>
    <w:p w14:paraId="52CE4F0C" w14:textId="77777777" w:rsidR="00BB568F" w:rsidRDefault="00766C8C">
      <w:pPr>
        <w:pStyle w:val="SourceCode"/>
      </w:pPr>
      <w:r>
        <w:rPr>
          <w:rStyle w:val="CommentTok"/>
        </w:rPr>
        <w:t>'Dave'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StringTok"/>
        </w:rPr>
        <w:t>'Thomas'</w:t>
      </w:r>
    </w:p>
    <w:p w14:paraId="4FBB71A0" w14:textId="77777777" w:rsidR="00BB568F" w:rsidRDefault="00766C8C">
      <w:pPr>
        <w:pStyle w:val="SourceCode"/>
      </w:pPr>
      <w:r>
        <w:t>&gt;&gt;&gt; True</w:t>
      </w:r>
    </w:p>
    <w:p w14:paraId="6502E109" w14:textId="77777777" w:rsidR="00BB568F" w:rsidRDefault="00766C8C">
      <w:pPr>
        <w:pStyle w:val="SourceCode"/>
      </w:pPr>
      <w:r>
        <w:rPr>
          <w:rStyle w:val="CommentTok"/>
        </w:rPr>
        <w:t>'Dave'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StringTok"/>
        </w:rPr>
        <w:t>'Thomas'</w:t>
      </w:r>
    </w:p>
    <w:p w14:paraId="3A801546" w14:textId="77777777" w:rsidR="00BB568F" w:rsidRDefault="00766C8C">
      <w:pPr>
        <w:pStyle w:val="SourceCode"/>
      </w:pPr>
      <w:r>
        <w:t>&gt;&gt;&gt; False</w:t>
      </w:r>
    </w:p>
    <w:p w14:paraId="5EBCF3B2" w14:textId="77777777" w:rsidR="00BB568F" w:rsidRDefault="00766C8C">
      <w:pPr>
        <w:pStyle w:val="SourceCode"/>
      </w:pPr>
      <w:r>
        <w:rPr>
          <w:rStyle w:val="BuiltInTok"/>
        </w:rPr>
        <w:t>float</w:t>
      </w:r>
      <w:r>
        <w:rPr>
          <w:rStyle w:val="NormalTok"/>
        </w:rPr>
        <w:t>(x)</w:t>
      </w:r>
    </w:p>
    <w:p w14:paraId="11DDE8A1" w14:textId="77777777" w:rsidR="00BB568F" w:rsidRDefault="00766C8C">
      <w:pPr>
        <w:pStyle w:val="SourceCode"/>
      </w:pPr>
      <w:r>
        <w:t>&gt;&gt;&gt; 9.0</w:t>
      </w:r>
    </w:p>
    <w:p w14:paraId="093230B9" w14:textId="77777777" w:rsidR="00BB568F" w:rsidRDefault="00766C8C">
      <w:pPr>
        <w:pStyle w:val="SourceCode"/>
      </w:pPr>
      <w:r>
        <w:rPr>
          <w:rStyle w:val="BuiltInTok"/>
        </w:rPr>
        <w:t>str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NormalTok"/>
        </w:rPr>
        <w:t xml:space="preserve"> name</w:t>
      </w:r>
    </w:p>
    <w:p w14:paraId="6583E094" w14:textId="77777777" w:rsidR="00BB568F" w:rsidRDefault="00766C8C">
      <w:pPr>
        <w:pStyle w:val="SourceCode"/>
      </w:pPr>
      <w:r>
        <w:t>&gt;</w:t>
      </w:r>
      <w:r>
        <w:t>&gt;&gt; '9Dave'</w:t>
      </w:r>
    </w:p>
    <w:p w14:paraId="0F4B7086" w14:textId="77777777" w:rsidR="00BB568F" w:rsidRDefault="00766C8C">
      <w:pPr>
        <w:pStyle w:val="Heading3"/>
      </w:pPr>
      <w:bookmarkStart w:id="14" w:name="f-strings"/>
      <w:r>
        <w:t>f-strings</w:t>
      </w:r>
      <w:bookmarkEnd w:id="14"/>
    </w:p>
    <w:p w14:paraId="5C288797" w14:textId="77777777" w:rsidR="00BB568F" w:rsidRDefault="00766C8C">
      <w:r>
        <w:t>An f-string is a way to have objects formatted and placed into a string, as below.</w:t>
      </w:r>
    </w:p>
    <w:p w14:paraId="19E68D91" w14:textId="77777777" w:rsidR="00BB568F" w:rsidRDefault="00766C8C">
      <w:pPr>
        <w:pStyle w:val="SourceCode"/>
      </w:pPr>
      <w:r>
        <w:rPr>
          <w:rStyle w:val="SpecialStringTok"/>
        </w:rPr>
        <w:t xml:space="preserve">f'It is </w:t>
      </w:r>
      <w:r>
        <w:rPr>
          <w:rStyle w:val="SpecialCharTok"/>
        </w:rPr>
        <w:t>{x}</w:t>
      </w:r>
      <w:r>
        <w:rPr>
          <w:rStyle w:val="SpecialStringTok"/>
        </w:rPr>
        <w:t xml:space="preserve"> that my name is </w:t>
      </w:r>
      <w:r>
        <w:rPr>
          <w:rStyle w:val="SpecialCharTok"/>
        </w:rPr>
        <w:t>{</w:t>
      </w:r>
      <w:r>
        <w:rPr>
          <w:rStyle w:val="NormalTok"/>
        </w:rPr>
        <w:t>name</w:t>
      </w:r>
      <w:r>
        <w:rPr>
          <w:rStyle w:val="SpecialCharTok"/>
        </w:rPr>
        <w:t>}</w:t>
      </w:r>
      <w:r>
        <w:rPr>
          <w:rStyle w:val="SpecialStringTok"/>
        </w:rPr>
        <w:t>.'</w:t>
      </w:r>
    </w:p>
    <w:p w14:paraId="3CD1A1C2" w14:textId="77777777" w:rsidR="00BB568F" w:rsidRDefault="00766C8C">
      <w:pPr>
        <w:pStyle w:val="SourceCode"/>
      </w:pPr>
      <w:r>
        <w:t>&gt;&gt;&gt; 'It is 9 that my name is Dave.'</w:t>
      </w:r>
    </w:p>
    <w:p w14:paraId="51375E27" w14:textId="77777777" w:rsidR="00BB568F" w:rsidRDefault="00766C8C">
      <w:pPr>
        <w:pStyle w:val="SourceCode"/>
      </w:pPr>
      <w:r>
        <w:rPr>
          <w:rStyle w:val="SpecialStringTok"/>
        </w:rPr>
        <w:t xml:space="preserve">f'Pi is equal to </w:t>
      </w:r>
      <w:r>
        <w:rPr>
          <w:rStyle w:val="SpecialCharTok"/>
        </w:rPr>
        <w:t>{</w:t>
      </w:r>
      <w:r>
        <w:rPr>
          <w:rStyle w:val="FloatTok"/>
        </w:rPr>
        <w:t>3.1415927</w:t>
      </w:r>
      <w:r>
        <w:rPr>
          <w:rStyle w:val="SpecialCharTok"/>
        </w:rPr>
        <w:t>:.3f}</w:t>
      </w:r>
      <w:r>
        <w:rPr>
          <w:rStyle w:val="SpecialStringTok"/>
        </w:rPr>
        <w:t>'</w:t>
      </w:r>
    </w:p>
    <w:p w14:paraId="5423CD5E" w14:textId="77777777" w:rsidR="00BB568F" w:rsidRDefault="00766C8C">
      <w:pPr>
        <w:pStyle w:val="SourceCode"/>
      </w:pPr>
      <w:r>
        <w:t>&gt;&gt;&gt; 'Pi is equal to 3.142'</w:t>
      </w:r>
    </w:p>
    <w:p w14:paraId="7C8A68C2" w14:textId="77777777" w:rsidR="00BB568F" w:rsidRDefault="00766C8C">
      <w:pPr>
        <w:pStyle w:val="SourceCode"/>
      </w:pPr>
      <w:r>
        <w:rPr>
          <w:rStyle w:val="NormalTok"/>
        </w:rPr>
        <w:t>name.upper()</w:t>
      </w:r>
    </w:p>
    <w:p w14:paraId="64E1E3F8" w14:textId="77777777" w:rsidR="00BB568F" w:rsidRDefault="00766C8C">
      <w:pPr>
        <w:pStyle w:val="SourceCode"/>
      </w:pPr>
      <w:r>
        <w:t>&gt;&gt;&gt; 'DAVE'</w:t>
      </w:r>
    </w:p>
    <w:p w14:paraId="48F386EC" w14:textId="77777777" w:rsidR="00BB568F" w:rsidRDefault="00766C8C">
      <w:r>
        <w:t>Note that often methods on objects do not change the objects themselves. Some functions - particularly in Pandas - will modify an object in place.</w:t>
      </w:r>
    </w:p>
    <w:p w14:paraId="418BDFCE" w14:textId="77777777" w:rsidR="00BB568F" w:rsidRDefault="00766C8C">
      <w:pPr>
        <w:pStyle w:val="SourceCode"/>
      </w:pPr>
      <w:r>
        <w:rPr>
          <w:rStyle w:val="NormalTok"/>
        </w:rPr>
        <w:t>name</w:t>
      </w:r>
    </w:p>
    <w:p w14:paraId="2E15B409" w14:textId="77777777" w:rsidR="00BB568F" w:rsidRDefault="00766C8C">
      <w:pPr>
        <w:pStyle w:val="SourceCode"/>
      </w:pPr>
      <w:r>
        <w:t>&gt;&gt;&gt; 'Dave'</w:t>
      </w:r>
    </w:p>
    <w:p w14:paraId="11A87AB7" w14:textId="77777777" w:rsidR="00BB568F" w:rsidRDefault="00766C8C">
      <w:pPr>
        <w:pStyle w:val="SourceCode"/>
      </w:pPr>
      <w:r>
        <w:rPr>
          <w:rStyle w:val="NormalTok"/>
        </w:rPr>
        <w:t xml:space="preserve">name </w:t>
      </w:r>
      <w:r>
        <w:rPr>
          <w:rStyle w:val="OperatorTok"/>
        </w:rPr>
        <w:t>=</w:t>
      </w:r>
      <w:r>
        <w:rPr>
          <w:rStyle w:val="NormalTok"/>
        </w:rPr>
        <w:t xml:space="preserve"> name.upper()</w:t>
      </w:r>
      <w:r>
        <w:br/>
      </w:r>
      <w:r>
        <w:rPr>
          <w:rStyle w:val="NormalTok"/>
        </w:rPr>
        <w:t>name</w:t>
      </w:r>
    </w:p>
    <w:p w14:paraId="07786FDD" w14:textId="77777777" w:rsidR="00BB568F" w:rsidRDefault="00766C8C">
      <w:pPr>
        <w:pStyle w:val="SourceCode"/>
      </w:pPr>
      <w:r>
        <w:t>&gt;&gt;&gt; 'DAVE'</w:t>
      </w:r>
    </w:p>
    <w:p w14:paraId="3268194C" w14:textId="77777777" w:rsidR="00BB568F" w:rsidRDefault="00766C8C">
      <w:pPr>
        <w:pStyle w:val="Heading2"/>
      </w:pPr>
      <w:bookmarkStart w:id="15" w:name="modules"/>
      <w:r>
        <w:t>Modules</w:t>
      </w:r>
      <w:bookmarkEnd w:id="15"/>
    </w:p>
    <w:p w14:paraId="5E9F524C" w14:textId="77777777" w:rsidR="00BB568F" w:rsidRDefault="00766C8C">
      <w:r>
        <w:t>Functionality beyond what is found in the base install is available by importing other modules. Similar to an Add-in in Excel, or a package in R.</w:t>
      </w:r>
    </w:p>
    <w:p w14:paraId="212517B6" w14:textId="77777777" w:rsidR="00BB568F" w:rsidRDefault="00766C8C">
      <w:pPr>
        <w:pStyle w:val="BodyText"/>
      </w:pPr>
      <w:r>
        <w:t>Three ways to do this.</w:t>
      </w:r>
    </w:p>
    <w:p w14:paraId="270B5C63" w14:textId="77777777" w:rsidR="00BB568F" w:rsidRDefault="00766C8C">
      <w:pPr>
        <w:numPr>
          <w:ilvl w:val="0"/>
          <w:numId w:val="23"/>
        </w:numPr>
      </w:pPr>
      <w:r>
        <w:t>from [package] import [item_1], [item_2]</w:t>
      </w:r>
    </w:p>
    <w:p w14:paraId="79E40F70" w14:textId="77777777" w:rsidR="00BB568F" w:rsidRDefault="00766C8C">
      <w:pPr>
        <w:numPr>
          <w:ilvl w:val="0"/>
          <w:numId w:val="23"/>
        </w:numPr>
      </w:pPr>
      <w:r>
        <w:t>import [package] as [abbreviation]</w:t>
      </w:r>
    </w:p>
    <w:p w14:paraId="3D3134D9" w14:textId="77777777" w:rsidR="00BB568F" w:rsidRDefault="00766C8C">
      <w:pPr>
        <w:numPr>
          <w:ilvl w:val="0"/>
          <w:numId w:val="23"/>
        </w:numPr>
      </w:pPr>
      <w:r>
        <w:t>import [pac</w:t>
      </w:r>
      <w:r>
        <w:t>kage]</w:t>
      </w:r>
    </w:p>
    <w:p w14:paraId="23C537BC" w14:textId="77777777" w:rsidR="00BB568F" w:rsidRDefault="00766C8C">
      <w:r>
        <w:t>The first option will bring those items into the global namespace.</w:t>
      </w:r>
    </w:p>
    <w:p w14:paraId="5FF7E509" w14:textId="77777777" w:rsidR="00BB568F" w:rsidRDefault="00766C8C">
      <w:pPr>
        <w:pStyle w:val="SourceCode"/>
      </w:pPr>
      <w:r>
        <w:lastRenderedPageBreak/>
        <w:t>from datetime import date</w:t>
      </w:r>
      <w:r>
        <w:br/>
      </w:r>
      <w:r>
        <w:br/>
        <w:t>christmas = date(2020, 12, 25)</w:t>
      </w:r>
    </w:p>
    <w:p w14:paraId="441A7DE2" w14:textId="77777777" w:rsidR="00BB568F" w:rsidRDefault="00766C8C">
      <w:r>
        <w:t>The second option means that you will need to prefix the name of a function with the abbreviation</w:t>
      </w:r>
    </w:p>
    <w:p w14:paraId="475C2B5B" w14:textId="77777777" w:rsidR="00BB568F" w:rsidRDefault="00766C8C">
      <w:pPr>
        <w:pStyle w:val="SourceCode"/>
      </w:pPr>
      <w:r>
        <w:t>import datetime as dt</w:t>
      </w:r>
      <w:r>
        <w:br/>
      </w:r>
      <w:r>
        <w:br/>
        <w:t>chri</w:t>
      </w:r>
      <w:r>
        <w:t>stmas = dt.date(2020, 12, 25)</w:t>
      </w:r>
    </w:p>
    <w:p w14:paraId="35F81D3F" w14:textId="77777777" w:rsidR="00BB568F" w:rsidRDefault="00766C8C">
      <w:r>
        <w:t>No abbreviation means that you will to prefix the function name with the full name of the package.</w:t>
      </w:r>
    </w:p>
    <w:p w14:paraId="0A86D5E7" w14:textId="77777777" w:rsidR="00BB568F" w:rsidRDefault="00766C8C">
      <w:pPr>
        <w:pStyle w:val="SourceCode"/>
      </w:pPr>
      <w:r>
        <w:t>import datetime</w:t>
      </w:r>
      <w:r>
        <w:br/>
      </w:r>
      <w:r>
        <w:br/>
        <w:t>christmas = datetime.date(2020, 12, 25)</w:t>
      </w:r>
    </w:p>
    <w:p w14:paraId="71C8B47D" w14:textId="77777777" w:rsidR="00BB568F" w:rsidRDefault="00766C8C">
      <w:r>
        <w:t xml:space="preserve">Python installs with quite a few additional packages. If there is one </w:t>
      </w:r>
      <w:r>
        <w:t>that you need, you can install via pip or conda at the command line.</w:t>
      </w:r>
    </w:p>
    <w:p w14:paraId="3BC11ABE" w14:textId="77777777" w:rsidR="00BB568F" w:rsidRDefault="00766C8C">
      <w:pPr>
        <w:pStyle w:val="BodyText"/>
      </w:pPr>
      <w:r>
        <w:t>pip install scikit-learn or conda install scikit-learn</w:t>
      </w:r>
    </w:p>
    <w:p w14:paraId="7A2BC443" w14:textId="77777777" w:rsidR="00BB568F" w:rsidRDefault="00766C8C">
      <w:pPr>
        <w:pStyle w:val="Heading3"/>
      </w:pPr>
      <w:bookmarkStart w:id="16" w:name="math"/>
      <w:r>
        <w:t>Math</w:t>
      </w:r>
      <w:bookmarkEnd w:id="16"/>
    </w:p>
    <w:p w14:paraId="7C1524FD" w14:textId="77777777" w:rsidR="00BB568F" w:rsidRDefault="00766C8C">
      <w:r>
        <w:t xml:space="preserve">You can find some additional mathematical functions and constants in the math package: </w:t>
      </w:r>
      <w:hyperlink r:id="rId8">
        <w:r>
          <w:t>https://docs.python.org/3/library/math.html</w:t>
        </w:r>
      </w:hyperlink>
      <w:r>
        <w:t>.</w:t>
      </w:r>
    </w:p>
    <w:p w14:paraId="5238F86B" w14:textId="77777777" w:rsidR="00BB568F" w:rsidRDefault="00766C8C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math </w:t>
      </w:r>
      <w:r>
        <w:rPr>
          <w:rStyle w:val="ImportTok"/>
        </w:rPr>
        <w:t>import</w:t>
      </w:r>
      <w:r>
        <w:rPr>
          <w:rStyle w:val="NormalTok"/>
        </w:rPr>
        <w:t xml:space="preserve"> sqrt, pi, e</w:t>
      </w:r>
    </w:p>
    <w:p w14:paraId="6E9EFA1C" w14:textId="77777777" w:rsidR="00BB568F" w:rsidRDefault="00766C8C">
      <w:pPr>
        <w:pStyle w:val="Heading2"/>
      </w:pPr>
      <w:bookmarkStart w:id="17" w:name="dates"/>
      <w:r>
        <w:t>Dates</w:t>
      </w:r>
      <w:bookmarkEnd w:id="17"/>
    </w:p>
    <w:p w14:paraId="63EDEAD2" w14:textId="77777777" w:rsidR="00BB568F" w:rsidRDefault="00766C8C">
      <w:r>
        <w:t>Dates require the datetime package.</w:t>
      </w:r>
    </w:p>
    <w:p w14:paraId="395674CC" w14:textId="77777777" w:rsidR="00BB568F" w:rsidRDefault="00766C8C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datetime </w:t>
      </w:r>
      <w:r>
        <w:rPr>
          <w:rStyle w:val="ImportTok"/>
        </w:rPr>
        <w:t>import</w:t>
      </w:r>
      <w:r>
        <w:rPr>
          <w:rStyle w:val="NormalTok"/>
        </w:rPr>
        <w:t xml:space="preserve"> date, timedelta</w:t>
      </w:r>
      <w:r>
        <w:br/>
      </w:r>
      <w:r>
        <w:br/>
      </w:r>
      <w:r>
        <w:rPr>
          <w:rStyle w:val="NormalTok"/>
        </w:rPr>
        <w:t xml:space="preserve">christmas </w:t>
      </w:r>
      <w:r>
        <w:rPr>
          <w:rStyle w:val="OperatorTok"/>
        </w:rPr>
        <w:t>=</w:t>
      </w:r>
      <w:r>
        <w:rPr>
          <w:rStyle w:val="NormalTok"/>
        </w:rPr>
        <w:t xml:space="preserve"> date(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ristmas</w:t>
      </w:r>
    </w:p>
    <w:p w14:paraId="44CB8F46" w14:textId="77777777" w:rsidR="00BB568F" w:rsidRDefault="00766C8C">
      <w:pPr>
        <w:pStyle w:val="SourceCode"/>
      </w:pPr>
      <w:r>
        <w:t>&gt;&gt;&gt; datetime.date(2020, 12, 25)</w:t>
      </w:r>
    </w:p>
    <w:p w14:paraId="5044501D" w14:textId="77777777" w:rsidR="00BB568F" w:rsidRDefault="00766C8C">
      <w:pPr>
        <w:pStyle w:val="SourceCode"/>
      </w:pPr>
      <w:r>
        <w:rPr>
          <w:rStyle w:val="NormalTok"/>
        </w:rPr>
        <w:t>spring</w:t>
      </w:r>
      <w:r>
        <w:rPr>
          <w:rStyle w:val="NormalTok"/>
        </w:rPr>
        <w:t xml:space="preserve">_solstice </w:t>
      </w:r>
      <w:r>
        <w:rPr>
          <w:rStyle w:val="OperatorTok"/>
        </w:rPr>
        <w:t>=</w:t>
      </w:r>
      <w:r>
        <w:rPr>
          <w:rStyle w:val="NormalTok"/>
        </w:rPr>
        <w:t xml:space="preserve"> date(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31</w:t>
      </w:r>
      <w:r>
        <w:rPr>
          <w:rStyle w:val="NormalTok"/>
        </w:rPr>
        <w:t>)</w:t>
      </w:r>
    </w:p>
    <w:p w14:paraId="67C240A6" w14:textId="77777777" w:rsidR="00BB568F" w:rsidRDefault="00766C8C">
      <w:pPr>
        <w:pStyle w:val="SourceCode"/>
      </w:pPr>
      <w:r>
        <w:t>&gt;&gt;&gt; Error in py_call_impl(callable, dots$args, dots$keywords): ValueError: day is out of range for month</w:t>
      </w:r>
      <w:r>
        <w:br/>
        <w:t xml:space="preserve">&gt;&gt;&gt; </w:t>
      </w:r>
      <w:r>
        <w:br/>
        <w:t xml:space="preserve">&gt;&gt;&gt; Detailed traceback: </w:t>
      </w:r>
      <w:r>
        <w:br/>
        <w:t>&gt;&gt;&gt;   File "&lt;string&gt;", line 1, in &lt;module&gt;</w:t>
      </w:r>
    </w:p>
    <w:p w14:paraId="22371186" w14:textId="77777777" w:rsidR="00BB568F" w:rsidRDefault="00766C8C">
      <w:pPr>
        <w:pStyle w:val="SourceCode"/>
      </w:pPr>
      <w:r>
        <w:rPr>
          <w:rStyle w:val="NormalTok"/>
        </w:rPr>
        <w:t>spring_solstice</w:t>
      </w:r>
    </w:p>
    <w:p w14:paraId="35A806C4" w14:textId="77777777" w:rsidR="00BB568F" w:rsidRDefault="00766C8C">
      <w:pPr>
        <w:pStyle w:val="SourceCode"/>
      </w:pPr>
      <w:r>
        <w:t>&gt;&gt;&gt; Error in py_call_impl(callable, dots$args, dots$keywords): NameError: name 'spring_solstice' is not defined</w:t>
      </w:r>
      <w:r>
        <w:br/>
        <w:t xml:space="preserve">&gt;&gt;&gt; </w:t>
      </w:r>
      <w:r>
        <w:br/>
        <w:t xml:space="preserve">&gt;&gt;&gt; Detailed traceback: </w:t>
      </w:r>
      <w:r>
        <w:br/>
        <w:t>&gt;&gt;&gt;   File "&lt;string&gt;", line 1, in &lt;module&gt;</w:t>
      </w:r>
    </w:p>
    <w:p w14:paraId="0A1852D1" w14:textId="77777777" w:rsidR="00BB568F" w:rsidRDefault="00766C8C">
      <w:pPr>
        <w:pStyle w:val="SourceCode"/>
      </w:pPr>
      <w:r>
        <w:rPr>
          <w:rStyle w:val="NormalTok"/>
        </w:rPr>
        <w:t xml:space="preserve">halloween </w:t>
      </w:r>
      <w:r>
        <w:rPr>
          <w:rStyle w:val="OperatorTok"/>
        </w:rPr>
        <w:t>=</w:t>
      </w:r>
      <w:r>
        <w:rPr>
          <w:rStyle w:val="NormalTok"/>
        </w:rPr>
        <w:t xml:space="preserve"> date(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3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hristmas </w:t>
      </w:r>
      <w:r>
        <w:rPr>
          <w:rStyle w:val="OperatorTok"/>
        </w:rPr>
        <w:t>-</w:t>
      </w:r>
      <w:r>
        <w:rPr>
          <w:rStyle w:val="NormalTok"/>
        </w:rPr>
        <w:t xml:space="preserve"> halloween</w:t>
      </w:r>
    </w:p>
    <w:p w14:paraId="622DC596" w14:textId="77777777" w:rsidR="00BB568F" w:rsidRDefault="00766C8C">
      <w:pPr>
        <w:pStyle w:val="SourceCode"/>
      </w:pPr>
      <w:r>
        <w:t>&gt;&gt;&gt; datetime.time</w:t>
      </w:r>
      <w:r>
        <w:t>delta(55)</w:t>
      </w:r>
    </w:p>
    <w:p w14:paraId="1101E509" w14:textId="77777777" w:rsidR="00BB568F" w:rsidRDefault="00766C8C">
      <w:r>
        <w:lastRenderedPageBreak/>
        <w:t>Date arithmetic works like you should expect.</w:t>
      </w:r>
    </w:p>
    <w:p w14:paraId="10BC4012" w14:textId="77777777" w:rsidR="00BB568F" w:rsidRDefault="00766C8C">
      <w:pPr>
        <w:pStyle w:val="SourceCode"/>
      </w:pPr>
      <w:r>
        <w:rPr>
          <w:rStyle w:val="NormalTok"/>
        </w:rPr>
        <w:t>date(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1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NormalTok"/>
        </w:rPr>
        <w:t xml:space="preserve"> date(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20F2B60D" w14:textId="77777777" w:rsidR="00BB568F" w:rsidRDefault="00766C8C">
      <w:pPr>
        <w:pStyle w:val="SourceCode"/>
      </w:pPr>
      <w:r>
        <w:t>&gt;&gt;&gt; datetime.timedelta(30)</w:t>
      </w:r>
    </w:p>
    <w:p w14:paraId="1A3EDD74" w14:textId="77777777" w:rsidR="00BB568F" w:rsidRDefault="00766C8C">
      <w:r>
        <w:t xml:space="preserve">A date represents one instant </w:t>
      </w:r>
      <m:oMath>
        <m:r>
          <w:rPr>
            <w:rFonts w:ascii="Cambria Math" w:hAnsi="Cambria Math"/>
          </w:rPr>
          <m:t>ϵ</m:t>
        </m:r>
      </m:oMath>
      <w:r>
        <w:t xml:space="preserve"> after midnight.</w:t>
      </w:r>
    </w:p>
    <w:p w14:paraId="78C25E9D" w14:textId="77777777" w:rsidR="00BB568F" w:rsidRDefault="00766C8C">
      <w:pPr>
        <w:pStyle w:val="SourceCode"/>
      </w:pPr>
      <w:r>
        <w:rPr>
          <w:rStyle w:val="NormalTok"/>
        </w:rPr>
        <w:t>date(</w:t>
      </w:r>
      <w:r>
        <w:rPr>
          <w:rStyle w:val="DecValTok"/>
        </w:rPr>
        <w:t>2010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31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NormalTok"/>
        </w:rPr>
        <w:t xml:space="preserve"> date(</w:t>
      </w:r>
      <w:r>
        <w:rPr>
          <w:rStyle w:val="DecValTok"/>
        </w:rPr>
        <w:t>201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53B4A512" w14:textId="77777777" w:rsidR="00BB568F" w:rsidRDefault="00766C8C">
      <w:pPr>
        <w:pStyle w:val="SourceCode"/>
      </w:pPr>
      <w:r>
        <w:t>&gt;&gt;&gt; datetime.timedelta(364)</w:t>
      </w:r>
    </w:p>
    <w:p w14:paraId="542D7D14" w14:textId="77777777" w:rsidR="00BB568F" w:rsidRDefault="00766C8C">
      <w:pPr>
        <w:pStyle w:val="SourceCode"/>
      </w:pPr>
      <w:r>
        <w:rPr>
          <w:rStyle w:val="NormalTok"/>
        </w:rPr>
        <w:t xml:space="preserve">(christmas </w:t>
      </w:r>
      <w:r>
        <w:rPr>
          <w:rStyle w:val="OperatorTok"/>
        </w:rPr>
        <w:t>-</w:t>
      </w:r>
      <w:r>
        <w:rPr>
          <w:rStyle w:val="NormalTok"/>
        </w:rPr>
        <w:t xml:space="preserve"> halloween) </w:t>
      </w:r>
      <w:r>
        <w:rPr>
          <w:rStyle w:val="OperatorTok"/>
        </w:rPr>
        <w:t>/</w:t>
      </w:r>
      <w:r>
        <w:rPr>
          <w:rStyle w:val="NormalTok"/>
        </w:rPr>
        <w:t xml:space="preserve"> (date(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31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NormalTok"/>
        </w:rPr>
        <w:t xml:space="preserve"> date(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7024446D" w14:textId="77777777" w:rsidR="00BB568F" w:rsidRDefault="00766C8C">
      <w:pPr>
        <w:pStyle w:val="SourceCode"/>
      </w:pPr>
      <w:r>
        <w:t>&gt;&gt;&gt; 0.1506849315068493</w:t>
      </w:r>
    </w:p>
    <w:p w14:paraId="3A61F379" w14:textId="77777777" w:rsidR="00BB568F" w:rsidRDefault="00766C8C">
      <w:r>
        <w:t>You can use the replace function to return an object whose elements are changed.</w:t>
      </w:r>
    </w:p>
    <w:p w14:paraId="5AC635C2" w14:textId="77777777" w:rsidR="00BB568F" w:rsidRDefault="00766C8C">
      <w:pPr>
        <w:pStyle w:val="SourceCode"/>
      </w:pPr>
      <w:r>
        <w:rPr>
          <w:rStyle w:val="NormalTok"/>
        </w:rPr>
        <w:t xml:space="preserve">christmas </w:t>
      </w:r>
      <w:r>
        <w:rPr>
          <w:rStyle w:val="OperatorTok"/>
        </w:rPr>
        <w:t>=</w:t>
      </w:r>
      <w:r>
        <w:rPr>
          <w:rStyle w:val="NormalTok"/>
        </w:rPr>
        <w:t xml:space="preserve"> christmas.replace(yea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0109344A" w14:textId="77777777" w:rsidR="00BB568F" w:rsidRDefault="00766C8C">
      <w:pPr>
        <w:pStyle w:val="Heading2"/>
      </w:pPr>
      <w:bookmarkStart w:id="18" w:name="miscellany"/>
      <w:r>
        <w:t>Miscellany</w:t>
      </w:r>
      <w:bookmarkEnd w:id="18"/>
    </w:p>
    <w:p w14:paraId="5927A212" w14:textId="77777777" w:rsidR="00BB568F" w:rsidRDefault="00766C8C">
      <w:r>
        <w:t>Comments are noted by a single hash mark.</w:t>
      </w:r>
    </w:p>
    <w:p w14:paraId="6081664D" w14:textId="77777777" w:rsidR="00BB568F" w:rsidRDefault="00766C8C">
      <w:pPr>
        <w:pStyle w:val="SourceCode"/>
      </w:pPr>
      <w:r>
        <w:rPr>
          <w:rStyle w:val="CommentTok"/>
        </w:rPr>
        <w:t># This is a comment</w:t>
      </w:r>
    </w:p>
    <w:p w14:paraId="5F3E9480" w14:textId="77777777" w:rsidR="00BB568F" w:rsidRDefault="00766C8C">
      <w:pPr>
        <w:pStyle w:val="Heading3"/>
      </w:pPr>
      <w:bookmarkStart w:id="19" w:name="classesoop"/>
      <w:r>
        <w:t>Classes/OOP</w:t>
      </w:r>
      <w:bookmarkEnd w:id="19"/>
    </w:p>
    <w:p w14:paraId="7ED3EE5A" w14:textId="77777777" w:rsidR="00BB568F" w:rsidRDefault="00766C8C">
      <w:r>
        <w:t>We won’t cover this. However, these are very good things and you should know about them.</w:t>
      </w:r>
    </w:p>
    <w:p w14:paraId="236BFC91" w14:textId="77777777" w:rsidR="00BB568F" w:rsidRDefault="00766C8C">
      <w:pPr>
        <w:pStyle w:val="Heading3"/>
      </w:pPr>
      <w:bookmarkStart w:id="20" w:name="coding-practices"/>
      <w:r>
        <w:t>Coding practices</w:t>
      </w:r>
      <w:bookmarkEnd w:id="20"/>
    </w:p>
    <w:p w14:paraId="00C5028C" w14:textId="77777777" w:rsidR="00BB568F" w:rsidRDefault="00766C8C">
      <w:r>
        <w:t>Code with the same attention to detail that you apply for getting</w:t>
      </w:r>
      <w:r>
        <w:t xml:space="preserve"> dressed for a job interview. Intent matters. Python has a de facto standard commonly referred to as PEP-8: </w:t>
      </w:r>
      <w:hyperlink r:id="rId9">
        <w:r>
          <w:t>https://www.python.org/dev/peps/pep-0008/</w:t>
        </w:r>
      </w:hyperlink>
      <w:r>
        <w:t>.</w:t>
      </w:r>
    </w:p>
    <w:p w14:paraId="20FF6D5C" w14:textId="77777777" w:rsidR="00BB568F" w:rsidRDefault="00766C8C">
      <w:pPr>
        <w:pStyle w:val="BodyText"/>
      </w:pPr>
      <w:r>
        <w:t>Quick notes:</w:t>
      </w:r>
    </w:p>
    <w:p w14:paraId="02131441" w14:textId="77777777" w:rsidR="00BB568F" w:rsidRDefault="00766C8C">
      <w:pPr>
        <w:numPr>
          <w:ilvl w:val="0"/>
          <w:numId w:val="24"/>
        </w:numPr>
      </w:pPr>
      <w:r>
        <w:t>Give your variables sensible, e</w:t>
      </w:r>
      <w:r>
        <w:t>xpressive names. loss_ratio &gt; LR</w:t>
      </w:r>
    </w:p>
    <w:p w14:paraId="30FCB893" w14:textId="77777777" w:rsidR="00BB568F" w:rsidRDefault="00766C8C">
      <w:pPr>
        <w:numPr>
          <w:ilvl w:val="0"/>
          <w:numId w:val="24"/>
        </w:numPr>
      </w:pPr>
      <w:r>
        <w:t xml:space="preserve">Document </w:t>
      </w:r>
      <w:r>
        <w:rPr>
          <w:i/>
        </w:rPr>
        <w:t>why</w:t>
      </w:r>
      <w:r>
        <w:t>, not _what</w:t>
      </w:r>
    </w:p>
    <w:p w14:paraId="6A41AF04" w14:textId="77777777" w:rsidR="00BB568F" w:rsidRDefault="00766C8C">
      <w:pPr>
        <w:numPr>
          <w:ilvl w:val="0"/>
          <w:numId w:val="24"/>
        </w:numPr>
      </w:pPr>
      <w:r>
        <w:t>Functions should do one and only one thing. Don’t read in a file, construct a plot and save results in one monolithic function</w:t>
      </w:r>
    </w:p>
    <w:p w14:paraId="74E409D9" w14:textId="77777777" w:rsidR="00BB568F" w:rsidRDefault="00766C8C">
      <w:pPr>
        <w:numPr>
          <w:ilvl w:val="0"/>
          <w:numId w:val="24"/>
        </w:numPr>
      </w:pPr>
      <w:r>
        <w:t xml:space="preserve">Code is </w:t>
      </w:r>
      <w:r>
        <w:rPr>
          <w:i/>
        </w:rPr>
        <w:t>read</w:t>
      </w:r>
      <w:r>
        <w:t xml:space="preserve"> (by a human!) more often than it is written. Make your code</w:t>
      </w:r>
      <w:r>
        <w:t xml:space="preserve"> readable.</w:t>
      </w:r>
    </w:p>
    <w:p w14:paraId="6B5AC6CF" w14:textId="77777777" w:rsidR="00BB568F" w:rsidRDefault="00766C8C">
      <w:pPr>
        <w:pStyle w:val="Heading2"/>
      </w:pPr>
      <w:bookmarkStart w:id="21" w:name="quick-exercise"/>
      <w:r>
        <w:t>Quick exercise:</w:t>
      </w:r>
      <w:bookmarkEnd w:id="21"/>
    </w:p>
    <w:p w14:paraId="1489F281" w14:textId="77777777" w:rsidR="00BB568F" w:rsidRDefault="00766C8C">
      <w:pPr>
        <w:numPr>
          <w:ilvl w:val="0"/>
          <w:numId w:val="25"/>
        </w:numPr>
      </w:pPr>
      <w:r>
        <w:t>What is the sqaure root of pi?</w:t>
      </w:r>
    </w:p>
    <w:p w14:paraId="0B2909B8" w14:textId="77777777" w:rsidR="00BB568F" w:rsidRDefault="00766C8C">
      <w:pPr>
        <w:numPr>
          <w:ilvl w:val="0"/>
          <w:numId w:val="25"/>
        </w:numPr>
      </w:pPr>
      <w:r>
        <w:t>Express your birthday as a date.</w:t>
      </w:r>
    </w:p>
    <w:p w14:paraId="40669CEE" w14:textId="77777777" w:rsidR="00BB568F" w:rsidRDefault="00766C8C">
      <w:pPr>
        <w:numPr>
          <w:ilvl w:val="0"/>
          <w:numId w:val="25"/>
        </w:numPr>
      </w:pPr>
      <w:r>
        <w:t>Use an f-string to wish yourself a happy birthday.</w:t>
      </w:r>
    </w:p>
    <w:p w14:paraId="3B9F1C12" w14:textId="77777777" w:rsidR="00BB568F" w:rsidRDefault="00766C8C">
      <w:pPr>
        <w:numPr>
          <w:ilvl w:val="0"/>
          <w:numId w:val="25"/>
        </w:numPr>
      </w:pPr>
      <w:r>
        <w:t>Is “A” more or less than “a”? Why?</w:t>
      </w:r>
    </w:p>
    <w:p w14:paraId="6204AE90" w14:textId="77777777" w:rsidR="00BB568F" w:rsidRDefault="00766C8C">
      <w:pPr>
        <w:numPr>
          <w:ilvl w:val="0"/>
          <w:numId w:val="25"/>
        </w:numPr>
      </w:pPr>
      <w:r>
        <w:t>Why does type(5 // 2) return int?</w:t>
      </w:r>
    </w:p>
    <w:p w14:paraId="68A9A3DA" w14:textId="77777777" w:rsidR="00BB568F" w:rsidRDefault="00766C8C">
      <w:pPr>
        <w:pStyle w:val="Heading1"/>
      </w:pPr>
      <w:bookmarkStart w:id="22" w:name="X1db43809988654000f7aefe62c7ecd0ef377ce3"/>
      <w:r>
        <w:lastRenderedPageBreak/>
        <w:t>Semi-fun stuff: functions, loops and packages</w:t>
      </w:r>
      <w:bookmarkEnd w:id="22"/>
    </w:p>
    <w:p w14:paraId="4EFFBE5B" w14:textId="77777777" w:rsidR="00BB568F" w:rsidRDefault="00766C8C">
      <w:r>
        <w:t>Spaces, not braces! The beginning of a code block is marked with a : at the end of the line. Subsequent lines are indented four spaces. An empty line indicates closure of the block. Note that we don’t need to u</w:t>
      </w:r>
      <w:r>
        <w:t>se end if, next, loop, or anything else to indicate that the block is closed.</w:t>
      </w:r>
    </w:p>
    <w:p w14:paraId="443692EF" w14:textId="77777777" w:rsidR="00BB568F" w:rsidRDefault="00766C8C">
      <w:pPr>
        <w:pStyle w:val="BodyText"/>
      </w:pPr>
      <w:r>
        <w:t>Blocks are used for:</w:t>
      </w:r>
    </w:p>
    <w:p w14:paraId="7CAFA78C" w14:textId="77777777" w:rsidR="00BB568F" w:rsidRDefault="00766C8C">
      <w:pPr>
        <w:numPr>
          <w:ilvl w:val="0"/>
          <w:numId w:val="26"/>
        </w:numPr>
      </w:pPr>
      <w:r>
        <w:t>Functions</w:t>
      </w:r>
    </w:p>
    <w:p w14:paraId="79BBA60F" w14:textId="77777777" w:rsidR="00BB568F" w:rsidRDefault="00766C8C">
      <w:pPr>
        <w:numPr>
          <w:ilvl w:val="0"/>
          <w:numId w:val="26"/>
        </w:numPr>
      </w:pPr>
      <w:r>
        <w:t>Conditional blocks, e.g. if/else</w:t>
      </w:r>
    </w:p>
    <w:p w14:paraId="2EDE8590" w14:textId="77777777" w:rsidR="00BB568F" w:rsidRDefault="00766C8C">
      <w:pPr>
        <w:numPr>
          <w:ilvl w:val="0"/>
          <w:numId w:val="26"/>
        </w:numPr>
      </w:pPr>
      <w:r>
        <w:t>Loops</w:t>
      </w:r>
    </w:p>
    <w:p w14:paraId="29B69F62" w14:textId="77777777" w:rsidR="00BB568F" w:rsidRDefault="00766C8C">
      <w:pPr>
        <w:pStyle w:val="Heading2"/>
      </w:pPr>
      <w:bookmarkStart w:id="23" w:name="functions"/>
      <w:r>
        <w:t>Functions</w:t>
      </w:r>
      <w:bookmarkEnd w:id="23"/>
    </w:p>
    <w:p w14:paraId="5E0D43AC" w14:textId="77777777" w:rsidR="00BB568F" w:rsidRDefault="00766C8C">
      <w:r>
        <w:t>Defined by the keyword def, followed by an argument list within parentheses and then the aforement</w:t>
      </w:r>
      <w:r>
        <w:t>ioned :. The value returned from the function is indicated by return.</w:t>
      </w:r>
    </w:p>
    <w:p w14:paraId="3DEA0BDB" w14:textId="77777777" w:rsidR="00BB568F" w:rsidRDefault="00766C8C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add_two(num_one, num_two)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num_one </w:t>
      </w:r>
      <w:r>
        <w:rPr>
          <w:rStyle w:val="OperatorTok"/>
        </w:rPr>
        <w:t>+</w:t>
      </w:r>
      <w:r>
        <w:rPr>
          <w:rStyle w:val="NormalTok"/>
        </w:rPr>
        <w:t xml:space="preserve"> num_two</w:t>
      </w:r>
    </w:p>
    <w:p w14:paraId="56D59963" w14:textId="77777777" w:rsidR="00BB568F" w:rsidRDefault="00766C8C">
      <w:r>
        <w:t>Note that we did not specify data types in the function.</w:t>
      </w:r>
    </w:p>
    <w:p w14:paraId="5B6A5A15" w14:textId="77777777" w:rsidR="00BB568F" w:rsidRDefault="00766C8C">
      <w:pPr>
        <w:pStyle w:val="SourceCode"/>
      </w:pPr>
      <w:r>
        <w:rPr>
          <w:rStyle w:val="NormalTok"/>
        </w:rPr>
        <w:t>add_two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1A0EBFC8" w14:textId="77777777" w:rsidR="00BB568F" w:rsidRDefault="00766C8C">
      <w:pPr>
        <w:pStyle w:val="SourceCode"/>
      </w:pPr>
      <w:r>
        <w:t>&gt;&gt;&gt; 7</w:t>
      </w:r>
    </w:p>
    <w:p w14:paraId="42E02191" w14:textId="77777777" w:rsidR="00BB568F" w:rsidRDefault="00766C8C">
      <w:pPr>
        <w:pStyle w:val="SourceCode"/>
      </w:pPr>
      <w:r>
        <w:rPr>
          <w:rStyle w:val="NormalTok"/>
        </w:rPr>
        <w:t>add_two(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rPr>
          <w:rStyle w:val="StringTok"/>
        </w:rPr>
        <w:t>'b'</w:t>
      </w:r>
      <w:r>
        <w:rPr>
          <w:rStyle w:val="NormalTok"/>
        </w:rPr>
        <w:t>)</w:t>
      </w:r>
    </w:p>
    <w:p w14:paraId="2B747D36" w14:textId="77777777" w:rsidR="00BB568F" w:rsidRDefault="00766C8C">
      <w:pPr>
        <w:pStyle w:val="SourceCode"/>
      </w:pPr>
      <w:r>
        <w:t>&gt;&gt;&gt; 'ab'</w:t>
      </w:r>
    </w:p>
    <w:p w14:paraId="2EF449AC" w14:textId="77777777" w:rsidR="00BB568F" w:rsidRDefault="00766C8C">
      <w:pPr>
        <w:pStyle w:val="SourceCode"/>
      </w:pPr>
      <w:r>
        <w:rPr>
          <w:rStyle w:val="NormalTok"/>
        </w:rPr>
        <w:t>add_two(</w:t>
      </w:r>
      <w:r>
        <w:rPr>
          <w:rStyle w:val="VariableTok"/>
        </w:rPr>
        <w:t>True</w:t>
      </w:r>
      <w:r>
        <w:rPr>
          <w:rStyle w:val="NormalTok"/>
        </w:rPr>
        <w:t xml:space="preserve">, </w:t>
      </w:r>
      <w:r>
        <w:rPr>
          <w:rStyle w:val="VariableTok"/>
        </w:rPr>
        <w:t>False</w:t>
      </w:r>
      <w:r>
        <w:rPr>
          <w:rStyle w:val="NormalTok"/>
        </w:rPr>
        <w:t>)</w:t>
      </w:r>
    </w:p>
    <w:p w14:paraId="6CBB2924" w14:textId="77777777" w:rsidR="00BB568F" w:rsidRDefault="00766C8C">
      <w:pPr>
        <w:pStyle w:val="SourceCode"/>
      </w:pPr>
      <w:r>
        <w:t>&gt;&gt;&gt; 1</w:t>
      </w:r>
    </w:p>
    <w:p w14:paraId="63264C3A" w14:textId="77777777" w:rsidR="00BB568F" w:rsidRDefault="00766C8C">
      <w:pPr>
        <w:pStyle w:val="SourceCode"/>
      </w:pPr>
      <w:r>
        <w:rPr>
          <w:rStyle w:val="NormalTok"/>
        </w:rPr>
        <w:t>add_two(</w:t>
      </w:r>
      <w:r>
        <w:rPr>
          <w:rStyle w:val="VariableTok"/>
        </w:rPr>
        <w:t>True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4F473A8A" w14:textId="77777777" w:rsidR="00BB568F" w:rsidRDefault="00766C8C">
      <w:pPr>
        <w:pStyle w:val="SourceCode"/>
      </w:pPr>
      <w:r>
        <w:t>&gt;&gt;&gt; 2</w:t>
      </w:r>
    </w:p>
    <w:p w14:paraId="7A9DA86E" w14:textId="77777777" w:rsidR="00BB568F" w:rsidRDefault="00766C8C">
      <w:r>
        <w:t>Functions may return more than one value. This is an amazing and useful thing!</w:t>
      </w:r>
    </w:p>
    <w:p w14:paraId="0D537E2C" w14:textId="77777777" w:rsidR="00BB568F" w:rsidRDefault="00766C8C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math </w:t>
      </w:r>
      <w:r>
        <w:rPr>
          <w:rStyle w:val="ImportTok"/>
        </w:rPr>
        <w:t>import</w:t>
      </w:r>
      <w:r>
        <w:rPr>
          <w:rStyle w:val="NormalTok"/>
        </w:rPr>
        <w:t xml:space="preserve"> log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lognormal_params(mean, sd):</w:t>
      </w:r>
      <w:r>
        <w:br/>
      </w:r>
      <w:r>
        <w:rPr>
          <w:rStyle w:val="NormalTok"/>
        </w:rPr>
        <w:t xml:space="preserve">  cv </w:t>
      </w:r>
      <w:r>
        <w:rPr>
          <w:rStyle w:val="OperatorTok"/>
        </w:rPr>
        <w:t>=</w:t>
      </w:r>
      <w:r>
        <w:rPr>
          <w:rStyle w:val="NormalTok"/>
        </w:rPr>
        <w:t xml:space="preserve"> sd </w:t>
      </w:r>
      <w:r>
        <w:rPr>
          <w:rStyle w:val="OperatorTok"/>
        </w:rPr>
        <w:t>/</w:t>
      </w:r>
      <w:r>
        <w:rPr>
          <w:rStyle w:val="NormalTok"/>
        </w:rPr>
        <w:t xml:space="preserve"> mean</w:t>
      </w:r>
      <w:r>
        <w:br/>
      </w:r>
      <w:r>
        <w:rPr>
          <w:rStyle w:val="NormalTok"/>
        </w:rPr>
        <w:t xml:space="preserve">  sigma </w:t>
      </w:r>
      <w:r>
        <w:rPr>
          <w:rStyle w:val="OperatorTok"/>
        </w:rPr>
        <w:t>=</w:t>
      </w:r>
      <w:r>
        <w:rPr>
          <w:rStyle w:val="NormalTok"/>
        </w:rPr>
        <w:t xml:space="preserve"> sqrt(log(cv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mu </w:t>
      </w:r>
      <w:r>
        <w:rPr>
          <w:rStyle w:val="OperatorTok"/>
        </w:rPr>
        <w:t>=</w:t>
      </w:r>
      <w:r>
        <w:rPr>
          <w:rStyle w:val="NormalTok"/>
        </w:rPr>
        <w:t xml:space="preserve"> log(mean) </w:t>
      </w:r>
      <w:r>
        <w:rPr>
          <w:rStyle w:val="OperatorTok"/>
        </w:rPr>
        <w:t>-</w:t>
      </w:r>
      <w:r>
        <w:rPr>
          <w:rStyle w:val="NormalTok"/>
        </w:rPr>
        <w:t xml:space="preserve"> (sigma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NormalTok"/>
        </w:rPr>
        <w:t>mu, sigma</w:t>
      </w:r>
      <w:r>
        <w:br/>
      </w:r>
      <w:r>
        <w:br/>
      </w:r>
      <w:r>
        <w:rPr>
          <w:rStyle w:val="NormalTok"/>
        </w:rPr>
        <w:t xml:space="preserve">mu, sigma </w:t>
      </w:r>
      <w:r>
        <w:rPr>
          <w:rStyle w:val="OperatorTok"/>
        </w:rPr>
        <w:t>=</w:t>
      </w:r>
      <w:r>
        <w:rPr>
          <w:rStyle w:val="NormalTok"/>
        </w:rPr>
        <w:t xml:space="preserve"> lognormal_params(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FloatTok"/>
        </w:rPr>
        <w:t>1.5</w:t>
      </w:r>
      <w:r>
        <w:rPr>
          <w:rStyle w:val="NormalTok"/>
        </w:rPr>
        <w:t>)</w:t>
      </w:r>
      <w:r>
        <w:br/>
      </w:r>
      <w:r>
        <w:rPr>
          <w:rStyle w:val="NormalTok"/>
        </w:rPr>
        <w:t>mu, sigma</w:t>
      </w:r>
    </w:p>
    <w:p w14:paraId="571C1B59" w14:textId="77777777" w:rsidR="00BB568F" w:rsidRDefault="00766C8C">
      <w:pPr>
        <w:pStyle w:val="SourceCode"/>
      </w:pPr>
      <w:r>
        <w:t>&gt;&gt;&gt; (6.907754153983403, 0.001499999156281847)</w:t>
      </w:r>
    </w:p>
    <w:p w14:paraId="6C521C77" w14:textId="77777777" w:rsidR="00BB568F" w:rsidRDefault="00766C8C">
      <w:r>
        <w:t>Objects that are local to the function are not preserved</w:t>
      </w:r>
    </w:p>
    <w:p w14:paraId="251AFA17" w14:textId="77777777" w:rsidR="00BB568F" w:rsidRDefault="00766C8C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add_five(x):</w:t>
      </w:r>
      <w:r>
        <w:br/>
      </w:r>
      <w:r>
        <w:rPr>
          <w:rStyle w:val="NormalTok"/>
        </w:rPr>
        <w:t xml:space="preserve">  the_result </w:t>
      </w:r>
      <w:r>
        <w:rPr>
          <w:rStyle w:val="OperatorTok"/>
        </w:rPr>
        <w:t>=</w:t>
      </w:r>
      <w:r>
        <w:rPr>
          <w:rStyle w:val="NormalTok"/>
        </w:rPr>
        <w:t xml:space="preserve"> 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the_result</w:t>
      </w:r>
      <w:r>
        <w:br/>
      </w:r>
      <w:r>
        <w:lastRenderedPageBreak/>
        <w:br/>
      </w:r>
      <w:r>
        <w:rPr>
          <w:rStyle w:val="NormalTok"/>
        </w:rPr>
        <w:t>add_five(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16F91DBF" w14:textId="77777777" w:rsidR="00BB568F" w:rsidRDefault="00766C8C">
      <w:pPr>
        <w:pStyle w:val="SourceCode"/>
      </w:pPr>
      <w:r>
        <w:t>&gt;&gt;&gt; 10</w:t>
      </w:r>
    </w:p>
    <w:p w14:paraId="6DF6F69C" w14:textId="77777777" w:rsidR="00BB568F" w:rsidRDefault="00766C8C">
      <w:pPr>
        <w:pStyle w:val="SourceCode"/>
      </w:pPr>
      <w:r>
        <w:rPr>
          <w:rStyle w:val="NormalTok"/>
        </w:rPr>
        <w:t>the_result</w:t>
      </w:r>
    </w:p>
    <w:p w14:paraId="365FB0CA" w14:textId="77777777" w:rsidR="00BB568F" w:rsidRDefault="00766C8C">
      <w:pPr>
        <w:pStyle w:val="SourceCode"/>
      </w:pPr>
      <w:r>
        <w:t>&gt;&gt;&gt; Error in py_call_impl(callable, dots$args, dots$keywords): NameError: name 'the_result' is not defined</w:t>
      </w:r>
      <w:r>
        <w:br/>
        <w:t xml:space="preserve">&gt;&gt;&gt; </w:t>
      </w:r>
      <w:r>
        <w:br/>
        <w:t xml:space="preserve">&gt;&gt;&gt; Detailed traceback: </w:t>
      </w:r>
      <w:r>
        <w:br/>
        <w:t>&gt;&gt;&gt;   File "&lt;string&gt;", line 1, in &lt;module&gt;</w:t>
      </w:r>
    </w:p>
    <w:p w14:paraId="100E0170" w14:textId="77777777" w:rsidR="00BB568F" w:rsidRDefault="00766C8C">
      <w:r>
        <w:t xml:space="preserve">Object names local to the function take precedence. In the block below, the function add_five() will </w:t>
      </w:r>
      <w:r>
        <w:rPr>
          <w:i/>
        </w:rPr>
        <w:t>not</w:t>
      </w:r>
      <w:r>
        <w:t xml:space="preserve"> use the object the_result which is defined in the global namespace.</w:t>
      </w:r>
    </w:p>
    <w:p w14:paraId="0459E72E" w14:textId="77777777" w:rsidR="00BB568F" w:rsidRDefault="00766C8C">
      <w:pPr>
        <w:pStyle w:val="SourceCode"/>
      </w:pPr>
      <w:r>
        <w:rPr>
          <w:rStyle w:val="NormalTok"/>
        </w:rPr>
        <w:t xml:space="preserve">the_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add_five(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080679C0" w14:textId="77777777" w:rsidR="00BB568F" w:rsidRDefault="00766C8C">
      <w:pPr>
        <w:pStyle w:val="SourceCode"/>
      </w:pPr>
      <w:r>
        <w:t>&gt;&gt;&gt; 10</w:t>
      </w:r>
    </w:p>
    <w:p w14:paraId="7B796A67" w14:textId="77777777" w:rsidR="00BB568F" w:rsidRDefault="00766C8C">
      <w:r>
        <w:t xml:space="preserve">However, a function </w:t>
      </w:r>
      <w:r>
        <w:rPr>
          <w:i/>
        </w:rPr>
        <w:t>will</w:t>
      </w:r>
      <w:r>
        <w:t xml:space="preserve"> use a global variable </w:t>
      </w:r>
      <w:r>
        <w:t>if it exists.</w:t>
      </w:r>
    </w:p>
    <w:p w14:paraId="7BF3DF56" w14:textId="77777777" w:rsidR="00BB568F" w:rsidRDefault="00766C8C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add_const(x)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+</w:t>
      </w:r>
      <w:r>
        <w:rPr>
          <w:rStyle w:val="NormalTok"/>
        </w:rPr>
        <w:t xml:space="preserve"> y</w:t>
      </w:r>
      <w:r>
        <w:br/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>add_const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55CBD210" w14:textId="77777777" w:rsidR="00BB568F" w:rsidRDefault="00766C8C">
      <w:pPr>
        <w:pStyle w:val="SourceCode"/>
      </w:pPr>
      <w:r>
        <w:t>&gt;&gt;&gt; 14</w:t>
      </w:r>
    </w:p>
    <w:p w14:paraId="07469857" w14:textId="77777777" w:rsidR="00BB568F" w:rsidRDefault="00766C8C">
      <w:pPr>
        <w:pStyle w:val="Heading3"/>
      </w:pPr>
      <w:bookmarkStart w:id="24" w:name="named-and-default-arguments"/>
      <w:r>
        <w:t>Named and default arguments</w:t>
      </w:r>
      <w:bookmarkEnd w:id="24"/>
    </w:p>
    <w:p w14:paraId="3A4F03FE" w14:textId="77777777" w:rsidR="00BB568F" w:rsidRDefault="00766C8C">
      <w:r>
        <w:t>You can change the order of arguments to a function by specifying them by name. Unlike R, once you’ve specified an argument by name, you can’t rely on po</w:t>
      </w:r>
      <w:r>
        <w:t>sition for the other arguments.</w:t>
      </w:r>
    </w:p>
    <w:p w14:paraId="0458FE92" w14:textId="77777777" w:rsidR="00BB568F" w:rsidRDefault="00766C8C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limited_loss(loss, limit)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This function assumes that losses are from-ground-up</w:t>
      </w:r>
      <w:r>
        <w:br/>
      </w:r>
      <w:r>
        <w:rPr>
          <w:rStyle w:val="CommentTok"/>
        </w:rPr>
        <w:t xml:space="preserve">  """</w:t>
      </w:r>
      <w:r>
        <w:br/>
      </w:r>
      <w:r>
        <w:rPr>
          <w:rStyle w:val="NormalTok"/>
        </w:rPr>
        <w:t xml:space="preserve">  los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min</w:t>
      </w:r>
      <w:r>
        <w:rPr>
          <w:rStyle w:val="NormalTok"/>
        </w:rPr>
        <w:t>(loss, limit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loss</w:t>
      </w:r>
      <w:r>
        <w:br/>
      </w:r>
      <w:r>
        <w:br/>
      </w:r>
      <w:r>
        <w:rPr>
          <w:rStyle w:val="NormalTok"/>
        </w:rPr>
        <w:t>limited_loss(</w:t>
      </w:r>
      <w:r>
        <w:rPr>
          <w:rStyle w:val="DecValTok"/>
        </w:rPr>
        <w:t>50000</w:t>
      </w:r>
      <w:r>
        <w:rPr>
          <w:rStyle w:val="NormalTok"/>
        </w:rPr>
        <w:t xml:space="preserve">, </w:t>
      </w:r>
      <w:r>
        <w:rPr>
          <w:rStyle w:val="DecValTok"/>
        </w:rPr>
        <w:t>10000</w:t>
      </w:r>
      <w:r>
        <w:rPr>
          <w:rStyle w:val="NormalTok"/>
        </w:rPr>
        <w:t>)</w:t>
      </w:r>
    </w:p>
    <w:p w14:paraId="652ACB9A" w14:textId="77777777" w:rsidR="00BB568F" w:rsidRDefault="00766C8C">
      <w:pPr>
        <w:pStyle w:val="SourceCode"/>
      </w:pPr>
      <w:r>
        <w:t>&gt;&gt;&gt; 10000</w:t>
      </w:r>
    </w:p>
    <w:p w14:paraId="35D1C55D" w14:textId="77777777" w:rsidR="00BB568F" w:rsidRDefault="00766C8C">
      <w:pPr>
        <w:pStyle w:val="SourceCode"/>
      </w:pPr>
      <w:r>
        <w:rPr>
          <w:rStyle w:val="NormalTok"/>
        </w:rPr>
        <w:t xml:space="preserve">limited_loss(limi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 xml:space="preserve">, los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000</w:t>
      </w:r>
      <w:r>
        <w:rPr>
          <w:rStyle w:val="NormalTok"/>
        </w:rPr>
        <w:t>)</w:t>
      </w:r>
    </w:p>
    <w:p w14:paraId="4B8D4246" w14:textId="77777777" w:rsidR="00BB568F" w:rsidRDefault="00766C8C">
      <w:pPr>
        <w:pStyle w:val="SourceCode"/>
      </w:pPr>
      <w:r>
        <w:t>&gt;&gt;&gt; 10000</w:t>
      </w:r>
    </w:p>
    <w:p w14:paraId="053447D5" w14:textId="77777777" w:rsidR="00BB568F" w:rsidRDefault="00766C8C">
      <w:r>
        <w:t>You can also provide sensible defaults to function arguments.</w:t>
      </w:r>
    </w:p>
    <w:p w14:paraId="41B46609" w14:textId="77777777" w:rsidR="00BB568F" w:rsidRDefault="00766C8C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limited_loss_2(loss, limi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00</w:t>
      </w:r>
      <w:r>
        <w:rPr>
          <w:rStyle w:val="NormalTok"/>
        </w:rPr>
        <w:t xml:space="preserve">, deductib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This function assumes that losses are from-ground-up</w:t>
      </w:r>
      <w:r>
        <w:br/>
      </w:r>
      <w:r>
        <w:rPr>
          <w:rStyle w:val="CommentTok"/>
        </w:rPr>
        <w:t xml:space="preserve">  """</w:t>
      </w:r>
      <w:r>
        <w:br/>
      </w:r>
      <w:r>
        <w:rPr>
          <w:rStyle w:val="NormalTok"/>
        </w:rPr>
        <w:t xml:space="preserve">  los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min</w:t>
      </w:r>
      <w:r>
        <w:rPr>
          <w:rStyle w:val="NormalTok"/>
        </w:rPr>
        <w:t>(loss, limit)</w:t>
      </w:r>
      <w:r>
        <w:br/>
      </w:r>
      <w:r>
        <w:rPr>
          <w:rStyle w:val="NormalTok"/>
        </w:rPr>
        <w:lastRenderedPageBreak/>
        <w:t xml:space="preserve">  los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ma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loss </w:t>
      </w:r>
      <w:r>
        <w:rPr>
          <w:rStyle w:val="OperatorTok"/>
        </w:rPr>
        <w:t>-</w:t>
      </w:r>
      <w:r>
        <w:rPr>
          <w:rStyle w:val="NormalTok"/>
        </w:rPr>
        <w:t xml:space="preserve"> deducti</w:t>
      </w:r>
      <w:r>
        <w:rPr>
          <w:rStyle w:val="NormalTok"/>
        </w:rPr>
        <w:t>ble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loss</w:t>
      </w:r>
      <w:r>
        <w:br/>
      </w:r>
      <w:r>
        <w:br/>
      </w:r>
      <w:r>
        <w:rPr>
          <w:rStyle w:val="NormalTok"/>
        </w:rPr>
        <w:t>limited_loss_2(</w:t>
      </w:r>
      <w:r>
        <w:rPr>
          <w:rStyle w:val="DecValTok"/>
        </w:rPr>
        <w:t>50000</w:t>
      </w:r>
      <w:r>
        <w:rPr>
          <w:rStyle w:val="NormalTok"/>
        </w:rPr>
        <w:t>)</w:t>
      </w:r>
    </w:p>
    <w:p w14:paraId="40BB2ED4" w14:textId="77777777" w:rsidR="00BB568F" w:rsidRDefault="00766C8C">
      <w:pPr>
        <w:pStyle w:val="SourceCode"/>
      </w:pPr>
      <w:r>
        <w:t>&gt;&gt;&gt; 45000</w:t>
      </w:r>
    </w:p>
    <w:p w14:paraId="68004066" w14:textId="77777777" w:rsidR="00BB568F" w:rsidRDefault="00766C8C">
      <w:pPr>
        <w:pStyle w:val="SourceCode"/>
      </w:pPr>
      <w:r>
        <w:rPr>
          <w:rStyle w:val="NormalTok"/>
        </w:rPr>
        <w:t>limited_loss_2(</w:t>
      </w:r>
      <w:r>
        <w:rPr>
          <w:rStyle w:val="DecValTok"/>
        </w:rPr>
        <w:t>50000</w:t>
      </w:r>
      <w:r>
        <w:rPr>
          <w:rStyle w:val="NormalTok"/>
        </w:rPr>
        <w:t>, deductible</w:t>
      </w:r>
      <w:r>
        <w:rPr>
          <w:rStyle w:val="OperatorTok"/>
        </w:rPr>
        <w:t>=</w:t>
      </w:r>
      <w:r>
        <w:rPr>
          <w:rStyle w:val="DecValTok"/>
        </w:rPr>
        <w:t>250</w:t>
      </w:r>
      <w:r>
        <w:rPr>
          <w:rStyle w:val="NormalTok"/>
        </w:rPr>
        <w:t>)</w:t>
      </w:r>
    </w:p>
    <w:p w14:paraId="6CB36A89" w14:textId="77777777" w:rsidR="00BB568F" w:rsidRDefault="00766C8C">
      <w:pPr>
        <w:pStyle w:val="SourceCode"/>
      </w:pPr>
      <w:r>
        <w:t>&gt;&gt;&gt; 49750</w:t>
      </w:r>
    </w:p>
    <w:p w14:paraId="3A0AEFAC" w14:textId="77777777" w:rsidR="00BB568F" w:rsidRDefault="00766C8C">
      <w:pPr>
        <w:pStyle w:val="Heading3"/>
      </w:pPr>
      <w:bookmarkStart w:id="25" w:name="lambda-functions"/>
      <w:r>
        <w:t>lambda functions</w:t>
      </w:r>
      <w:bookmarkEnd w:id="25"/>
    </w:p>
    <w:p w14:paraId="50997486" w14:textId="77777777" w:rsidR="00BB568F" w:rsidRDefault="00766C8C">
      <w:r>
        <w:t>Python supports the creation of “lambda” functions. These are functions which can be written in one line. They’re used for disposable funct</w:t>
      </w:r>
      <w:r>
        <w:t>ions largely for convenience.</w:t>
      </w:r>
    </w:p>
    <w:p w14:paraId="2A1806C2" w14:textId="77777777" w:rsidR="00BB568F" w:rsidRDefault="00766C8C">
      <w:pPr>
        <w:pStyle w:val="SourceCode"/>
      </w:pPr>
      <w:r>
        <w:rPr>
          <w:rStyle w:val="NormalTok"/>
        </w:rPr>
        <w:t xml:space="preserve">cap_50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lambda</w:t>
      </w:r>
      <w:r>
        <w:rPr>
          <w:rStyle w:val="NormalTok"/>
        </w:rPr>
        <w:t xml:space="preserve"> x: </w:t>
      </w:r>
      <w:r>
        <w:rPr>
          <w:rStyle w:val="BuiltInTok"/>
        </w:rPr>
        <w:t>min</w:t>
      </w:r>
      <w:r>
        <w:rPr>
          <w:rStyle w:val="NormalTok"/>
        </w:rPr>
        <w:t xml:space="preserve">(x, 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p_500(</w:t>
      </w:r>
      <w:r>
        <w:rPr>
          <w:rStyle w:val="DecValTok"/>
        </w:rPr>
        <w:t>250</w:t>
      </w:r>
      <w:r>
        <w:rPr>
          <w:rStyle w:val="NormalTok"/>
        </w:rPr>
        <w:t>)</w:t>
      </w:r>
    </w:p>
    <w:p w14:paraId="76C7FE4A" w14:textId="77777777" w:rsidR="00BB568F" w:rsidRDefault="00766C8C">
      <w:pPr>
        <w:pStyle w:val="SourceCode"/>
      </w:pPr>
      <w:r>
        <w:t>&gt;&gt;&gt; 250</w:t>
      </w:r>
    </w:p>
    <w:p w14:paraId="71735776" w14:textId="77777777" w:rsidR="00BB568F" w:rsidRDefault="00766C8C">
      <w:pPr>
        <w:pStyle w:val="SourceCode"/>
      </w:pPr>
      <w:r>
        <w:rPr>
          <w:rStyle w:val="NormalTok"/>
        </w:rPr>
        <w:t>cap_500(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14:paraId="70EF505C" w14:textId="77777777" w:rsidR="00BB568F" w:rsidRDefault="00766C8C">
      <w:pPr>
        <w:pStyle w:val="SourceCode"/>
      </w:pPr>
      <w:r>
        <w:t>&gt;&gt;&gt; 500</w:t>
      </w:r>
    </w:p>
    <w:p w14:paraId="27EADB6D" w14:textId="77777777" w:rsidR="00BB568F" w:rsidRDefault="00766C8C">
      <w:pPr>
        <w:pStyle w:val="Heading3"/>
      </w:pPr>
      <w:bookmarkStart w:id="26" w:name="quick-exercise-1"/>
      <w:r>
        <w:t>Quick exercise</w:t>
      </w:r>
      <w:bookmarkEnd w:id="26"/>
    </w:p>
    <w:p w14:paraId="77F09DC4" w14:textId="77777777" w:rsidR="00BB568F" w:rsidRDefault="00766C8C">
      <w:pPr>
        <w:numPr>
          <w:ilvl w:val="0"/>
          <w:numId w:val="27"/>
        </w:numPr>
      </w:pPr>
      <w:r>
        <w:t xml:space="preserve">Create a function that will return the amount of time between a date and the today’s date. You will want to import the today() function </w:t>
      </w:r>
      <w:r>
        <w:t>from `datetime.</w:t>
      </w:r>
    </w:p>
    <w:p w14:paraId="64E158BE" w14:textId="77777777" w:rsidR="00BB568F" w:rsidRDefault="00766C8C">
      <w:pPr>
        <w:pStyle w:val="Heading2"/>
      </w:pPr>
      <w:bookmarkStart w:id="27" w:name="conditional-execution"/>
      <w:r>
        <w:t>Conditional execution</w:t>
      </w:r>
      <w:bookmarkEnd w:id="27"/>
    </w:p>
    <w:p w14:paraId="34166AA2" w14:textId="77777777" w:rsidR="00BB568F" w:rsidRDefault="00766C8C"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x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x is larger than 50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print</w:t>
      </w:r>
      <w:r>
        <w:rPr>
          <w:rStyle w:val="NormalTok"/>
        </w:rPr>
        <w:t>(x)</w:t>
      </w:r>
    </w:p>
    <w:p w14:paraId="5B059B1F" w14:textId="77777777" w:rsidR="00BB568F" w:rsidRDefault="00766C8C">
      <w:pPr>
        <w:pStyle w:val="SourceCode"/>
      </w:pPr>
      <w:r>
        <w:t>&gt;&gt;&gt; x is larger than 50</w:t>
      </w:r>
    </w:p>
    <w:p w14:paraId="011CDF0A" w14:textId="77777777" w:rsidR="00BB568F" w:rsidRDefault="00766C8C">
      <w:r>
        <w:t>Note that control execute at the first True branch.</w:t>
      </w:r>
    </w:p>
    <w:p w14:paraId="4BA52FE4" w14:textId="77777777" w:rsidR="00BB568F" w:rsidRDefault="00766C8C"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x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x is larger than 50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elif</w:t>
      </w:r>
      <w:r>
        <w:rPr>
          <w:rStyle w:val="NormalTok"/>
        </w:rPr>
        <w:t xml:space="preserve"> x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75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x is larger than 75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print</w:t>
      </w:r>
      <w:r>
        <w:rPr>
          <w:rStyle w:val="NormalTok"/>
        </w:rPr>
        <w:t>(x)</w:t>
      </w:r>
    </w:p>
    <w:p w14:paraId="1B2B0C95" w14:textId="77777777" w:rsidR="00BB568F" w:rsidRDefault="00766C8C">
      <w:pPr>
        <w:pStyle w:val="SourceCode"/>
      </w:pPr>
      <w:r>
        <w:t>&gt;&gt;&gt; x is larger than 50</w:t>
      </w:r>
    </w:p>
    <w:p w14:paraId="5D8E6B65" w14:textId="77777777" w:rsidR="00BB568F" w:rsidRDefault="00766C8C">
      <w:pPr>
        <w:pStyle w:val="Heading2"/>
      </w:pPr>
      <w:bookmarkStart w:id="28" w:name="loops"/>
      <w:r>
        <w:t>Loops</w:t>
      </w:r>
      <w:bookmarkEnd w:id="28"/>
    </w:p>
    <w:p w14:paraId="3BBAF588" w14:textId="77777777" w:rsidR="00BB568F" w:rsidRDefault="00766C8C">
      <w:r>
        <w:t>Python will always iterate over items in a collection. This will be a list, or a tuple, which we’ll talk about shortly. For now, the range() function is a nice one for generating a seque</w:t>
      </w:r>
      <w:r>
        <w:t>nce.</w:t>
      </w:r>
    </w:p>
    <w:p w14:paraId="0E6A3535" w14:textId="77777777" w:rsidR="00BB568F" w:rsidRDefault="00766C8C">
      <w:pPr>
        <w:pStyle w:val="SourceCode"/>
      </w:pPr>
      <w:r>
        <w:rPr>
          <w:rStyle w:val="ControlFlowTok"/>
        </w:rPr>
        <w:lastRenderedPageBreak/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i)</w:t>
      </w:r>
    </w:p>
    <w:p w14:paraId="1B87DAB8" w14:textId="77777777" w:rsidR="00BB568F" w:rsidRDefault="00766C8C">
      <w:pPr>
        <w:pStyle w:val="SourceCode"/>
      </w:pPr>
      <w:r>
        <w:t>&gt;&gt;&gt; 0</w:t>
      </w:r>
      <w:r>
        <w:br/>
        <w:t>&gt;&gt;&gt; 1</w:t>
      </w:r>
      <w:r>
        <w:br/>
        <w:t>&gt;&gt;&gt; 2</w:t>
      </w:r>
      <w:r>
        <w:br/>
        <w:t>&gt;&gt;&gt; 3</w:t>
      </w:r>
      <w:r>
        <w:br/>
        <w:t>&gt;&gt;&gt; 4</w:t>
      </w:r>
    </w:p>
    <w:p w14:paraId="45DE7B9E" w14:textId="77777777" w:rsidR="00BB568F" w:rsidRDefault="00766C8C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print</w:t>
      </w:r>
      <w:r>
        <w:rPr>
          <w:rStyle w:val="NormalTok"/>
        </w:rPr>
        <w:t>(i)</w:t>
      </w:r>
    </w:p>
    <w:p w14:paraId="03392DC6" w14:textId="77777777" w:rsidR="00BB568F" w:rsidRDefault="00766C8C">
      <w:pPr>
        <w:pStyle w:val="SourceCode"/>
      </w:pPr>
      <w:r>
        <w:t>&gt;&gt;&gt; 5</w:t>
      </w:r>
      <w:r>
        <w:br/>
        <w:t>&gt;&gt;&gt; 6</w:t>
      </w:r>
      <w:r>
        <w:br/>
        <w:t>&gt;&gt;&gt; 7</w:t>
      </w:r>
      <w:r>
        <w:br/>
        <w:t>&gt;&gt;&gt; 8</w:t>
      </w:r>
      <w:r>
        <w:br/>
        <w:t>&gt;&gt;&gt; 9</w:t>
      </w:r>
    </w:p>
    <w:p w14:paraId="439DC272" w14:textId="77777777" w:rsidR="00BB568F" w:rsidRDefault="00766C8C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print</w:t>
      </w:r>
      <w:r>
        <w:rPr>
          <w:rStyle w:val="NormalTok"/>
        </w:rPr>
        <w:t>(i)</w:t>
      </w:r>
    </w:p>
    <w:p w14:paraId="16396E21" w14:textId="77777777" w:rsidR="00BB568F" w:rsidRDefault="00766C8C">
      <w:pPr>
        <w:pStyle w:val="SourceCode"/>
      </w:pPr>
      <w:r>
        <w:t>&gt;&gt;&gt; 2</w:t>
      </w:r>
      <w:r>
        <w:br/>
        <w:t>&gt;&gt;&gt; 4</w:t>
      </w:r>
      <w:r>
        <w:br/>
        <w:t>&gt;&gt;&gt; 6</w:t>
      </w:r>
      <w:r>
        <w:br/>
        <w:t>&gt;&gt;&gt; 8</w:t>
      </w:r>
      <w:r>
        <w:br/>
        <w:t>&gt;&gt;&gt; 10</w:t>
      </w:r>
      <w:r>
        <w:br/>
        <w:t>&gt;&gt;&gt; 12</w:t>
      </w:r>
      <w:r>
        <w:br/>
        <w:t>&gt;&gt;&gt; 14</w:t>
      </w:r>
      <w:r>
        <w:br/>
        <w:t>&gt;&gt;&gt; 16</w:t>
      </w:r>
      <w:r>
        <w:br/>
        <w:t>&gt;&gt;&gt; 18</w:t>
      </w:r>
      <w:r>
        <w:br/>
        <w:t>&gt;&gt;&gt; 20</w:t>
      </w:r>
    </w:p>
    <w:p w14:paraId="3442A2E2" w14:textId="77777777" w:rsidR="00BB568F" w:rsidRDefault="00766C8C">
      <w:r>
        <w:t>Count the number of days in January</w:t>
      </w:r>
    </w:p>
    <w:p w14:paraId="7B6F8919" w14:textId="77777777" w:rsidR="00BB568F" w:rsidRDefault="00766C8C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datetime </w:t>
      </w:r>
      <w:r>
        <w:rPr>
          <w:rStyle w:val="ImportTok"/>
        </w:rPr>
        <w:t>import</w:t>
      </w:r>
      <w:r>
        <w:rPr>
          <w:rStyle w:val="NormalTok"/>
        </w:rPr>
        <w:t xml:space="preserve"> timedelta</w:t>
      </w:r>
      <w:r>
        <w:br/>
      </w:r>
      <w:r>
        <w:br/>
      </w:r>
      <w:r>
        <w:rPr>
          <w:rStyle w:val="NormalTok"/>
        </w:rPr>
        <w:t xml:space="preserve">jan_day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day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365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test_day </w:t>
      </w:r>
      <w:r>
        <w:rPr>
          <w:rStyle w:val="OperatorTok"/>
        </w:rPr>
        <w:t>=</w:t>
      </w:r>
      <w:r>
        <w:rPr>
          <w:rStyle w:val="NormalTok"/>
        </w:rPr>
        <w:t xml:space="preserve"> date.today() </w:t>
      </w:r>
      <w:r>
        <w:rPr>
          <w:rStyle w:val="OperatorTok"/>
        </w:rPr>
        <w:t>+</w:t>
      </w:r>
      <w:r>
        <w:rPr>
          <w:rStyle w:val="NormalTok"/>
        </w:rPr>
        <w:t xml:space="preserve"> timedelta(days </w:t>
      </w:r>
      <w:r>
        <w:rPr>
          <w:rStyle w:val="OperatorTok"/>
        </w:rPr>
        <w:t>=</w:t>
      </w:r>
      <w:r>
        <w:rPr>
          <w:rStyle w:val="NormalTok"/>
        </w:rPr>
        <w:t xml:space="preserve"> day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test_day.month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jan_days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>jan_days</w:t>
      </w:r>
    </w:p>
    <w:p w14:paraId="00EB6B7D" w14:textId="77777777" w:rsidR="00BB568F" w:rsidRDefault="00766C8C">
      <w:pPr>
        <w:pStyle w:val="SourceCode"/>
      </w:pPr>
      <w:r>
        <w:t>&gt;&gt;&gt; 31</w:t>
      </w:r>
    </w:p>
    <w:p w14:paraId="628740FF" w14:textId="77777777" w:rsidR="00BB568F" w:rsidRDefault="00766C8C">
      <w:pPr>
        <w:pStyle w:val="Heading2"/>
      </w:pPr>
      <w:bookmarkStart w:id="29" w:name="quick-exercises"/>
      <w:r>
        <w:t>Quick exercises</w:t>
      </w:r>
      <w:bookmarkEnd w:id="29"/>
    </w:p>
    <w:p w14:paraId="79D56561" w14:textId="77777777" w:rsidR="00BB568F" w:rsidRDefault="00766C8C">
      <w:pPr>
        <w:numPr>
          <w:ilvl w:val="0"/>
          <w:numId w:val="28"/>
        </w:numPr>
      </w:pPr>
      <w:r>
        <w:t>Create a function that wi</w:t>
      </w:r>
      <w:r>
        <w:t>ll return the amount of time between a date and the today’s date.</w:t>
      </w:r>
    </w:p>
    <w:p w14:paraId="0A9F3161" w14:textId="77777777" w:rsidR="00BB568F" w:rsidRDefault="00766C8C">
      <w:pPr>
        <w:numPr>
          <w:ilvl w:val="0"/>
          <w:numId w:val="28"/>
        </w:numPr>
      </w:pPr>
      <w:r>
        <w:t>Create a function that will wish someone a happy birthday, if today happens to be their birthday. If it is not, have it return a message indicating how many days remain until their birthday.</w:t>
      </w:r>
    </w:p>
    <w:p w14:paraId="18360286" w14:textId="77777777" w:rsidR="00BB568F" w:rsidRDefault="00766C8C">
      <w:pPr>
        <w:pStyle w:val="Heading1"/>
      </w:pPr>
      <w:bookmarkStart w:id="30" w:name="the-fun-stuff"/>
      <w:r>
        <w:lastRenderedPageBreak/>
        <w:t>The fun stuff</w:t>
      </w:r>
      <w:bookmarkEnd w:id="30"/>
    </w:p>
    <w:p w14:paraId="6B0B8F91" w14:textId="77777777" w:rsidR="00BB568F" w:rsidRDefault="00766C8C">
      <w:r>
        <w:t>Python embraces the concept of iteration over a collection of objects. Contrast this with R or Matlab’s embrace of vectorized data and operations. Similar, but with some important differences.</w:t>
      </w:r>
    </w:p>
    <w:p w14:paraId="358F930E" w14:textId="77777777" w:rsidR="00BB568F" w:rsidRDefault="00766C8C">
      <w:pPr>
        <w:pStyle w:val="Heading2"/>
      </w:pPr>
      <w:bookmarkStart w:id="31" w:name="lists"/>
      <w:r>
        <w:t>Lists</w:t>
      </w:r>
      <w:bookmarkEnd w:id="31"/>
    </w:p>
    <w:p w14:paraId="600950C8" w14:textId="77777777" w:rsidR="00BB568F" w:rsidRDefault="00766C8C">
      <w:r>
        <w:t>Lists are one of the most common non-trivial data structures. Lists in Python are very similar to lists in R. They represent an ordered set of heterogeneous data.</w:t>
      </w:r>
    </w:p>
    <w:p w14:paraId="606CFA8C" w14:textId="77777777" w:rsidR="00BB568F" w:rsidRDefault="00766C8C">
      <w:pPr>
        <w:pStyle w:val="BodyText"/>
      </w:pPr>
      <w:r>
        <w:t xml:space="preserve">You can form a list by manually placing items inside square brackets. Items are separated by </w:t>
      </w:r>
      <w:r>
        <w:t>commas. Trailing commas are not a problem.</w:t>
      </w:r>
    </w:p>
    <w:p w14:paraId="4FD4AA4B" w14:textId="77777777" w:rsidR="00BB568F" w:rsidRDefault="00766C8C">
      <w:pPr>
        <w:pStyle w:val="SourceCode"/>
      </w:pPr>
      <w:r>
        <w:rPr>
          <w:rStyle w:val="NormalTok"/>
        </w:rPr>
        <w:t xml:space="preserve">my_list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my_list</w:t>
      </w:r>
    </w:p>
    <w:p w14:paraId="2C95EC7E" w14:textId="77777777" w:rsidR="00BB568F" w:rsidRDefault="00766C8C">
      <w:pPr>
        <w:pStyle w:val="SourceCode"/>
      </w:pPr>
      <w:r>
        <w:t>&gt;&gt;&gt; [0, 1, 2, 3, 4]</w:t>
      </w:r>
    </w:p>
    <w:p w14:paraId="0E9E712C" w14:textId="77777777" w:rsidR="00BB568F" w:rsidRDefault="00766C8C">
      <w:r>
        <w:t>Lists may store heterogeneous data types:</w:t>
      </w:r>
    </w:p>
    <w:p w14:paraId="6F685ED4" w14:textId="77777777" w:rsidR="00BB568F" w:rsidRDefault="00766C8C">
      <w:pPr>
        <w:pStyle w:val="SourceCode"/>
      </w:pPr>
      <w:r>
        <w:rPr>
          <w:rStyle w:val="NormalTok"/>
        </w:rPr>
        <w:t xml:space="preserve">my_het_list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rPr>
          <w:rStyle w:val="StringTok"/>
        </w:rPr>
        <w:t>'b'</w:t>
      </w:r>
      <w:r>
        <w:rPr>
          <w:rStyle w:val="NormalTok"/>
        </w:rPr>
        <w:t xml:space="preserve">, </w:t>
      </w:r>
      <w:r>
        <w:rPr>
          <w:rStyle w:val="StringTok"/>
        </w:rPr>
        <w:t>'c'</w:t>
      </w:r>
      <w:r>
        <w:rPr>
          <w:rStyle w:val="NormalTok"/>
        </w:rPr>
        <w:t>]</w:t>
      </w:r>
      <w:r>
        <w:br/>
      </w:r>
      <w:r>
        <w:rPr>
          <w:rStyle w:val="NormalTok"/>
        </w:rPr>
        <w:t>my_het_list</w:t>
      </w:r>
    </w:p>
    <w:p w14:paraId="120ACD8D" w14:textId="77777777" w:rsidR="00BB568F" w:rsidRDefault="00766C8C">
      <w:pPr>
        <w:pStyle w:val="SourceCode"/>
      </w:pPr>
      <w:r>
        <w:t>&gt;&gt;&gt; [0, 1, 2, 'a', 'b', 'c']</w:t>
      </w:r>
    </w:p>
    <w:p w14:paraId="437C484E" w14:textId="77777777" w:rsidR="00BB568F" w:rsidRDefault="00766C8C">
      <w:r>
        <w:t>A list may contain another list:</w:t>
      </w:r>
    </w:p>
    <w:p w14:paraId="11EEA704" w14:textId="77777777" w:rsidR="00BB568F" w:rsidRDefault="00766C8C">
      <w:pPr>
        <w:pStyle w:val="SourceCode"/>
      </w:pPr>
      <w:r>
        <w:rPr>
          <w:rStyle w:val="NormalTok"/>
        </w:rPr>
        <w:t xml:space="preserve">my_recursive_list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x'</w:t>
      </w:r>
      <w:r>
        <w:rPr>
          <w:rStyle w:val="NormalTok"/>
        </w:rPr>
        <w:t xml:space="preserve">, </w:t>
      </w:r>
      <w:r>
        <w:rPr>
          <w:rStyle w:val="StringTok"/>
        </w:rPr>
        <w:t>'y'</w:t>
      </w:r>
      <w:r>
        <w:rPr>
          <w:rStyle w:val="NormalTok"/>
        </w:rPr>
        <w:t xml:space="preserve">, </w:t>
      </w:r>
      <w:r>
        <w:rPr>
          <w:rStyle w:val="StringTok"/>
        </w:rPr>
        <w:t>'z'</w:t>
      </w:r>
      <w:r>
        <w:rPr>
          <w:rStyle w:val="NormalTok"/>
        </w:rPr>
        <w:t>, my_list]</w:t>
      </w:r>
      <w:r>
        <w:br/>
      </w:r>
      <w:r>
        <w:rPr>
          <w:rStyle w:val="NormalTok"/>
        </w:rPr>
        <w:t>my_recursive_list</w:t>
      </w:r>
    </w:p>
    <w:p w14:paraId="0B89ED4B" w14:textId="77777777" w:rsidR="00BB568F" w:rsidRDefault="00766C8C">
      <w:pPr>
        <w:pStyle w:val="SourceCode"/>
      </w:pPr>
      <w:r>
        <w:t>&gt;&gt;&gt; ['x', 'y', 'z', [0, 1, 2, 3, 4]]</w:t>
      </w:r>
    </w:p>
    <w:p w14:paraId="4561097F" w14:textId="77777777" w:rsidR="00BB568F" w:rsidRDefault="00766C8C">
      <w:r>
        <w:t>Elements in a list may be modified by assigning values.</w:t>
      </w:r>
    </w:p>
    <w:p w14:paraId="36B63045" w14:textId="77777777" w:rsidR="00BB568F" w:rsidRDefault="00766C8C">
      <w:pPr>
        <w:pStyle w:val="SourceCode"/>
      </w:pPr>
      <w:r>
        <w:rPr>
          <w:rStyle w:val="NormalTok"/>
        </w:rPr>
        <w:t>my_list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>my_list</w:t>
      </w:r>
    </w:p>
    <w:p w14:paraId="06668676" w14:textId="77777777" w:rsidR="00BB568F" w:rsidRDefault="00766C8C">
      <w:pPr>
        <w:pStyle w:val="SourceCode"/>
      </w:pPr>
      <w:r>
        <w:t>&gt;&gt;&gt; [5, 1, 2, 3, 4]</w:t>
      </w:r>
    </w:p>
    <w:p w14:paraId="2641039B" w14:textId="77777777" w:rsidR="00BB568F" w:rsidRDefault="00766C8C">
      <w:pPr>
        <w:pStyle w:val="SourceCode"/>
      </w:pPr>
      <w:r>
        <w:rPr>
          <w:rStyle w:val="NormalTok"/>
        </w:rPr>
        <w:t>my_list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my_list</w:t>
      </w:r>
    </w:p>
    <w:p w14:paraId="273427A1" w14:textId="77777777" w:rsidR="00BB568F" w:rsidRDefault="00766C8C">
      <w:pPr>
        <w:pStyle w:val="SourceCode"/>
      </w:pPr>
      <w:r>
        <w:t>&gt;&gt;&gt; [0, 1, 2, 3, 4]</w:t>
      </w:r>
    </w:p>
    <w:p w14:paraId="16E1088F" w14:textId="77777777" w:rsidR="00BB568F" w:rsidRDefault="00766C8C">
      <w:r>
        <w:t>You may append</w:t>
      </w:r>
      <w:r>
        <w:t xml:space="preserve"> new elements using the append() function. Note that this will modify the object in place.</w:t>
      </w:r>
    </w:p>
    <w:p w14:paraId="52120AD9" w14:textId="77777777" w:rsidR="00BB568F" w:rsidRDefault="00766C8C">
      <w:pPr>
        <w:pStyle w:val="SourceCode"/>
      </w:pPr>
      <w:r>
        <w:rPr>
          <w:rStyle w:val="NormalTok"/>
        </w:rPr>
        <w:t>my_list.append(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my_list</w:t>
      </w:r>
    </w:p>
    <w:p w14:paraId="193709D1" w14:textId="77777777" w:rsidR="00BB568F" w:rsidRDefault="00766C8C">
      <w:pPr>
        <w:pStyle w:val="SourceCode"/>
      </w:pPr>
      <w:r>
        <w:t>&gt;&gt;&gt; [0, 1, 2, 3, 4, 5]</w:t>
      </w:r>
    </w:p>
    <w:p w14:paraId="6F804860" w14:textId="77777777" w:rsidR="00BB568F" w:rsidRDefault="00766C8C">
      <w:r>
        <w:t>You can sort a list using sort() and reverse it using reverse()</w:t>
      </w:r>
      <w:r>
        <w:t>. These will modify the list in place.</w:t>
      </w:r>
    </w:p>
    <w:p w14:paraId="27658695" w14:textId="77777777" w:rsidR="00BB568F" w:rsidRDefault="00766C8C">
      <w:pPr>
        <w:pStyle w:val="SourceCode"/>
      </w:pPr>
      <w:r>
        <w:rPr>
          <w:rStyle w:val="NormalTok"/>
        </w:rPr>
        <w:t>my_list.sort()</w:t>
      </w:r>
      <w:r>
        <w:br/>
      </w:r>
      <w:r>
        <w:rPr>
          <w:rStyle w:val="NormalTok"/>
        </w:rPr>
        <w:t>my_list</w:t>
      </w:r>
    </w:p>
    <w:p w14:paraId="7CE8D7C5" w14:textId="77777777" w:rsidR="00BB568F" w:rsidRDefault="00766C8C">
      <w:pPr>
        <w:pStyle w:val="SourceCode"/>
      </w:pPr>
      <w:r>
        <w:t>&gt;&gt;&gt; [0, 1, 2, 3, 4, 5]</w:t>
      </w:r>
    </w:p>
    <w:p w14:paraId="0BAA9203" w14:textId="77777777" w:rsidR="00BB568F" w:rsidRDefault="00766C8C">
      <w:pPr>
        <w:pStyle w:val="SourceCode"/>
      </w:pPr>
      <w:r>
        <w:rPr>
          <w:rStyle w:val="NormalTok"/>
        </w:rPr>
        <w:t>my_list.reverse()</w:t>
      </w:r>
      <w:r>
        <w:br/>
      </w:r>
      <w:r>
        <w:rPr>
          <w:rStyle w:val="NormalTok"/>
        </w:rPr>
        <w:t>my_list</w:t>
      </w:r>
    </w:p>
    <w:p w14:paraId="29B030DE" w14:textId="77777777" w:rsidR="00BB568F" w:rsidRDefault="00766C8C">
      <w:pPr>
        <w:pStyle w:val="SourceCode"/>
      </w:pPr>
      <w:r>
        <w:lastRenderedPageBreak/>
        <w:t>&gt;&gt;&gt; [5, 4, 3, 2, 1, 0]</w:t>
      </w:r>
    </w:p>
    <w:p w14:paraId="674F7BD4" w14:textId="77777777" w:rsidR="00BB568F" w:rsidRDefault="00766C8C">
      <w:pPr>
        <w:pStyle w:val="SourceCode"/>
      </w:pPr>
      <w:r>
        <w:rPr>
          <w:rStyle w:val="NormalTok"/>
        </w:rPr>
        <w:t>my_list.sort()</w:t>
      </w:r>
      <w:r>
        <w:br/>
      </w:r>
      <w:r>
        <w:br/>
      </w:r>
      <w:r>
        <w:rPr>
          <w:rStyle w:val="BuiltInTok"/>
        </w:rPr>
        <w:t>sorted</w:t>
      </w:r>
      <w:r>
        <w:rPr>
          <w:rStyle w:val="NormalTok"/>
        </w:rPr>
        <w:t>(my_list)</w:t>
      </w:r>
    </w:p>
    <w:p w14:paraId="6F4E6348" w14:textId="77777777" w:rsidR="00BB568F" w:rsidRDefault="00766C8C">
      <w:pPr>
        <w:pStyle w:val="SourceCode"/>
      </w:pPr>
      <w:r>
        <w:t>&gt;&gt;&gt; [0, 1, 2, 3, 4, 5]</w:t>
      </w:r>
    </w:p>
    <w:p w14:paraId="2D43B73F" w14:textId="77777777" w:rsidR="00BB568F" w:rsidRDefault="00766C8C">
      <w:pPr>
        <w:pStyle w:val="Heading3"/>
      </w:pPr>
      <w:bookmarkStart w:id="32" w:name="slicing"/>
      <w:r>
        <w:t>Slicing</w:t>
      </w:r>
      <w:bookmarkEnd w:id="32"/>
    </w:p>
    <w:p w14:paraId="19D9A98E" w14:textId="77777777" w:rsidR="00BB568F" w:rsidRDefault="00766C8C">
      <w:r>
        <w:t xml:space="preserve">You can extract individual elements of a list by referring </w:t>
      </w:r>
      <w:r>
        <w:t>to their ordinal position. Note that indexing is zero-based, in contrast to R, which is one-based. That is, the first element is at position zero. Despite what anyone may tell you, there is no advantage to zero- or one-based indexing.</w:t>
      </w:r>
    </w:p>
    <w:p w14:paraId="4E4A72DE" w14:textId="77777777" w:rsidR="00BB568F" w:rsidRDefault="00766C8C">
      <w:pPr>
        <w:pStyle w:val="SourceCode"/>
      </w:pPr>
      <w:r>
        <w:rPr>
          <w:rStyle w:val="NormalTok"/>
        </w:rPr>
        <w:t>my_list[</w:t>
      </w:r>
      <w:r>
        <w:rPr>
          <w:rStyle w:val="DecValTok"/>
        </w:rPr>
        <w:t>0</w:t>
      </w:r>
      <w:r>
        <w:rPr>
          <w:rStyle w:val="NormalTok"/>
        </w:rPr>
        <w:t>]</w:t>
      </w:r>
    </w:p>
    <w:p w14:paraId="19259707" w14:textId="77777777" w:rsidR="00BB568F" w:rsidRDefault="00766C8C">
      <w:pPr>
        <w:pStyle w:val="SourceCode"/>
      </w:pPr>
      <w:r>
        <w:t>&gt;&gt;&gt; 0</w:t>
      </w:r>
    </w:p>
    <w:p w14:paraId="521F9BFE" w14:textId="77777777" w:rsidR="00BB568F" w:rsidRDefault="00766C8C">
      <w:pPr>
        <w:pStyle w:val="SourceCode"/>
      </w:pPr>
      <w:r>
        <w:rPr>
          <w:rStyle w:val="NormalTok"/>
        </w:rPr>
        <w:t>my_l</w:t>
      </w:r>
      <w:r>
        <w:rPr>
          <w:rStyle w:val="NormalTok"/>
        </w:rPr>
        <w:t>ist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21B03ECF" w14:textId="77777777" w:rsidR="00BB568F" w:rsidRDefault="00766C8C">
      <w:pPr>
        <w:pStyle w:val="SourceCode"/>
      </w:pPr>
      <w:r>
        <w:t>&gt;&gt;&gt; 1</w:t>
      </w:r>
    </w:p>
    <w:p w14:paraId="01665562" w14:textId="77777777" w:rsidR="00BB568F" w:rsidRDefault="00766C8C">
      <w:pPr>
        <w:pStyle w:val="SourceCode"/>
      </w:pPr>
      <w:r>
        <w:rPr>
          <w:rStyle w:val="NormalTok"/>
        </w:rPr>
        <w:t>my_list[</w:t>
      </w:r>
      <w:r>
        <w:rPr>
          <w:rStyle w:val="DecValTok"/>
        </w:rPr>
        <w:t>4</w:t>
      </w:r>
      <w:r>
        <w:rPr>
          <w:rStyle w:val="NormalTok"/>
        </w:rPr>
        <w:t>]</w:t>
      </w:r>
    </w:p>
    <w:p w14:paraId="4DE63D55" w14:textId="77777777" w:rsidR="00BB568F" w:rsidRDefault="00766C8C">
      <w:pPr>
        <w:pStyle w:val="SourceCode"/>
      </w:pPr>
      <w:r>
        <w:t>&gt;&gt;&gt; 4</w:t>
      </w:r>
    </w:p>
    <w:p w14:paraId="14CBD095" w14:textId="77777777" w:rsidR="00BB568F" w:rsidRDefault="00766C8C">
      <w:r>
        <w:t>Passing in a negative number will extract elements starting from the end.</w:t>
      </w:r>
    </w:p>
    <w:p w14:paraId="6A0D95E1" w14:textId="77777777" w:rsidR="00BB568F" w:rsidRDefault="00766C8C">
      <w:pPr>
        <w:pStyle w:val="SourceCode"/>
      </w:pPr>
      <w:r>
        <w:rPr>
          <w:rStyle w:val="NormalTok"/>
        </w:rPr>
        <w:t>my_list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263BC9F5" w14:textId="77777777" w:rsidR="00BB568F" w:rsidRDefault="00766C8C">
      <w:pPr>
        <w:pStyle w:val="SourceCode"/>
      </w:pPr>
      <w:r>
        <w:t>&gt;&gt;&gt; 5</w:t>
      </w:r>
    </w:p>
    <w:p w14:paraId="5EBF8116" w14:textId="77777777" w:rsidR="00BB568F" w:rsidRDefault="00766C8C">
      <w:pPr>
        <w:pStyle w:val="SourceCode"/>
      </w:pPr>
      <w:r>
        <w:rPr>
          <w:rStyle w:val="NormalTok"/>
        </w:rPr>
        <w:t>my_list[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]</w:t>
      </w:r>
    </w:p>
    <w:p w14:paraId="73C814F6" w14:textId="77777777" w:rsidR="00BB568F" w:rsidRDefault="00766C8C">
      <w:pPr>
        <w:pStyle w:val="SourceCode"/>
      </w:pPr>
      <w:r>
        <w:t>&gt;&gt;&gt; 3</w:t>
      </w:r>
    </w:p>
    <w:p w14:paraId="5DD917C1" w14:textId="77777777" w:rsidR="00BB568F" w:rsidRDefault="00766C8C">
      <w:r>
        <w:t>Multiple elements may be extracted using the : slice operator.</w:t>
      </w:r>
    </w:p>
    <w:p w14:paraId="6C7120A6" w14:textId="77777777" w:rsidR="00BB568F" w:rsidRDefault="00766C8C">
      <w:pPr>
        <w:pStyle w:val="BodyText"/>
      </w:pPr>
      <w:r>
        <w:t>[start]:[end]:[step]</w:t>
      </w:r>
    </w:p>
    <w:p w14:paraId="4AFE82D4" w14:textId="77777777" w:rsidR="00BB568F" w:rsidRDefault="00766C8C">
      <w:pPr>
        <w:pStyle w:val="BodyText"/>
      </w:pPr>
      <w:r>
        <w:t>Note that [end] is not inclusive.</w:t>
      </w:r>
    </w:p>
    <w:p w14:paraId="20EDE90B" w14:textId="77777777" w:rsidR="00BB568F" w:rsidRDefault="00766C8C">
      <w:pPr>
        <w:pStyle w:val="BodyText"/>
      </w:pPr>
      <w:r>
        <w:t>Omission of one of the elements means:</w:t>
      </w:r>
    </w:p>
    <w:p w14:paraId="6211FF4B" w14:textId="77777777" w:rsidR="00BB568F" w:rsidRDefault="00766C8C">
      <w:pPr>
        <w:numPr>
          <w:ilvl w:val="0"/>
          <w:numId w:val="29"/>
        </w:numPr>
      </w:pPr>
      <w:r>
        <w:t>If step is blank, it will be one</w:t>
      </w:r>
    </w:p>
    <w:p w14:paraId="677BD834" w14:textId="77777777" w:rsidR="00BB568F" w:rsidRDefault="00766C8C">
      <w:pPr>
        <w:numPr>
          <w:ilvl w:val="0"/>
          <w:numId w:val="29"/>
        </w:numPr>
      </w:pPr>
      <w:r>
        <w:t>If the start is beginning, it will begin at the first element</w:t>
      </w:r>
    </w:p>
    <w:p w14:paraId="15223BAE" w14:textId="77777777" w:rsidR="00BB568F" w:rsidRDefault="00766C8C">
      <w:pPr>
        <w:numPr>
          <w:ilvl w:val="0"/>
          <w:numId w:val="29"/>
        </w:numPr>
      </w:pPr>
      <w:r>
        <w:t>If the end is missing, it will end with the last element</w:t>
      </w:r>
    </w:p>
    <w:p w14:paraId="5D582E31" w14:textId="77777777" w:rsidR="00BB568F" w:rsidRDefault="00766C8C">
      <w:r>
        <w:t>Negative:</w:t>
      </w:r>
    </w:p>
    <w:p w14:paraId="1AF0FF8B" w14:textId="77777777" w:rsidR="00BB568F" w:rsidRDefault="00766C8C">
      <w:pPr>
        <w:numPr>
          <w:ilvl w:val="0"/>
          <w:numId w:val="30"/>
        </w:numPr>
      </w:pPr>
      <w:r>
        <w:t xml:space="preserve">Negative start means </w:t>
      </w:r>
      <w:r>
        <w:t>that it will begin from the end of the string</w:t>
      </w:r>
    </w:p>
    <w:p w14:paraId="2A8846FF" w14:textId="77777777" w:rsidR="00BB568F" w:rsidRDefault="00766C8C">
      <w:pPr>
        <w:numPr>
          <w:ilvl w:val="0"/>
          <w:numId w:val="30"/>
        </w:numPr>
      </w:pPr>
      <w:r>
        <w:t>Negative end</w:t>
      </w:r>
    </w:p>
    <w:p w14:paraId="491873C3" w14:textId="77777777" w:rsidR="00BB568F" w:rsidRDefault="00766C8C">
      <w:pPr>
        <w:numPr>
          <w:ilvl w:val="0"/>
          <w:numId w:val="30"/>
        </w:numPr>
      </w:pPr>
      <w:r>
        <w:t>Negative step means that results will be reversed</w:t>
      </w:r>
    </w:p>
    <w:p w14:paraId="4A1DD27C" w14:textId="77777777" w:rsidR="00BB568F" w:rsidRDefault="00766C8C">
      <w:pPr>
        <w:pStyle w:val="SourceCode"/>
      </w:pPr>
      <w:r>
        <w:rPr>
          <w:rStyle w:val="NormalTok"/>
        </w:rPr>
        <w:t>my_list[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]</w:t>
      </w:r>
    </w:p>
    <w:p w14:paraId="7520C64C" w14:textId="77777777" w:rsidR="00BB568F" w:rsidRDefault="00766C8C">
      <w:pPr>
        <w:pStyle w:val="SourceCode"/>
      </w:pPr>
      <w:r>
        <w:t>&gt;&gt;&gt; [0, 1, 2, 3]</w:t>
      </w:r>
    </w:p>
    <w:p w14:paraId="056436FE" w14:textId="77777777" w:rsidR="00BB568F" w:rsidRDefault="00766C8C">
      <w:pPr>
        <w:pStyle w:val="SourceCode"/>
      </w:pPr>
      <w:r>
        <w:rPr>
          <w:rStyle w:val="NormalTok"/>
        </w:rPr>
        <w:t>my_list[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]</w:t>
      </w:r>
    </w:p>
    <w:p w14:paraId="709E589B" w14:textId="77777777" w:rsidR="00BB568F" w:rsidRDefault="00766C8C">
      <w:pPr>
        <w:pStyle w:val="SourceCode"/>
      </w:pPr>
      <w:r>
        <w:t>&gt;&gt;&gt; [0, 2]</w:t>
      </w:r>
    </w:p>
    <w:p w14:paraId="05BA2434" w14:textId="77777777" w:rsidR="00BB568F" w:rsidRDefault="00766C8C">
      <w:pPr>
        <w:pStyle w:val="SourceCode"/>
      </w:pPr>
      <w:r>
        <w:rPr>
          <w:rStyle w:val="NormalTok"/>
        </w:rPr>
        <w:lastRenderedPageBreak/>
        <w:t>my_list[:</w:t>
      </w:r>
      <w:r>
        <w:rPr>
          <w:rStyle w:val="DecValTok"/>
        </w:rPr>
        <w:t>3</w:t>
      </w:r>
      <w:r>
        <w:rPr>
          <w:rStyle w:val="NormalTok"/>
        </w:rPr>
        <w:t>]</w:t>
      </w:r>
    </w:p>
    <w:p w14:paraId="510B95F6" w14:textId="77777777" w:rsidR="00BB568F" w:rsidRDefault="00766C8C">
      <w:pPr>
        <w:pStyle w:val="SourceCode"/>
      </w:pPr>
      <w:r>
        <w:t>&gt;&gt;&gt; [0, 1, 2]</w:t>
      </w:r>
    </w:p>
    <w:p w14:paraId="4484EB9D" w14:textId="77777777" w:rsidR="00BB568F" w:rsidRDefault="00766C8C">
      <w:pPr>
        <w:pStyle w:val="SourceCode"/>
      </w:pPr>
      <w:r>
        <w:rPr>
          <w:rStyle w:val="NormalTok"/>
        </w:rPr>
        <w:t>my_list[: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3A4FB96E" w14:textId="77777777" w:rsidR="00BB568F" w:rsidRDefault="00766C8C">
      <w:pPr>
        <w:pStyle w:val="SourceCode"/>
      </w:pPr>
      <w:r>
        <w:t>&gt;&gt;&gt; [5, 4, 3, 2, 1, 0]</w:t>
      </w:r>
    </w:p>
    <w:p w14:paraId="1F89912C" w14:textId="77777777" w:rsidR="00BB568F" w:rsidRDefault="00766C8C">
      <w:pPr>
        <w:pStyle w:val="SourceCode"/>
      </w:pPr>
      <w:r>
        <w:rPr>
          <w:rStyle w:val="NormalTok"/>
        </w:rPr>
        <w:t>my_list[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:]</w:t>
      </w:r>
    </w:p>
    <w:p w14:paraId="7B930126" w14:textId="77777777" w:rsidR="00BB568F" w:rsidRDefault="00766C8C">
      <w:pPr>
        <w:pStyle w:val="SourceCode"/>
      </w:pPr>
      <w:r>
        <w:t>&gt;&gt;&gt; [3, 4, 5]</w:t>
      </w:r>
    </w:p>
    <w:p w14:paraId="51A00989" w14:textId="77777777" w:rsidR="00BB568F" w:rsidRDefault="00766C8C">
      <w:r>
        <w:t>You can use slicing for assignment of multiple items</w:t>
      </w:r>
    </w:p>
    <w:p w14:paraId="039ABAFE" w14:textId="77777777" w:rsidR="00BB568F" w:rsidRDefault="00766C8C">
      <w:pPr>
        <w:pStyle w:val="SourceCode"/>
      </w:pPr>
      <w:r>
        <w:rPr>
          <w:rStyle w:val="NormalTok"/>
        </w:rPr>
        <w:t>my_list[: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>]</w:t>
      </w:r>
      <w:r>
        <w:br/>
      </w:r>
      <w:r>
        <w:rPr>
          <w:rStyle w:val="NormalTok"/>
        </w:rPr>
        <w:t>my_list</w:t>
      </w:r>
    </w:p>
    <w:p w14:paraId="62045D2A" w14:textId="77777777" w:rsidR="00BB568F" w:rsidRDefault="00766C8C">
      <w:pPr>
        <w:pStyle w:val="SourceCode"/>
      </w:pPr>
      <w:r>
        <w:t>&gt;&gt;&gt; [11, 12, 2, 3, 4, 5]</w:t>
      </w:r>
    </w:p>
    <w:p w14:paraId="5C770B9E" w14:textId="77777777" w:rsidR="00BB568F" w:rsidRDefault="00766C8C">
      <w:r>
        <w:t>The magic of multiple assignment means we can extract to more than one variable at a time</w:t>
      </w:r>
    </w:p>
    <w:p w14:paraId="5E0593CC" w14:textId="77777777" w:rsidR="00BB568F" w:rsidRDefault="00766C8C">
      <w:pPr>
        <w:pStyle w:val="SourceCode"/>
      </w:pPr>
      <w:r>
        <w:rPr>
          <w:rStyle w:val="NormalTok"/>
        </w:rPr>
        <w:t xml:space="preserve">x, y </w:t>
      </w:r>
      <w:r>
        <w:rPr>
          <w:rStyle w:val="OperatorTok"/>
        </w:rPr>
        <w:t>=</w:t>
      </w:r>
      <w:r>
        <w:rPr>
          <w:rStyle w:val="NormalTok"/>
        </w:rPr>
        <w:t xml:space="preserve"> my_list[: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x, y</w:t>
      </w:r>
    </w:p>
    <w:p w14:paraId="1703EC6D" w14:textId="77777777" w:rsidR="00BB568F" w:rsidRDefault="00766C8C">
      <w:pPr>
        <w:pStyle w:val="SourceCode"/>
      </w:pPr>
      <w:r>
        <w:t>&gt;&gt;&gt; (11, 12)</w:t>
      </w:r>
    </w:p>
    <w:p w14:paraId="0C91D9FB" w14:textId="77777777" w:rsidR="00BB568F" w:rsidRDefault="00766C8C">
      <w:r>
        <w:t>Fun fact: a string is actually a list!</w:t>
      </w:r>
    </w:p>
    <w:p w14:paraId="5264377E" w14:textId="77777777" w:rsidR="00BB568F" w:rsidRDefault="00766C8C">
      <w:pPr>
        <w:pStyle w:val="SourceCode"/>
      </w:pPr>
      <w:r>
        <w:rPr>
          <w:rStyle w:val="NormalTok"/>
        </w:rPr>
        <w:t xml:space="preserve">my_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rian'</w:t>
      </w:r>
      <w:r>
        <w:br/>
      </w:r>
      <w:r>
        <w:rPr>
          <w:rStyle w:val="NormalTok"/>
        </w:rPr>
        <w:t>my_name[</w:t>
      </w:r>
      <w:r>
        <w:rPr>
          <w:rStyle w:val="DecValTok"/>
        </w:rPr>
        <w:t>0</w:t>
      </w:r>
      <w:r>
        <w:rPr>
          <w:rStyle w:val="NormalTok"/>
        </w:rPr>
        <w:t>]</w:t>
      </w:r>
    </w:p>
    <w:p w14:paraId="69B1B749" w14:textId="77777777" w:rsidR="00BB568F" w:rsidRDefault="00766C8C">
      <w:pPr>
        <w:pStyle w:val="SourceCode"/>
      </w:pPr>
      <w:r>
        <w:t>&gt;&gt;&gt; 'B'</w:t>
      </w:r>
    </w:p>
    <w:p w14:paraId="61D1558B" w14:textId="77777777" w:rsidR="00BB568F" w:rsidRDefault="00766C8C">
      <w:pPr>
        <w:pStyle w:val="SourceCode"/>
      </w:pPr>
      <w:r>
        <w:rPr>
          <w:rStyle w:val="NormalTok"/>
        </w:rPr>
        <w:t>my_name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36CB9029" w14:textId="77777777" w:rsidR="00BB568F" w:rsidRDefault="00766C8C">
      <w:pPr>
        <w:pStyle w:val="SourceCode"/>
      </w:pPr>
      <w:r>
        <w:t>&gt;&gt;&gt; 'n'</w:t>
      </w:r>
    </w:p>
    <w:p w14:paraId="3A66467E" w14:textId="77777777" w:rsidR="00BB568F" w:rsidRDefault="00766C8C">
      <w:r>
        <w:t>Revisit the + and * operators on strings which we saw earlier. These are general to lists.</w:t>
      </w:r>
    </w:p>
    <w:p w14:paraId="00AB2233" w14:textId="77777777" w:rsidR="00BB568F" w:rsidRDefault="00766C8C">
      <w:pPr>
        <w:pStyle w:val="SourceCode"/>
      </w:pPr>
      <w:r>
        <w:rPr>
          <w:rStyle w:val="NormalTok"/>
        </w:rPr>
        <w:t xml:space="preserve">my_list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</w:p>
    <w:p w14:paraId="404BAA83" w14:textId="77777777" w:rsidR="00BB568F" w:rsidRDefault="00766C8C">
      <w:pPr>
        <w:pStyle w:val="SourceCode"/>
      </w:pPr>
      <w:r>
        <w:t>&gt;&gt;&gt; [11, 12, 2, 3, 4, 5, 11, 12, 2, 3, 4, 5]</w:t>
      </w:r>
    </w:p>
    <w:p w14:paraId="31D92EF8" w14:textId="77777777" w:rsidR="00BB568F" w:rsidRDefault="00766C8C">
      <w:pPr>
        <w:pStyle w:val="SourceCode"/>
      </w:pPr>
      <w:r>
        <w:rPr>
          <w:rStyle w:val="NormalTok"/>
        </w:rPr>
        <w:t xml:space="preserve">my_list </w:t>
      </w:r>
      <w:r>
        <w:rPr>
          <w:rStyle w:val="OperatorTok"/>
        </w:rPr>
        <w:t>+</w:t>
      </w:r>
      <w:r>
        <w:rPr>
          <w:rStyle w:val="NormalTok"/>
        </w:rPr>
        <w:t xml:space="preserve"> 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</w:p>
    <w:p w14:paraId="73EBBB0E" w14:textId="77777777" w:rsidR="00BB568F" w:rsidRDefault="00766C8C">
      <w:pPr>
        <w:pStyle w:val="SourceCode"/>
      </w:pPr>
      <w:r>
        <w:t>&gt;&gt;&gt; [11, 12, 2, 3, 4, 5, 1, 2]</w:t>
      </w:r>
    </w:p>
    <w:p w14:paraId="3573F58F" w14:textId="77777777" w:rsidR="00BB568F" w:rsidRDefault="00766C8C">
      <w:r>
        <w:t>Quick exercise:</w:t>
      </w:r>
    </w:p>
    <w:p w14:paraId="3CA030F6" w14:textId="77777777" w:rsidR="00BB568F" w:rsidRDefault="00766C8C">
      <w:pPr>
        <w:numPr>
          <w:ilvl w:val="0"/>
          <w:numId w:val="31"/>
        </w:numPr>
      </w:pPr>
      <w:r>
        <w:t>Pull out every third letter from your name</w:t>
      </w:r>
    </w:p>
    <w:p w14:paraId="6883282E" w14:textId="77777777" w:rsidR="00BB568F" w:rsidRDefault="00766C8C">
      <w:pPr>
        <w:numPr>
          <w:ilvl w:val="0"/>
          <w:numId w:val="31"/>
        </w:numPr>
      </w:pPr>
      <w:r>
        <w:t>Extract the penultimate letter of your name</w:t>
      </w:r>
    </w:p>
    <w:p w14:paraId="0AA94C40" w14:textId="77777777" w:rsidR="00BB568F" w:rsidRDefault="00766C8C">
      <w:pPr>
        <w:pStyle w:val="Heading2"/>
      </w:pPr>
      <w:bookmarkStart w:id="33" w:name="tuples"/>
      <w:r>
        <w:t>Tuples</w:t>
      </w:r>
      <w:bookmarkEnd w:id="33"/>
    </w:p>
    <w:p w14:paraId="1BDED711" w14:textId="77777777" w:rsidR="00BB568F" w:rsidRDefault="00766C8C">
      <w:r>
        <w:t xml:space="preserve">A tuple is very similar to a list. The most significant difference is that the data is </w:t>
      </w:r>
      <w:r>
        <w:rPr>
          <w:i/>
        </w:rPr>
        <w:t>immutable</w:t>
      </w:r>
      <w:r>
        <w:t>. This means that items inside the tuple may not be changed. They are created similar to lists, but use parentheses rather than square brackets.</w:t>
      </w:r>
    </w:p>
    <w:p w14:paraId="4EED7A45" w14:textId="77777777" w:rsidR="00BB568F" w:rsidRDefault="00766C8C">
      <w:pPr>
        <w:pStyle w:val="SourceCode"/>
      </w:pPr>
      <w:r>
        <w:rPr>
          <w:rStyle w:val="NormalTok"/>
        </w:rPr>
        <w:t xml:space="preserve">my_tuple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my_tuple[</w:t>
      </w:r>
      <w:r>
        <w:rPr>
          <w:rStyle w:val="DecValTok"/>
        </w:rPr>
        <w:t>0</w:t>
      </w:r>
      <w:r>
        <w:rPr>
          <w:rStyle w:val="NormalTok"/>
        </w:rPr>
        <w:t>]</w:t>
      </w:r>
    </w:p>
    <w:p w14:paraId="077893C5" w14:textId="77777777" w:rsidR="00BB568F" w:rsidRDefault="00766C8C">
      <w:pPr>
        <w:pStyle w:val="SourceCode"/>
      </w:pPr>
      <w:r>
        <w:t>&gt;&gt;&gt; 3</w:t>
      </w:r>
    </w:p>
    <w:p w14:paraId="37C992DB" w14:textId="77777777" w:rsidR="00BB568F" w:rsidRDefault="00766C8C">
      <w:pPr>
        <w:pStyle w:val="SourceCode"/>
      </w:pPr>
      <w:r>
        <w:rPr>
          <w:rStyle w:val="NormalTok"/>
        </w:rPr>
        <w:lastRenderedPageBreak/>
        <w:t>my_tuple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</w:p>
    <w:p w14:paraId="4B13AE6E" w14:textId="77777777" w:rsidR="00BB568F" w:rsidRDefault="00766C8C">
      <w:pPr>
        <w:pStyle w:val="SourceCode"/>
      </w:pPr>
      <w:r>
        <w:t>&gt;&gt;&gt; Error in py_call_impl(callable, dots$args, dots$keywords): TypeError: 'tuple' object does not support item assignment</w:t>
      </w:r>
      <w:r>
        <w:br/>
        <w:t xml:space="preserve">&gt;&gt;&gt; </w:t>
      </w:r>
      <w:r>
        <w:br/>
        <w:t xml:space="preserve">&gt;&gt;&gt; Detailed traceback: </w:t>
      </w:r>
      <w:r>
        <w:br/>
        <w:t>&gt;&gt;&gt;   File "&lt;string&gt;", line 1, in &lt;module&gt;</w:t>
      </w:r>
    </w:p>
    <w:p w14:paraId="4D1787C1" w14:textId="77777777" w:rsidR="00BB568F" w:rsidRDefault="00766C8C">
      <w:r>
        <w:t>Tuples exist, but you wi</w:t>
      </w:r>
      <w:r>
        <w:t>ll not often create them. They are often returned from functions, so you will see them.</w:t>
      </w:r>
    </w:p>
    <w:p w14:paraId="1ABFD021" w14:textId="77777777" w:rsidR="00BB568F" w:rsidRDefault="00766C8C">
      <w:pPr>
        <w:pStyle w:val="Heading2"/>
      </w:pPr>
      <w:bookmarkStart w:id="34" w:name="sets"/>
      <w:r>
        <w:t>Sets</w:t>
      </w:r>
      <w:bookmarkEnd w:id="34"/>
    </w:p>
    <w:p w14:paraId="4BA053BC" w14:textId="77777777" w:rsidR="00BB568F" w:rsidRDefault="00766C8C">
      <w:r>
        <w:t>A set is a collection of unique items. Like a tuple the elements are not mutable.</w:t>
      </w:r>
    </w:p>
    <w:p w14:paraId="60B933A7" w14:textId="77777777" w:rsidR="00BB568F" w:rsidRDefault="00766C8C">
      <w:pPr>
        <w:pStyle w:val="SourceCode"/>
      </w:pPr>
      <w:r>
        <w:rPr>
          <w:rStyle w:val="BuiltInTok"/>
        </w:rPr>
        <w:t>set</w:t>
      </w:r>
      <w:r>
        <w:rPr>
          <w:rStyle w:val="NormalTok"/>
        </w:rPr>
        <w:t>(</w:t>
      </w:r>
      <w:r>
        <w:rPr>
          <w:rStyle w:val="StringTok"/>
        </w:rPr>
        <w:t>'Brian Fannin'</w:t>
      </w:r>
      <w:r>
        <w:rPr>
          <w:rStyle w:val="NormalTok"/>
        </w:rPr>
        <w:t>)</w:t>
      </w:r>
    </w:p>
    <w:p w14:paraId="3BFF7E23" w14:textId="77777777" w:rsidR="00BB568F" w:rsidRDefault="00766C8C">
      <w:pPr>
        <w:pStyle w:val="SourceCode"/>
      </w:pPr>
      <w:r>
        <w:t>&gt;&gt;&gt; {'B', ' ', 'r', 'i', 'F', 'n', 'a'}</w:t>
      </w:r>
    </w:p>
    <w:p w14:paraId="5396D0D7" w14:textId="77777777" w:rsidR="00BB568F" w:rsidRDefault="00766C8C">
      <w:pPr>
        <w:pStyle w:val="SourceCode"/>
      </w:pPr>
      <w:r>
        <w:rPr>
          <w:rStyle w:val="BuiltInTok"/>
        </w:rPr>
        <w:t>set</w:t>
      </w:r>
      <w:r>
        <w:rPr>
          <w:rStyle w:val="NormalTok"/>
        </w:rPr>
        <w:t>(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</w:p>
    <w:p w14:paraId="5BD6B6EC" w14:textId="77777777" w:rsidR="00BB568F" w:rsidRDefault="00766C8C">
      <w:pPr>
        <w:pStyle w:val="SourceCode"/>
      </w:pPr>
      <w:r>
        <w:t>&gt;&gt;&gt; {1, 2, 3, 4}</w:t>
      </w:r>
    </w:p>
    <w:p w14:paraId="57346E60" w14:textId="77777777" w:rsidR="00BB568F" w:rsidRDefault="00766C8C">
      <w:pPr>
        <w:pStyle w:val="Heading2"/>
      </w:pPr>
      <w:bookmarkStart w:id="35" w:name="dictionaries"/>
      <w:r>
        <w:t>Dictionaries</w:t>
      </w:r>
      <w:bookmarkEnd w:id="35"/>
    </w:p>
    <w:p w14:paraId="117B2F45" w14:textId="77777777" w:rsidR="00BB568F" w:rsidRDefault="00766C8C">
      <w:r>
        <w:t>A dictionary is a set of key-value pairs. The values may be lists. This is similar to JSON/XML. It may also remind you of a structure in C, or user-defined type in VBA.</w:t>
      </w:r>
    </w:p>
    <w:p w14:paraId="3DD12E1A" w14:textId="77777777" w:rsidR="00BB568F" w:rsidRDefault="00766C8C">
      <w:pPr>
        <w:pStyle w:val="BodyText"/>
      </w:pPr>
      <w:r>
        <w:t>A dictionary may be created by placing key-value pairs in parentheses, or calling the d</w:t>
      </w:r>
      <w:r>
        <w:t>ict() function.</w:t>
      </w:r>
    </w:p>
    <w:p w14:paraId="1CE27297" w14:textId="77777777" w:rsidR="00BB568F" w:rsidRDefault="00766C8C">
      <w:pPr>
        <w:pStyle w:val="SourceCode"/>
      </w:pPr>
      <w:r>
        <w:rPr>
          <w:rStyle w:val="NormalTok"/>
        </w:rPr>
        <w:t xml:space="preserve">my_dict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effective_date'</w:t>
      </w:r>
      <w:r>
        <w:rPr>
          <w:rStyle w:val="NormalTok"/>
        </w:rPr>
        <w:t>: date(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expiration_date'</w:t>
      </w:r>
      <w:r>
        <w:rPr>
          <w:rStyle w:val="NormalTok"/>
        </w:rPr>
        <w:t>: date(</w:t>
      </w:r>
      <w:r>
        <w:rPr>
          <w:rStyle w:val="DecValTok"/>
        </w:rPr>
        <w:t>2021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premium'</w:t>
      </w:r>
      <w:r>
        <w:rPr>
          <w:rStyle w:val="NormalTok"/>
        </w:rPr>
        <w:t xml:space="preserve">: </w:t>
      </w:r>
      <w:r>
        <w:rPr>
          <w:rStyle w:val="FloatTok"/>
        </w:rPr>
        <w:t>10e3</w:t>
      </w:r>
      <w:r>
        <w:rPr>
          <w:rStyle w:val="NormalTok"/>
        </w:rPr>
        <w:t>,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my_dict</w:t>
      </w:r>
    </w:p>
    <w:p w14:paraId="3652C7D9" w14:textId="77777777" w:rsidR="00BB568F" w:rsidRDefault="00766C8C">
      <w:pPr>
        <w:pStyle w:val="SourceCode"/>
      </w:pPr>
      <w:r>
        <w:t>&gt;&gt;&gt; {'effective_date': datetime.date(2020, 7, 1), 'expiration_date': datetime.date(2021, 6, 30), 'premium': 10000.0}</w:t>
      </w:r>
    </w:p>
    <w:p w14:paraId="20C9A421" w14:textId="77777777" w:rsidR="00BB568F" w:rsidRDefault="00766C8C">
      <w:pPr>
        <w:pStyle w:val="SourceCode"/>
      </w:pPr>
      <w:r>
        <w:rPr>
          <w:rStyle w:val="NormalTok"/>
        </w:rPr>
        <w:t xml:space="preserve">my_other_dic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effective_date </w:t>
      </w:r>
      <w:r>
        <w:rPr>
          <w:rStyle w:val="OperatorTok"/>
        </w:rPr>
        <w:t>=</w:t>
      </w:r>
      <w:r>
        <w:rPr>
          <w:rStyle w:val="NormalTok"/>
        </w:rPr>
        <w:t xml:space="preserve"> date(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expiration_date </w:t>
      </w:r>
      <w:r>
        <w:rPr>
          <w:rStyle w:val="OperatorTok"/>
        </w:rPr>
        <w:t>=</w:t>
      </w:r>
      <w:r>
        <w:rPr>
          <w:rStyle w:val="NormalTok"/>
        </w:rPr>
        <w:t xml:space="preserve"> date(</w:t>
      </w:r>
      <w:r>
        <w:rPr>
          <w:rStyle w:val="DecValTok"/>
        </w:rPr>
        <w:t>2021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premi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0e3</w:t>
      </w:r>
      <w:r>
        <w:rPr>
          <w:rStyle w:val="NormalTok"/>
        </w:rPr>
        <w:t>,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>my_other_dict</w:t>
      </w:r>
    </w:p>
    <w:p w14:paraId="72AA46B9" w14:textId="77777777" w:rsidR="00BB568F" w:rsidRDefault="00766C8C">
      <w:pPr>
        <w:pStyle w:val="SourceCode"/>
      </w:pPr>
      <w:r>
        <w:t>&gt;&gt;&gt; {'e</w:t>
      </w:r>
      <w:r>
        <w:t>ffective_date': datetime.date(2020, 7, 1), 'expiration_date': datetime.date(2021, 6, 30), 'premium': 10000.0}</w:t>
      </w:r>
    </w:p>
    <w:p w14:paraId="09682504" w14:textId="77777777" w:rsidR="00BB568F" w:rsidRDefault="00766C8C">
      <w:pPr>
        <w:pStyle w:val="SourceCode"/>
      </w:pPr>
      <w:r>
        <w:rPr>
          <w:rStyle w:val="NormalTok"/>
        </w:rPr>
        <w:t xml:space="preserve">my_dict </w:t>
      </w:r>
      <w:r>
        <w:rPr>
          <w:rStyle w:val="OperatorTok"/>
        </w:rPr>
        <w:t>==</w:t>
      </w:r>
      <w:r>
        <w:rPr>
          <w:rStyle w:val="NormalTok"/>
        </w:rPr>
        <w:t xml:space="preserve"> my_other_dict</w:t>
      </w:r>
    </w:p>
    <w:p w14:paraId="7B60BD07" w14:textId="77777777" w:rsidR="00BB568F" w:rsidRDefault="00766C8C">
      <w:pPr>
        <w:pStyle w:val="SourceCode"/>
      </w:pPr>
      <w:r>
        <w:t>&gt;&gt;&gt; True</w:t>
      </w:r>
    </w:p>
    <w:p w14:paraId="4940A6AF" w14:textId="77777777" w:rsidR="00BB568F" w:rsidRDefault="00766C8C">
      <w:r>
        <w:t>Elements may be accessed by name, but not position.</w:t>
      </w:r>
    </w:p>
    <w:p w14:paraId="50476C34" w14:textId="77777777" w:rsidR="00BB568F" w:rsidRDefault="00766C8C">
      <w:pPr>
        <w:pStyle w:val="SourceCode"/>
      </w:pPr>
      <w:r>
        <w:rPr>
          <w:rStyle w:val="NormalTok"/>
        </w:rPr>
        <w:t>my_dict[</w:t>
      </w:r>
      <w:r>
        <w:rPr>
          <w:rStyle w:val="StringTok"/>
        </w:rPr>
        <w:t>'effective_date'</w:t>
      </w:r>
      <w:r>
        <w:rPr>
          <w:rStyle w:val="NormalTok"/>
        </w:rPr>
        <w:t>]</w:t>
      </w:r>
    </w:p>
    <w:p w14:paraId="5F0EDE8E" w14:textId="77777777" w:rsidR="00BB568F" w:rsidRDefault="00766C8C">
      <w:pPr>
        <w:pStyle w:val="SourceCode"/>
      </w:pPr>
      <w:r>
        <w:lastRenderedPageBreak/>
        <w:t>&gt;&gt;&gt; datetime.date(2020, 7, 1)</w:t>
      </w:r>
    </w:p>
    <w:p w14:paraId="587CDB5B" w14:textId="77777777" w:rsidR="00BB568F" w:rsidRDefault="00766C8C">
      <w:pPr>
        <w:pStyle w:val="SourceCode"/>
      </w:pPr>
      <w:r>
        <w:rPr>
          <w:rStyle w:val="NormalTok"/>
        </w:rPr>
        <w:t>my_d</w:t>
      </w:r>
      <w:r>
        <w:rPr>
          <w:rStyle w:val="NormalTok"/>
        </w:rPr>
        <w:t>ict[</w:t>
      </w:r>
      <w:r>
        <w:rPr>
          <w:rStyle w:val="DecValTok"/>
        </w:rPr>
        <w:t>0</w:t>
      </w:r>
      <w:r>
        <w:rPr>
          <w:rStyle w:val="NormalTok"/>
        </w:rPr>
        <w:t>]</w:t>
      </w:r>
    </w:p>
    <w:p w14:paraId="48F80FDE" w14:textId="77777777" w:rsidR="00BB568F" w:rsidRDefault="00766C8C">
      <w:pPr>
        <w:pStyle w:val="SourceCode"/>
      </w:pPr>
      <w:r>
        <w:t>&gt;&gt;&gt; Error in py_call_impl(callable, dots$args, dots$keywords): KeyError: 0</w:t>
      </w:r>
      <w:r>
        <w:br/>
        <w:t xml:space="preserve">&gt;&gt;&gt; </w:t>
      </w:r>
      <w:r>
        <w:br/>
        <w:t xml:space="preserve">&gt;&gt;&gt; Detailed traceback: </w:t>
      </w:r>
      <w:r>
        <w:br/>
        <w:t>&gt;&gt;&gt;   File "&lt;string&gt;", line 1, in &lt;module&gt;</w:t>
      </w:r>
    </w:p>
    <w:p w14:paraId="6F85A15F" w14:textId="77777777" w:rsidR="00BB568F" w:rsidRDefault="00766C8C">
      <w:r>
        <w:t>Reassignment doesn’t care about data types</w:t>
      </w:r>
    </w:p>
    <w:p w14:paraId="748C9EA9" w14:textId="77777777" w:rsidR="00BB568F" w:rsidRDefault="00766C8C">
      <w:pPr>
        <w:pStyle w:val="SourceCode"/>
      </w:pPr>
      <w:r>
        <w:rPr>
          <w:rStyle w:val="NormalTok"/>
        </w:rPr>
        <w:t>my_dict[</w:t>
      </w:r>
      <w:r>
        <w:rPr>
          <w:rStyle w:val="StringTok"/>
        </w:rPr>
        <w:t>'effective_dat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br/>
      </w:r>
      <w:r>
        <w:rPr>
          <w:rStyle w:val="NormalTok"/>
        </w:rPr>
        <w:t>my_dict[</w:t>
      </w:r>
      <w:r>
        <w:rPr>
          <w:rStyle w:val="StringTok"/>
        </w:rPr>
        <w:t>'effective_date'</w:t>
      </w:r>
      <w:r>
        <w:rPr>
          <w:rStyle w:val="NormalTok"/>
        </w:rPr>
        <w:t>]</w:t>
      </w:r>
    </w:p>
    <w:p w14:paraId="51AFC1FD" w14:textId="77777777" w:rsidR="00BB568F" w:rsidRDefault="00766C8C">
      <w:pPr>
        <w:pStyle w:val="SourceCode"/>
      </w:pPr>
      <w:r>
        <w:t>&gt;&gt;</w:t>
      </w:r>
      <w:r>
        <w:t>&gt; 7</w:t>
      </w:r>
    </w:p>
    <w:p w14:paraId="5EB1E5D8" w14:textId="77777777" w:rsidR="00BB568F" w:rsidRDefault="00766C8C">
      <w:r>
        <w:t>New keys may be added simply through assignment</w:t>
      </w:r>
    </w:p>
    <w:p w14:paraId="69CB6EA0" w14:textId="77777777" w:rsidR="00BB568F" w:rsidRDefault="00766C8C">
      <w:pPr>
        <w:pStyle w:val="SourceCode"/>
      </w:pPr>
      <w:r>
        <w:rPr>
          <w:rStyle w:val="NormalTok"/>
        </w:rPr>
        <w:t>my_dict[</w:t>
      </w:r>
      <w:r>
        <w:rPr>
          <w:rStyle w:val="StringTok"/>
        </w:rPr>
        <w:t>'moj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azart'</w:t>
      </w:r>
      <w:r>
        <w:br/>
      </w:r>
      <w:r>
        <w:rPr>
          <w:rStyle w:val="NormalTok"/>
        </w:rPr>
        <w:t>my_dict</w:t>
      </w:r>
    </w:p>
    <w:p w14:paraId="3C5FE431" w14:textId="77777777" w:rsidR="00BB568F" w:rsidRDefault="00766C8C">
      <w:pPr>
        <w:pStyle w:val="SourceCode"/>
      </w:pPr>
      <w:r>
        <w:t>&gt;&gt;&gt; {'effective_date': 7, 'expiration_date': datetime.date(2021, 6, 30), 'premium': 10000.0, 'mojo': 'cazart'}</w:t>
      </w:r>
    </w:p>
    <w:p w14:paraId="45C1ED23" w14:textId="77777777" w:rsidR="00BB568F" w:rsidRDefault="00766C8C">
      <w:r>
        <w:t>You may investigate what keys are included by calling the keys() method.</w:t>
      </w:r>
    </w:p>
    <w:p w14:paraId="3BB3408A" w14:textId="77777777" w:rsidR="00BB568F" w:rsidRDefault="00766C8C">
      <w:pPr>
        <w:pStyle w:val="SourceCode"/>
      </w:pPr>
      <w:r>
        <w:rPr>
          <w:rStyle w:val="NormalTok"/>
        </w:rPr>
        <w:t>my_dict.keys()</w:t>
      </w:r>
    </w:p>
    <w:p w14:paraId="66BFCC64" w14:textId="77777777" w:rsidR="00BB568F" w:rsidRDefault="00766C8C">
      <w:pPr>
        <w:pStyle w:val="SourceCode"/>
      </w:pPr>
      <w:r>
        <w:t>&gt;&gt;&gt; dict_keys(['effective_date', 'expiration_date', 'prem</w:t>
      </w:r>
      <w:r>
        <w:t>ium', 'mojo'])</w:t>
      </w:r>
    </w:p>
    <w:p w14:paraId="6711057F" w14:textId="77777777" w:rsidR="00BB568F" w:rsidRDefault="00766C8C">
      <w:r>
        <w:t>values() will give you the, um, values.</w:t>
      </w:r>
    </w:p>
    <w:p w14:paraId="130CCBEE" w14:textId="77777777" w:rsidR="00BB568F" w:rsidRDefault="00766C8C">
      <w:pPr>
        <w:pStyle w:val="SourceCode"/>
      </w:pPr>
      <w:r>
        <w:rPr>
          <w:rStyle w:val="NormalTok"/>
        </w:rPr>
        <w:t>my_dict.values()</w:t>
      </w:r>
    </w:p>
    <w:p w14:paraId="6CF8276D" w14:textId="77777777" w:rsidR="00BB568F" w:rsidRDefault="00766C8C">
      <w:pPr>
        <w:pStyle w:val="SourceCode"/>
      </w:pPr>
      <w:r>
        <w:t>&gt;&gt;&gt; dict_values([7, datetime.date(2021, 6, 30), 10000.0, 'cazart'])</w:t>
      </w:r>
    </w:p>
    <w:p w14:paraId="070D62C2" w14:textId="77777777" w:rsidR="00BB568F" w:rsidRDefault="00766C8C">
      <w:r>
        <w:t>You can see which keys exist in a dictionary by calling in.</w:t>
      </w:r>
    </w:p>
    <w:p w14:paraId="27925E28" w14:textId="77777777" w:rsidR="00BB568F" w:rsidRDefault="00766C8C">
      <w:pPr>
        <w:pStyle w:val="SourceCode"/>
      </w:pPr>
      <w:r>
        <w:rPr>
          <w:rStyle w:val="CommentTok"/>
        </w:rPr>
        <w:t>'effective_date'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my_dict</w:t>
      </w:r>
    </w:p>
    <w:p w14:paraId="3532E86B" w14:textId="77777777" w:rsidR="00BB568F" w:rsidRDefault="00766C8C">
      <w:pPr>
        <w:pStyle w:val="SourceCode"/>
      </w:pPr>
      <w:r>
        <w:t>&gt;&gt;&gt; True</w:t>
      </w:r>
    </w:p>
    <w:p w14:paraId="7D0B1A13" w14:textId="77777777" w:rsidR="00BB568F" w:rsidRDefault="00766C8C">
      <w:pPr>
        <w:pStyle w:val="SourceCode"/>
      </w:pPr>
      <w:r>
        <w:rPr>
          <w:rStyle w:val="CommentTok"/>
        </w:rPr>
        <w:t>'line_of_business'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my_dict</w:t>
      </w:r>
    </w:p>
    <w:p w14:paraId="2DF43680" w14:textId="77777777" w:rsidR="00BB568F" w:rsidRDefault="00766C8C">
      <w:pPr>
        <w:pStyle w:val="SourceCode"/>
      </w:pPr>
      <w:r>
        <w:t>&gt;&gt;&gt; False</w:t>
      </w:r>
    </w:p>
    <w:p w14:paraId="0CDBA00C" w14:textId="77777777" w:rsidR="00BB568F" w:rsidRDefault="00766C8C">
      <w:pPr>
        <w:pStyle w:val="Heading3"/>
      </w:pPr>
      <w:bookmarkStart w:id="36" w:name="why-dictionaries"/>
      <w:r>
        <w:t>Why dictionaries?</w:t>
      </w:r>
      <w:bookmarkEnd w:id="36"/>
    </w:p>
    <w:p w14:paraId="6097B424" w14:textId="77777777" w:rsidR="00BB568F" w:rsidRDefault="00766C8C">
      <w:r>
        <w:t>A tangible benefit of dictionaries is that they are fast. The time to access an item in a dictionary is independent of the size of the dictionary. This comes from some cost to add items, particularly if the order of items is important and you want to add s</w:t>
      </w:r>
      <w:r>
        <w:t>omething to the middle of the dictionary.</w:t>
      </w:r>
    </w:p>
    <w:p w14:paraId="36E6A35E" w14:textId="77777777" w:rsidR="00BB568F" w:rsidRDefault="00766C8C">
      <w:pPr>
        <w:pStyle w:val="BodyText"/>
      </w:pPr>
      <w:r>
        <w:t>The less tangible benefit is that the elements are expressive.</w:t>
      </w:r>
    </w:p>
    <w:p w14:paraId="49162244" w14:textId="77777777" w:rsidR="00BB568F" w:rsidRDefault="00766C8C">
      <w:pPr>
        <w:pStyle w:val="Heading2"/>
      </w:pPr>
      <w:bookmarkStart w:id="37" w:name="comprehensions"/>
      <w:r>
        <w:t>Comprehensions</w:t>
      </w:r>
      <w:bookmarkEnd w:id="37"/>
    </w:p>
    <w:p w14:paraId="712D71BA" w14:textId="77777777" w:rsidR="00BB568F" w:rsidRDefault="00766C8C">
      <w:r>
        <w:t xml:space="preserve">Lists and dictionaries are </w:t>
      </w:r>
      <w:r>
        <w:rPr>
          <w:i/>
        </w:rPr>
        <w:t>iterable</w:t>
      </w:r>
      <w:r>
        <w:t>. We can walk through the elements in sequence and perform operations to create new lists and diction</w:t>
      </w:r>
      <w:r>
        <w:t>aries. This is closely associated with list comprehensions and dictionary comprehensions.</w:t>
      </w:r>
    </w:p>
    <w:p w14:paraId="7770E367" w14:textId="77777777" w:rsidR="00BB568F" w:rsidRDefault="00766C8C">
      <w:pPr>
        <w:pStyle w:val="Heading3"/>
      </w:pPr>
      <w:bookmarkStart w:id="38" w:name="list-comprehension"/>
      <w:r>
        <w:lastRenderedPageBreak/>
        <w:t>List comprehension</w:t>
      </w:r>
      <w:bookmarkEnd w:id="38"/>
    </w:p>
    <w:p w14:paraId="40D0E9EB" w14:textId="77777777" w:rsidR="00BB568F" w:rsidRDefault="00766C8C">
      <w:r>
        <w:t>A list comprehension (sometimes abbreviated “listcomp”) will generate a list. This is more compact way of achieving something for which you may hav</w:t>
      </w:r>
      <w:r>
        <w:t>e used a for loop.</w:t>
      </w:r>
    </w:p>
    <w:p w14:paraId="29AAADD2" w14:textId="77777777" w:rsidR="00BB568F" w:rsidRDefault="00766C8C">
      <w:pPr>
        <w:pStyle w:val="BodyText"/>
      </w:pPr>
      <w:r>
        <w:t xml:space="preserve">[expression for list_element in a_list] [expression for list_element in a_list if </w:t>
      </w:r>
      <w:r>
        <w:rPr>
          <w:i/>
        </w:rPr>
        <w:t>condition</w:t>
      </w:r>
      <w:r>
        <w:t>]</w:t>
      </w:r>
    </w:p>
    <w:p w14:paraId="13DB15C7" w14:textId="77777777" w:rsidR="00BB568F" w:rsidRDefault="00766C8C">
      <w:pPr>
        <w:pStyle w:val="SourceCode"/>
      </w:pPr>
      <w:r>
        <w:rPr>
          <w:rStyle w:val="NormalTok"/>
        </w:rPr>
        <w:t xml:space="preserve">[add_two(x, 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ntrolFlowTok"/>
        </w:rPr>
        <w:t>for</w:t>
      </w:r>
      <w:r>
        <w:rPr>
          <w:rStyle w:val="NormalTok"/>
        </w:rPr>
        <w:t xml:space="preserve"> x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]</w:t>
      </w:r>
    </w:p>
    <w:p w14:paraId="56DF2784" w14:textId="77777777" w:rsidR="00BB568F" w:rsidRDefault="00766C8C">
      <w:pPr>
        <w:pStyle w:val="SourceCode"/>
      </w:pPr>
      <w:r>
        <w:t>&gt;&gt;&gt; [1, 2]</w:t>
      </w:r>
    </w:p>
    <w:p w14:paraId="49FBE3F2" w14:textId="77777777" w:rsidR="00BB568F" w:rsidRDefault="00766C8C">
      <w:r>
        <w:t>Get all the days in February 2020:</w:t>
      </w:r>
    </w:p>
    <w:p w14:paraId="5F649174" w14:textId="77777777" w:rsidR="00BB568F" w:rsidRDefault="00766C8C">
      <w:pPr>
        <w:pStyle w:val="SourceCode"/>
      </w:pPr>
      <w:r>
        <w:rPr>
          <w:rStyle w:val="NormalTok"/>
        </w:rPr>
        <w:t xml:space="preserve">february_days </w:t>
      </w:r>
      <w:r>
        <w:rPr>
          <w:rStyle w:val="OperatorTok"/>
        </w:rPr>
        <w:t>=</w:t>
      </w:r>
      <w:r>
        <w:rPr>
          <w:rStyle w:val="NormalTok"/>
        </w:rPr>
        <w:t xml:space="preserve"> [date(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x) </w:t>
      </w:r>
      <w:r>
        <w:rPr>
          <w:rStyle w:val="ControlFlowTok"/>
        </w:rPr>
        <w:t>for</w:t>
      </w:r>
      <w:r>
        <w:rPr>
          <w:rStyle w:val="NormalTok"/>
        </w:rPr>
        <w:t xml:space="preserve"> x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>)]</w:t>
      </w:r>
    </w:p>
    <w:p w14:paraId="302D077A" w14:textId="77777777" w:rsidR="00BB568F" w:rsidRDefault="00766C8C">
      <w:r>
        <w:t>We can use multiple assignment to create the same effect as a nested loop</w:t>
      </w:r>
    </w:p>
    <w:p w14:paraId="4A84A238" w14:textId="77777777" w:rsidR="00BB568F" w:rsidRDefault="00766C8C">
      <w:pPr>
        <w:pStyle w:val="SourceCode"/>
      </w:pPr>
      <w:r>
        <w:rPr>
          <w:rStyle w:val="NormalTok"/>
        </w:rPr>
        <w:t xml:space="preserve">[add_two(x, y)  </w:t>
      </w:r>
      <w:r>
        <w:rPr>
          <w:rStyle w:val="ControlFlowTok"/>
        </w:rPr>
        <w:t>for</w:t>
      </w:r>
      <w:r>
        <w:rPr>
          <w:rStyle w:val="NormalTok"/>
        </w:rPr>
        <w:t xml:space="preserve"> x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y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]</w:t>
      </w:r>
    </w:p>
    <w:p w14:paraId="5D502272" w14:textId="77777777" w:rsidR="00BB568F" w:rsidRDefault="00766C8C">
      <w:pPr>
        <w:pStyle w:val="SourceCode"/>
      </w:pPr>
      <w:r>
        <w:t>&gt;&gt;&gt; [0, 1, 1, 2]</w:t>
      </w:r>
    </w:p>
    <w:p w14:paraId="66466307" w14:textId="77777777" w:rsidR="00BB568F" w:rsidRDefault="00766C8C">
      <w:pPr>
        <w:pStyle w:val="SourceCode"/>
      </w:pPr>
      <w:r>
        <w:rPr>
          <w:rStyle w:val="NormalTok"/>
        </w:rPr>
        <w:t xml:space="preserve">my_last_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Fannin'</w:t>
      </w:r>
      <w:r>
        <w:br/>
      </w:r>
      <w:r>
        <w:br/>
      </w:r>
      <w:r>
        <w:rPr>
          <w:rStyle w:val="NormalTok"/>
        </w:rPr>
        <w:t xml:space="preserve">[add_two(x, y)  </w:t>
      </w:r>
      <w:r>
        <w:rPr>
          <w:rStyle w:val="ControlFlowTok"/>
        </w:rPr>
        <w:t>for</w:t>
      </w:r>
      <w:r>
        <w:rPr>
          <w:rStyle w:val="NormalTok"/>
        </w:rPr>
        <w:t xml:space="preserve"> x </w:t>
      </w:r>
      <w:r>
        <w:rPr>
          <w:rStyle w:val="KeywordTok"/>
        </w:rPr>
        <w:t>in</w:t>
      </w:r>
      <w:r>
        <w:rPr>
          <w:rStyle w:val="NormalTok"/>
        </w:rPr>
        <w:t xml:space="preserve"> my_name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y </w:t>
      </w:r>
      <w:r>
        <w:rPr>
          <w:rStyle w:val="KeywordTok"/>
        </w:rPr>
        <w:t>in</w:t>
      </w:r>
      <w:r>
        <w:rPr>
          <w:rStyle w:val="NormalTok"/>
        </w:rPr>
        <w:t xml:space="preserve"> my_last_nam</w:t>
      </w:r>
      <w:r>
        <w:rPr>
          <w:rStyle w:val="NormalTok"/>
        </w:rPr>
        <w:t>e]</w:t>
      </w:r>
    </w:p>
    <w:p w14:paraId="3551E7CC" w14:textId="77777777" w:rsidR="00BB568F" w:rsidRDefault="00766C8C">
      <w:pPr>
        <w:pStyle w:val="SourceCode"/>
      </w:pPr>
      <w:r>
        <w:t>&gt;&gt;&gt; ['BF', 'Ba', 'Bn', 'Bn', 'Bi', 'Bn', 'rF', 'ra', 'rn', 'rn', 'ri', 'rn', 'iF', 'ia', 'in', 'in', 'ii', 'in', 'aF', 'aa', 'an', 'an', 'ai', 'an', 'nF', 'na', 'nn', 'nn', 'ni', 'nn']</w:t>
      </w:r>
    </w:p>
    <w:p w14:paraId="2236584D" w14:textId="77777777" w:rsidR="00BB568F" w:rsidRDefault="00766C8C">
      <w:r>
        <w:t>A list comprehension will also let us create a logical subset of a l</w:t>
      </w:r>
      <w:r>
        <w:t>ist. We can check membership in a list by using the keyword in.</w:t>
      </w:r>
    </w:p>
    <w:p w14:paraId="19E637A0" w14:textId="77777777" w:rsidR="00BB568F" w:rsidRDefault="00766C8C">
      <w:pPr>
        <w:pStyle w:val="SourceCode"/>
      </w:pPr>
      <w:r>
        <w:rPr>
          <w:rStyle w:val="NormalTok"/>
        </w:rPr>
        <w:t xml:space="preserve">[x </w:t>
      </w:r>
      <w:r>
        <w:rPr>
          <w:rStyle w:val="ControlFlowTok"/>
        </w:rPr>
        <w:t>for</w:t>
      </w:r>
      <w:r>
        <w:rPr>
          <w:rStyle w:val="NormalTok"/>
        </w:rPr>
        <w:t xml:space="preserve"> x </w:t>
      </w:r>
      <w:r>
        <w:rPr>
          <w:rStyle w:val="KeywordTok"/>
        </w:rPr>
        <w:t>in</w:t>
      </w:r>
      <w:r>
        <w:rPr>
          <w:rStyle w:val="NormalTok"/>
        </w:rPr>
        <w:t xml:space="preserve"> my_name </w:t>
      </w:r>
      <w:r>
        <w:rPr>
          <w:rStyle w:val="ControlFlowTok"/>
        </w:rPr>
        <w:t>if</w:t>
      </w:r>
      <w:r>
        <w:rPr>
          <w:rStyle w:val="NormalTok"/>
        </w:rPr>
        <w:t xml:space="preserve"> x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StringTok"/>
        </w:rPr>
        <w:t>'aeiou'</w:t>
      </w:r>
      <w:r>
        <w:rPr>
          <w:rStyle w:val="NormalTok"/>
        </w:rPr>
        <w:t>]</w:t>
      </w:r>
    </w:p>
    <w:p w14:paraId="2FF0AAB3" w14:textId="77777777" w:rsidR="00BB568F" w:rsidRDefault="00766C8C">
      <w:pPr>
        <w:pStyle w:val="SourceCode"/>
      </w:pPr>
      <w:r>
        <w:t>&gt;&gt;&gt; ['i', 'a']</w:t>
      </w:r>
    </w:p>
    <w:p w14:paraId="3ED169FF" w14:textId="77777777" w:rsidR="00BB568F" w:rsidRDefault="00766C8C">
      <w:r>
        <w:t>Quick question</w:t>
      </w:r>
    </w:p>
    <w:p w14:paraId="02DC34BB" w14:textId="77777777" w:rsidR="00BB568F" w:rsidRDefault="00766C8C">
      <w:pPr>
        <w:numPr>
          <w:ilvl w:val="0"/>
          <w:numId w:val="32"/>
        </w:numPr>
      </w:pPr>
      <w:r>
        <w:t>How could you use list comprehension to create a list of quarter start dates for the years 2001 through 2005?</w:t>
      </w:r>
    </w:p>
    <w:p w14:paraId="54DF9C49" w14:textId="77777777" w:rsidR="00BB568F" w:rsidRDefault="00766C8C">
      <w:pPr>
        <w:pStyle w:val="Heading3"/>
      </w:pPr>
      <w:bookmarkStart w:id="39" w:name="dictionary-comprehension"/>
      <w:r>
        <w:t>Dictionary comp</w:t>
      </w:r>
      <w:r>
        <w:t>rehension</w:t>
      </w:r>
      <w:bookmarkEnd w:id="39"/>
    </w:p>
    <w:p w14:paraId="217B78C3" w14:textId="77777777" w:rsidR="00BB568F" w:rsidRDefault="00766C8C">
      <w:r>
        <w:t>Similar to a list comprehension. Note that we can peform an operation on the value which will form the key.</w:t>
      </w:r>
    </w:p>
    <w:p w14:paraId="18D48BF6" w14:textId="77777777" w:rsidR="00BB568F" w:rsidRDefault="00766C8C">
      <w:pPr>
        <w:pStyle w:val="SourceCode"/>
      </w:pPr>
      <w:r>
        <w:rPr>
          <w:rStyle w:val="NormalTok"/>
        </w:rPr>
        <w:t xml:space="preserve">new_dict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BuiltInTok"/>
        </w:rPr>
        <w:t>str</w:t>
      </w:r>
      <w:r>
        <w:rPr>
          <w:rStyle w:val="NormalTok"/>
        </w:rPr>
        <w:t>(x): x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x </w:t>
      </w:r>
      <w:r>
        <w:rPr>
          <w:rStyle w:val="KeywordTok"/>
        </w:rPr>
        <w:t>in</w:t>
      </w:r>
      <w:r>
        <w:rPr>
          <w:rStyle w:val="NormalTok"/>
        </w:rPr>
        <w:t xml:space="preserve">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}</w:t>
      </w:r>
      <w:r>
        <w:br/>
      </w:r>
      <w:r>
        <w:rPr>
          <w:rStyle w:val="NormalTok"/>
        </w:rPr>
        <w:t>new_dict</w:t>
      </w:r>
    </w:p>
    <w:p w14:paraId="2D0A1BE8" w14:textId="77777777" w:rsidR="00BB568F" w:rsidRDefault="00766C8C">
      <w:pPr>
        <w:pStyle w:val="SourceCode"/>
      </w:pPr>
      <w:r>
        <w:t>&gt;&gt;&gt; {'1': 1, '2': 4, '3': 9, '4': 16}</w:t>
      </w:r>
    </w:p>
    <w:p w14:paraId="77DD6E51" w14:textId="77777777" w:rsidR="00BB568F" w:rsidRDefault="00766C8C">
      <w:pPr>
        <w:pStyle w:val="SourceCode"/>
      </w:pPr>
      <w:r>
        <w:rPr>
          <w:rStyle w:val="NormalTok"/>
        </w:rPr>
        <w:t>new_dict.keys()</w:t>
      </w:r>
    </w:p>
    <w:p w14:paraId="04DE0DDE" w14:textId="77777777" w:rsidR="00BB568F" w:rsidRDefault="00766C8C">
      <w:pPr>
        <w:pStyle w:val="SourceCode"/>
      </w:pPr>
      <w:r>
        <w:t>&gt;&gt;&gt; dict_keys(['1', '2', '3', '4'])</w:t>
      </w:r>
    </w:p>
    <w:p w14:paraId="55C6BB9D" w14:textId="77777777" w:rsidR="00BB568F" w:rsidRDefault="00766C8C">
      <w:pPr>
        <w:pStyle w:val="SourceCode"/>
      </w:pPr>
      <w:r>
        <w:rPr>
          <w:rStyle w:val="NormalTok"/>
        </w:rPr>
        <w:t>new_dict.values()</w:t>
      </w:r>
    </w:p>
    <w:p w14:paraId="44185831" w14:textId="77777777" w:rsidR="00BB568F" w:rsidRDefault="00766C8C">
      <w:pPr>
        <w:pStyle w:val="SourceCode"/>
      </w:pPr>
      <w:r>
        <w:t>&gt;&gt;&gt; dict_values([1, 4, 9, 16])</w:t>
      </w:r>
    </w:p>
    <w:p w14:paraId="74FC27B0" w14:textId="77777777" w:rsidR="00BB568F" w:rsidRDefault="00766C8C">
      <w:pPr>
        <w:pStyle w:val="SourceCode"/>
      </w:pPr>
      <w:r>
        <w:rPr>
          <w:rStyle w:val="NormalTok"/>
        </w:rPr>
        <w:t>new_dict[</w:t>
      </w:r>
      <w:r>
        <w:rPr>
          <w:rStyle w:val="StringTok"/>
        </w:rPr>
        <w:t>'1'</w:t>
      </w:r>
      <w:r>
        <w:rPr>
          <w:rStyle w:val="NormalTok"/>
        </w:rPr>
        <w:t>]</w:t>
      </w:r>
    </w:p>
    <w:p w14:paraId="088B8D9E" w14:textId="77777777" w:rsidR="00BB568F" w:rsidRDefault="00766C8C">
      <w:pPr>
        <w:pStyle w:val="SourceCode"/>
      </w:pPr>
      <w:r>
        <w:lastRenderedPageBreak/>
        <w:t>&gt;&gt;&gt; 1</w:t>
      </w:r>
    </w:p>
    <w:p w14:paraId="6CC4917B" w14:textId="77777777" w:rsidR="00BB568F" w:rsidRDefault="00766C8C">
      <w:r>
        <w:t>We can do this with multiple elements, to create a dictionary of lists</w:t>
      </w:r>
    </w:p>
    <w:p w14:paraId="4C0E0688" w14:textId="77777777" w:rsidR="00BB568F" w:rsidRDefault="00766C8C">
      <w:pPr>
        <w:pStyle w:val="SourceCode"/>
      </w:pP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written_premium'</w:t>
      </w:r>
      <w:r>
        <w:rPr>
          <w:rStyle w:val="NormalTok"/>
        </w:rPr>
        <w:t>: [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0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, </w:t>
      </w:r>
      <w:r>
        <w:rPr>
          <w:rStyle w:val="StringTok"/>
        </w:rPr>
        <w:t>'effective_date'</w:t>
      </w:r>
      <w:r>
        <w:rPr>
          <w:rStyle w:val="NormalTok"/>
        </w:rPr>
        <w:t xml:space="preserve">: [date(a_year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ntrolFlowTok"/>
        </w:rPr>
        <w:t>for</w:t>
      </w:r>
      <w:r>
        <w:rPr>
          <w:rStyle w:val="NormalTok"/>
        </w:rPr>
        <w:t xml:space="preserve"> a_year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2001</w:t>
      </w:r>
      <w:r>
        <w:rPr>
          <w:rStyle w:val="NormalTok"/>
        </w:rPr>
        <w:t xml:space="preserve">, </w:t>
      </w:r>
      <w:r>
        <w:rPr>
          <w:rStyle w:val="DecValTok"/>
        </w:rPr>
        <w:t>2003</w:t>
      </w:r>
      <w:r>
        <w:rPr>
          <w:rStyle w:val="NormalTok"/>
        </w:rPr>
        <w:t>)]</w:t>
      </w:r>
      <w:r>
        <w:br/>
      </w:r>
      <w:r>
        <w:rPr>
          <w:rStyle w:val="NormalTok"/>
        </w:rPr>
        <w:t>}</w:t>
      </w:r>
    </w:p>
    <w:p w14:paraId="511D6A25" w14:textId="77777777" w:rsidR="00BB568F" w:rsidRDefault="00766C8C">
      <w:pPr>
        <w:pStyle w:val="SourceCode"/>
      </w:pPr>
      <w:r>
        <w:t>&gt;&gt;&gt; {'written_premium': [100, 200], 'effective_date': [datetime.date(2001, 1, 1), datetime.date(2002, 1, 1)]}</w:t>
      </w:r>
    </w:p>
    <w:p w14:paraId="707DE601" w14:textId="77777777" w:rsidR="00BB568F" w:rsidRDefault="00766C8C">
      <w:pPr>
        <w:pStyle w:val="Heading2"/>
      </w:pPr>
      <w:bookmarkStart w:id="40" w:name="iteration"/>
      <w:r>
        <w:t>Iteration</w:t>
      </w:r>
      <w:bookmarkEnd w:id="40"/>
    </w:p>
    <w:p w14:paraId="28EDA907" w14:textId="77777777" w:rsidR="00BB568F" w:rsidRDefault="00766C8C">
      <w:r>
        <w:t>Python supports many iterable expressions. These can be thought of as functions which generate the ne</w:t>
      </w:r>
      <w:r>
        <w:t>xt value in a sequence.</w:t>
      </w:r>
    </w:p>
    <w:p w14:paraId="407A4457" w14:textId="77777777" w:rsidR="00BB568F" w:rsidRDefault="00766C8C">
      <w:pPr>
        <w:pStyle w:val="Heading3"/>
      </w:pPr>
      <w:bookmarkStart w:id="41" w:name="generator-expression"/>
      <w:r>
        <w:t>Generator expression</w:t>
      </w:r>
      <w:bookmarkEnd w:id="41"/>
    </w:p>
    <w:p w14:paraId="2D9C8C6E" w14:textId="77777777" w:rsidR="00BB568F" w:rsidRDefault="00766C8C">
      <w:r>
        <w:t>Generator expressions look similar to a list comprehension, but are enclosed within parentheses rather than square brackets.</w:t>
      </w:r>
    </w:p>
    <w:p w14:paraId="69C43518" w14:textId="77777777" w:rsidR="00BB568F" w:rsidRDefault="00766C8C">
      <w:pPr>
        <w:pStyle w:val="BodyText"/>
      </w:pPr>
      <w:r>
        <w:t>We’ll create a simple function which determines if an integer is odd.</w:t>
      </w:r>
    </w:p>
    <w:p w14:paraId="2735D175" w14:textId="77777777" w:rsidR="00BB568F" w:rsidRDefault="00766C8C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is_odd(x):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>is_odd(</w:t>
      </w:r>
      <w:r>
        <w:rPr>
          <w:rStyle w:val="DecValTok"/>
        </w:rPr>
        <w:t>8</w:t>
      </w:r>
      <w:r>
        <w:rPr>
          <w:rStyle w:val="NormalTok"/>
        </w:rPr>
        <w:t>)</w:t>
      </w:r>
    </w:p>
    <w:p w14:paraId="56B13305" w14:textId="77777777" w:rsidR="00BB568F" w:rsidRDefault="00766C8C">
      <w:pPr>
        <w:pStyle w:val="SourceCode"/>
      </w:pPr>
      <w:r>
        <w:t>&gt;&gt;&gt; False</w:t>
      </w:r>
    </w:p>
    <w:p w14:paraId="66FF2586" w14:textId="77777777" w:rsidR="00BB568F" w:rsidRDefault="00766C8C">
      <w:r>
        <w:t>We can use list comprehension to form a Boolean list of the oddness of numbers.</w:t>
      </w:r>
    </w:p>
    <w:p w14:paraId="654F764C" w14:textId="77777777" w:rsidR="00BB568F" w:rsidRDefault="00766C8C">
      <w:pPr>
        <w:pStyle w:val="SourceCode"/>
      </w:pPr>
      <w:r>
        <w:rPr>
          <w:rStyle w:val="NormalTok"/>
        </w:rPr>
        <w:t xml:space="preserve">mojo </w:t>
      </w:r>
      <w:r>
        <w:rPr>
          <w:rStyle w:val="OperatorTok"/>
        </w:rPr>
        <w:t>=</w:t>
      </w:r>
      <w:r>
        <w:rPr>
          <w:rStyle w:val="NormalTok"/>
        </w:rPr>
        <w:t xml:space="preserve"> [is_odd(x) </w:t>
      </w:r>
      <w:r>
        <w:rPr>
          <w:rStyle w:val="ControlFlowTok"/>
        </w:rPr>
        <w:t>for</w:t>
      </w:r>
      <w:r>
        <w:rPr>
          <w:rStyle w:val="NormalTok"/>
        </w:rPr>
        <w:t xml:space="preserve"> x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rPr>
          <w:rStyle w:val="NormalTok"/>
        </w:rPr>
        <w:t>mojo</w:t>
      </w:r>
    </w:p>
    <w:p w14:paraId="347A1BAD" w14:textId="77777777" w:rsidR="00BB568F" w:rsidRDefault="00766C8C">
      <w:pPr>
        <w:pStyle w:val="SourceCode"/>
      </w:pPr>
      <w:r>
        <w:t>&gt;&gt;&gt; [False, True, False, True, False, True, False, True, False, True]</w:t>
      </w:r>
    </w:p>
    <w:p w14:paraId="4B847C10" w14:textId="77777777" w:rsidR="00BB568F" w:rsidRDefault="00766C8C">
      <w:r>
        <w:t>A generator function will not run execute until you ask it to.</w:t>
      </w:r>
    </w:p>
    <w:p w14:paraId="34983ED7" w14:textId="77777777" w:rsidR="00BB568F" w:rsidRDefault="00766C8C">
      <w:pPr>
        <w:pStyle w:val="SourceCode"/>
      </w:pPr>
      <w:r>
        <w:rPr>
          <w:rStyle w:val="NormalTok"/>
        </w:rPr>
        <w:t xml:space="preserve">gonzo </w:t>
      </w:r>
      <w:r>
        <w:rPr>
          <w:rStyle w:val="OperatorTok"/>
        </w:rPr>
        <w:t>=</w:t>
      </w:r>
      <w:r>
        <w:rPr>
          <w:rStyle w:val="NormalTok"/>
        </w:rPr>
        <w:t xml:space="preserve"> (is_odd(x) </w:t>
      </w:r>
      <w:r>
        <w:rPr>
          <w:rStyle w:val="ControlFlowTok"/>
        </w:rPr>
        <w:t>for</w:t>
      </w:r>
      <w:r>
        <w:rPr>
          <w:rStyle w:val="NormalTok"/>
        </w:rPr>
        <w:t xml:space="preserve"> x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onzo</w:t>
      </w:r>
    </w:p>
    <w:p w14:paraId="4FAF8D74" w14:textId="77777777" w:rsidR="00BB568F" w:rsidRDefault="00766C8C">
      <w:pPr>
        <w:pStyle w:val="SourceCode"/>
      </w:pPr>
      <w:r>
        <w:t>&gt;&gt;&gt; &lt;generator object &lt;genexpr&gt; at 0x000000002B4C49E8&gt;</w:t>
      </w:r>
    </w:p>
    <w:p w14:paraId="1CD282B2" w14:textId="77777777" w:rsidR="00BB568F" w:rsidRDefault="00766C8C">
      <w:r>
        <w:t>So, let’s ask it.</w:t>
      </w:r>
    </w:p>
    <w:p w14:paraId="52EC9B30" w14:textId="77777777" w:rsidR="00BB568F" w:rsidRDefault="00766C8C">
      <w:pPr>
        <w:pStyle w:val="SourceCode"/>
      </w:pPr>
      <w:r>
        <w:rPr>
          <w:rStyle w:val="NormalTok"/>
        </w:rPr>
        <w:t>cazar</w:t>
      </w:r>
      <w:r>
        <w:rPr>
          <w:rStyle w:val="NormalTok"/>
        </w:rPr>
        <w:t xml:space="preserve">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gonzo)</w:t>
      </w:r>
      <w:r>
        <w:br/>
      </w:r>
      <w:r>
        <w:rPr>
          <w:rStyle w:val="NormalTok"/>
        </w:rPr>
        <w:t>cazart</w:t>
      </w:r>
    </w:p>
    <w:p w14:paraId="5A0A66F0" w14:textId="77777777" w:rsidR="00BB568F" w:rsidRDefault="00766C8C">
      <w:pPr>
        <w:pStyle w:val="SourceCode"/>
      </w:pPr>
      <w:r>
        <w:t>&gt;&gt;&gt; [False, True, False, True, False, True, False, True, False, True]</w:t>
      </w:r>
    </w:p>
    <w:p w14:paraId="5C1BF19B" w14:textId="77777777" w:rsidR="00BB568F" w:rsidRDefault="00766C8C">
      <w:r>
        <w:t>Note that the two lists are identical</w:t>
      </w:r>
    </w:p>
    <w:p w14:paraId="3710C125" w14:textId="77777777" w:rsidR="00BB568F" w:rsidRDefault="00766C8C">
      <w:pPr>
        <w:pStyle w:val="SourceCode"/>
      </w:pPr>
      <w:r>
        <w:rPr>
          <w:rStyle w:val="NormalTok"/>
        </w:rPr>
        <w:t xml:space="preserve">cazart </w:t>
      </w:r>
      <w:r>
        <w:rPr>
          <w:rStyle w:val="OperatorTok"/>
        </w:rPr>
        <w:t>==</w:t>
      </w:r>
      <w:r>
        <w:rPr>
          <w:rStyle w:val="NormalTok"/>
        </w:rPr>
        <w:t xml:space="preserve"> mojo</w:t>
      </w:r>
    </w:p>
    <w:p w14:paraId="18CE6942" w14:textId="77777777" w:rsidR="00BB568F" w:rsidRDefault="00766C8C">
      <w:pPr>
        <w:pStyle w:val="SourceCode"/>
      </w:pPr>
      <w:r>
        <w:t>&gt;&gt;&gt; True</w:t>
      </w:r>
    </w:p>
    <w:p w14:paraId="41A8C106" w14:textId="77777777" w:rsidR="00BB568F" w:rsidRDefault="00766C8C">
      <w:r>
        <w:t>The difference:</w:t>
      </w:r>
    </w:p>
    <w:p w14:paraId="0201D7ED" w14:textId="77777777" w:rsidR="00BB568F" w:rsidRDefault="00766C8C">
      <w:pPr>
        <w:numPr>
          <w:ilvl w:val="0"/>
          <w:numId w:val="33"/>
        </w:numPr>
      </w:pPr>
      <w:r>
        <w:t xml:space="preserve">A list comprehension is </w:t>
      </w:r>
      <w:r>
        <w:rPr>
          <w:i/>
        </w:rPr>
        <w:t>greedy</w:t>
      </w:r>
      <w:r>
        <w:t>. It will produce all results at once.</w:t>
      </w:r>
    </w:p>
    <w:p w14:paraId="1BC56349" w14:textId="77777777" w:rsidR="00BB568F" w:rsidRDefault="00766C8C">
      <w:pPr>
        <w:numPr>
          <w:ilvl w:val="0"/>
          <w:numId w:val="33"/>
        </w:numPr>
      </w:pPr>
      <w:r>
        <w:lastRenderedPageBreak/>
        <w:t xml:space="preserve">A generator expression is </w:t>
      </w:r>
      <w:r>
        <w:rPr>
          <w:i/>
        </w:rPr>
        <w:t>lazy</w:t>
      </w:r>
      <w:r>
        <w:t>. It will generate the next result in a sequence as needed</w:t>
      </w:r>
    </w:p>
    <w:p w14:paraId="7E7EA63C" w14:textId="77777777" w:rsidR="00BB568F" w:rsidRDefault="00766C8C">
      <w:r>
        <w:t>We can use next() to ask for the next item in the sequence:</w:t>
      </w:r>
    </w:p>
    <w:p w14:paraId="5BBC3DE9" w14:textId="77777777" w:rsidR="00BB568F" w:rsidRDefault="00766C8C">
      <w:pPr>
        <w:pStyle w:val="SourceCode"/>
      </w:pPr>
      <w:r>
        <w:rPr>
          <w:rStyle w:val="NormalTok"/>
        </w:rPr>
        <w:t xml:space="preserve">gonzo </w:t>
      </w:r>
      <w:r>
        <w:rPr>
          <w:rStyle w:val="OperatorTok"/>
        </w:rPr>
        <w:t>=</w:t>
      </w:r>
      <w:r>
        <w:rPr>
          <w:rStyle w:val="NormalTok"/>
        </w:rPr>
        <w:t xml:space="preserve"> (is_odd(x) </w:t>
      </w:r>
      <w:r>
        <w:rPr>
          <w:rStyle w:val="ControlFlowTok"/>
        </w:rPr>
        <w:t>for</w:t>
      </w:r>
      <w:r>
        <w:rPr>
          <w:rStyle w:val="NormalTok"/>
        </w:rPr>
        <w:t xml:space="preserve"> x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BuiltInTok"/>
        </w:rPr>
        <w:t>next</w:t>
      </w:r>
      <w:r>
        <w:rPr>
          <w:rStyle w:val="NormalTok"/>
        </w:rPr>
        <w:t>(gonzo)</w:t>
      </w:r>
    </w:p>
    <w:p w14:paraId="5FA0060F" w14:textId="77777777" w:rsidR="00BB568F" w:rsidRDefault="00766C8C">
      <w:pPr>
        <w:pStyle w:val="SourceCode"/>
      </w:pPr>
      <w:r>
        <w:t>&gt;&gt;&gt; False</w:t>
      </w:r>
    </w:p>
    <w:p w14:paraId="1915554D" w14:textId="77777777" w:rsidR="00BB568F" w:rsidRDefault="00766C8C">
      <w:pPr>
        <w:pStyle w:val="SourceCode"/>
      </w:pPr>
      <w:r>
        <w:rPr>
          <w:rStyle w:val="BuiltInTok"/>
        </w:rPr>
        <w:t>next</w:t>
      </w:r>
      <w:r>
        <w:rPr>
          <w:rStyle w:val="NormalTok"/>
        </w:rPr>
        <w:t>(go</w:t>
      </w:r>
      <w:r>
        <w:rPr>
          <w:rStyle w:val="NormalTok"/>
        </w:rPr>
        <w:t>nzo)</w:t>
      </w:r>
    </w:p>
    <w:p w14:paraId="62763B5E" w14:textId="77777777" w:rsidR="00BB568F" w:rsidRDefault="00766C8C">
      <w:pPr>
        <w:pStyle w:val="SourceCode"/>
      </w:pPr>
      <w:r>
        <w:t>&gt;&gt;&gt; True</w:t>
      </w:r>
    </w:p>
    <w:p w14:paraId="6CD08187" w14:textId="77777777" w:rsidR="00BB568F" w:rsidRDefault="00766C8C">
      <w:pPr>
        <w:pStyle w:val="Heading3"/>
      </w:pPr>
      <w:bookmarkStart w:id="42" w:name="zip"/>
      <w:r>
        <w:t>zip()</w:t>
      </w:r>
      <w:bookmarkEnd w:id="42"/>
    </w:p>
    <w:p w14:paraId="160605F7" w14:textId="77777777" w:rsidR="00BB568F" w:rsidRDefault="00766C8C">
      <w:r>
        <w:t>zip() will pair up matching items in two or more lists.</w:t>
      </w:r>
    </w:p>
    <w:p w14:paraId="001F9A31" w14:textId="77777777" w:rsidR="00BB568F" w:rsidRDefault="00766C8C">
      <w:pPr>
        <w:pStyle w:val="SourceCode"/>
      </w:pPr>
      <w:r>
        <w:rPr>
          <w:rStyle w:val="NormalTok"/>
        </w:rPr>
        <w:t xml:space="preserve">my_zi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zip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[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rPr>
          <w:rStyle w:val="StringTok"/>
        </w:rPr>
        <w:t>'b'</w:t>
      </w:r>
      <w:r>
        <w:rPr>
          <w:rStyle w:val="NormalTok"/>
        </w:rPr>
        <w:t xml:space="preserve">, </w:t>
      </w:r>
      <w:r>
        <w:rPr>
          <w:rStyle w:val="StringTok"/>
        </w:rPr>
        <w:t>'c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>my_zip</w:t>
      </w:r>
    </w:p>
    <w:p w14:paraId="576B0BE3" w14:textId="77777777" w:rsidR="00BB568F" w:rsidRDefault="00766C8C">
      <w:pPr>
        <w:pStyle w:val="SourceCode"/>
      </w:pPr>
      <w:r>
        <w:t>&gt;&gt;&gt; &lt;zip object at 0x000000002B6DA288&gt;</w:t>
      </w:r>
    </w:p>
    <w:p w14:paraId="40B3E53F" w14:textId="77777777" w:rsidR="00BB568F" w:rsidRDefault="00766C8C">
      <w:r>
        <w:t xml:space="preserve">In Python 3, zip() </w:t>
      </w:r>
      <w:r>
        <w:t>will return an iterator. We can extract the results using list().</w:t>
      </w:r>
    </w:p>
    <w:p w14:paraId="506E8BAF" w14:textId="77777777" w:rsidR="00BB568F" w:rsidRDefault="00766C8C">
      <w:pPr>
        <w:pStyle w:val="SourceCode"/>
      </w:pPr>
      <w:r>
        <w:rPr>
          <w:rStyle w:val="NormalTok"/>
        </w:rPr>
        <w:t xml:space="preserve">zipped_stuf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my_zip)</w:t>
      </w:r>
      <w:r>
        <w:br/>
      </w:r>
      <w:r>
        <w:rPr>
          <w:rStyle w:val="NormalTok"/>
        </w:rPr>
        <w:t>zipped_stuff</w:t>
      </w:r>
    </w:p>
    <w:p w14:paraId="3BF1A4B2" w14:textId="77777777" w:rsidR="00BB568F" w:rsidRDefault="00766C8C">
      <w:pPr>
        <w:pStyle w:val="SourceCode"/>
      </w:pPr>
      <w:r>
        <w:t>&gt;&gt;&gt; [('a', 1), ('b', 2), ('c', 3)]</w:t>
      </w:r>
    </w:p>
    <w:p w14:paraId="40481EA0" w14:textId="77777777" w:rsidR="00BB568F" w:rsidRDefault="00766C8C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item </w:t>
      </w:r>
      <w:r>
        <w:rPr>
          <w:rStyle w:val="KeywordTok"/>
        </w:rPr>
        <w:t>in</w:t>
      </w:r>
      <w:r>
        <w:rPr>
          <w:rStyle w:val="NormalTok"/>
        </w:rPr>
        <w:t xml:space="preserve"> my_zip: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print</w:t>
      </w:r>
      <w:r>
        <w:rPr>
          <w:rStyle w:val="NormalTok"/>
        </w:rPr>
        <w:t>(item)</w:t>
      </w:r>
    </w:p>
    <w:p w14:paraId="29CBB16D" w14:textId="77777777" w:rsidR="00BB568F" w:rsidRDefault="00766C8C">
      <w:pPr>
        <w:pStyle w:val="SourceCode"/>
      </w:pPr>
      <w:r>
        <w:rPr>
          <w:rStyle w:val="NormalTok"/>
        </w:rPr>
        <w:t xml:space="preserve">id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BuiltInTok"/>
        </w:rPr>
        <w:t>str</w:t>
      </w:r>
      <w:r>
        <w:rPr>
          <w:rStyle w:val="NormalTok"/>
        </w:rPr>
        <w:t xml:space="preserve">(i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written_premium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BuiltInTok"/>
        </w:rPr>
        <w:t>float</w:t>
      </w:r>
      <w:r>
        <w:rPr>
          <w:rStyle w:val="NormalTok"/>
        </w:rPr>
        <w:t xml:space="preserve">(i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</w:t>
      </w:r>
      <w:r>
        <w:rPr>
          <w:rStyle w:val="BuiltInTok"/>
        </w:rPr>
        <w:t>e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 xml:space="preserve">polici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rPr>
          <w:rStyle w:val="BuiltInTok"/>
        </w:rPr>
        <w:t>zip</w:t>
      </w:r>
      <w:r>
        <w:rPr>
          <w:rStyle w:val="NormalTok"/>
        </w:rPr>
        <w:t>(ids, written_premium))</w:t>
      </w:r>
      <w:r>
        <w:br/>
      </w:r>
      <w:r>
        <w:rPr>
          <w:rStyle w:val="NormalTok"/>
        </w:rPr>
        <w:t>policies[</w:t>
      </w:r>
      <w:r>
        <w:rPr>
          <w:rStyle w:val="StringTok"/>
        </w:rPr>
        <w:t>'3'</w:t>
      </w:r>
      <w:r>
        <w:rPr>
          <w:rStyle w:val="NormalTok"/>
        </w:rPr>
        <w:t>]</w:t>
      </w:r>
    </w:p>
    <w:p w14:paraId="06625926" w14:textId="77777777" w:rsidR="00BB568F" w:rsidRDefault="00766C8C">
      <w:pPr>
        <w:pStyle w:val="SourceCode"/>
      </w:pPr>
      <w:r>
        <w:t>&gt;&gt;&gt; 1.5</w:t>
      </w:r>
    </w:p>
    <w:p w14:paraId="0602C347" w14:textId="77777777" w:rsidR="00BB568F" w:rsidRDefault="00766C8C">
      <w:pPr>
        <w:pStyle w:val="Heading3"/>
      </w:pPr>
      <w:bookmarkStart w:id="43" w:name="enumerate"/>
      <w:r>
        <w:t>enumerate()</w:t>
      </w:r>
      <w:bookmarkEnd w:id="43"/>
    </w:p>
    <w:p w14:paraId="330A1E4F" w14:textId="77777777" w:rsidR="00BB568F" w:rsidRDefault="00766C8C">
      <w:r>
        <w:t>enumerate() will produce each item in a list, along with the index of the item.</w:t>
      </w:r>
    </w:p>
    <w:p w14:paraId="26399A49" w14:textId="77777777" w:rsidR="00BB568F" w:rsidRDefault="00766C8C">
      <w:pPr>
        <w:pStyle w:val="SourceCode"/>
      </w:pPr>
      <w:r>
        <w:rPr>
          <w:rStyle w:val="NormalTok"/>
        </w:rPr>
        <w:t xml:space="preserve">my_lis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StringTok"/>
        </w:rPr>
        <w:t>'Brian'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, letter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>(my_list):</w:t>
      </w:r>
      <w:r>
        <w:br/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f'Item </w:t>
      </w:r>
      <w:r>
        <w:rPr>
          <w:rStyle w:val="SpecialCharTok"/>
        </w:rPr>
        <w:t>{i}</w:t>
      </w:r>
      <w:r>
        <w:rPr>
          <w:rStyle w:val="SpecialStringTok"/>
        </w:rPr>
        <w:t xml:space="preserve"> is </w:t>
      </w:r>
      <w:r>
        <w:rPr>
          <w:rStyle w:val="SpecialCharTok"/>
        </w:rPr>
        <w:t>{</w:t>
      </w:r>
      <w:r>
        <w:rPr>
          <w:rStyle w:val="NormalTok"/>
        </w:rPr>
        <w:t>letter</w:t>
      </w:r>
      <w:r>
        <w:rPr>
          <w:rStyle w:val="SpecialCharTok"/>
        </w:rPr>
        <w:t>}</w:t>
      </w:r>
      <w:r>
        <w:rPr>
          <w:rStyle w:val="SpecialStringTok"/>
        </w:rPr>
        <w:t>'</w:t>
      </w:r>
    </w:p>
    <w:p w14:paraId="0AE0B758" w14:textId="77777777" w:rsidR="00BB568F" w:rsidRDefault="00766C8C">
      <w:pPr>
        <w:pStyle w:val="SourceCode"/>
      </w:pPr>
      <w:r>
        <w:t>&gt;&gt;&gt; 'Item 0 is B'</w:t>
      </w:r>
      <w:r>
        <w:br/>
        <w:t>&gt;&gt;&gt; 'Item 1 is r'</w:t>
      </w:r>
      <w:r>
        <w:br/>
        <w:t>&gt;&gt;&gt; 'Item 2 is i'</w:t>
      </w:r>
      <w:r>
        <w:br/>
        <w:t>&gt;&gt;&gt; 'Item 3 is a'</w:t>
      </w:r>
      <w:r>
        <w:br/>
        <w:t>&gt;&gt;&gt; 'Item 4 is n'</w:t>
      </w:r>
    </w:p>
    <w:p w14:paraId="69E64FC2" w14:textId="77777777" w:rsidR="00BB568F" w:rsidRDefault="00766C8C">
      <w:r>
        <w:t>We can use enumerate() with the generator we created earlier.</w:t>
      </w:r>
    </w:p>
    <w:p w14:paraId="438EA66F" w14:textId="77777777" w:rsidR="00BB568F" w:rsidRDefault="00766C8C">
      <w:pPr>
        <w:pStyle w:val="SourceCode"/>
      </w:pPr>
      <w:r>
        <w:rPr>
          <w:rStyle w:val="NormalTok"/>
        </w:rPr>
        <w:lastRenderedPageBreak/>
        <w:t xml:space="preserve">gonzo </w:t>
      </w:r>
      <w:r>
        <w:rPr>
          <w:rStyle w:val="OperatorTok"/>
        </w:rPr>
        <w:t>=</w:t>
      </w:r>
      <w:r>
        <w:rPr>
          <w:rStyle w:val="NormalTok"/>
        </w:rPr>
        <w:t xml:space="preserve"> (is_odd(x) </w:t>
      </w:r>
      <w:r>
        <w:rPr>
          <w:rStyle w:val="ControlFlowTok"/>
        </w:rPr>
        <w:t>for</w:t>
      </w:r>
      <w:r>
        <w:rPr>
          <w:rStyle w:val="NormalTok"/>
        </w:rPr>
        <w:t xml:space="preserve"> x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, oddness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>(gonzo):</w:t>
      </w:r>
      <w:r>
        <w:br/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f'The number </w:t>
      </w:r>
      <w:r>
        <w:rPr>
          <w:rStyle w:val="SpecialCharTok"/>
        </w:rPr>
        <w:t>{i}</w:t>
      </w:r>
      <w:r>
        <w:rPr>
          <w:rStyle w:val="SpecialStringTok"/>
        </w:rPr>
        <w:t xml:space="preserve"> is odd: </w:t>
      </w:r>
      <w:r>
        <w:rPr>
          <w:rStyle w:val="SpecialCharTok"/>
        </w:rPr>
        <w:t>{</w:t>
      </w:r>
      <w:r>
        <w:rPr>
          <w:rStyle w:val="NormalTok"/>
        </w:rPr>
        <w:t>o</w:t>
      </w:r>
      <w:r>
        <w:rPr>
          <w:rStyle w:val="NormalTok"/>
        </w:rPr>
        <w:t>ddness</w:t>
      </w:r>
      <w:r>
        <w:rPr>
          <w:rStyle w:val="SpecialCharTok"/>
        </w:rPr>
        <w:t>}</w:t>
      </w:r>
      <w:r>
        <w:rPr>
          <w:rStyle w:val="SpecialStringTok"/>
        </w:rPr>
        <w:t>'</w:t>
      </w:r>
    </w:p>
    <w:p w14:paraId="5293CBD0" w14:textId="77777777" w:rsidR="00BB568F" w:rsidRDefault="00766C8C">
      <w:pPr>
        <w:pStyle w:val="SourceCode"/>
      </w:pPr>
      <w:r>
        <w:t>&gt;&gt;&gt; 'The number 0 is odd: False'</w:t>
      </w:r>
      <w:r>
        <w:br/>
        <w:t>&gt;&gt;&gt; 'The number 1 is odd: True'</w:t>
      </w:r>
      <w:r>
        <w:br/>
        <w:t>&gt;&gt;&gt; 'The number 2 is odd: False'</w:t>
      </w:r>
      <w:r>
        <w:br/>
        <w:t>&gt;&gt;&gt; 'The number 3 is odd: True'</w:t>
      </w:r>
      <w:r>
        <w:br/>
        <w:t>&gt;&gt;&gt; 'The number 4 is odd: False'</w:t>
      </w:r>
      <w:r>
        <w:br/>
        <w:t>&gt;&gt;&gt; 'The number 5 is odd: True'</w:t>
      </w:r>
      <w:r>
        <w:br/>
        <w:t>&gt;&gt;&gt; 'The number 6 is odd: False'</w:t>
      </w:r>
      <w:r>
        <w:br/>
        <w:t>&gt;&gt;&gt; 'The number 7 i</w:t>
      </w:r>
      <w:r>
        <w:t>s odd: True'</w:t>
      </w:r>
      <w:r>
        <w:br/>
        <w:t>&gt;&gt;&gt; 'The number 8 is odd: False'</w:t>
      </w:r>
      <w:r>
        <w:br/>
        <w:t>&gt;&gt;&gt; 'The number 9 is odd: True'</w:t>
      </w:r>
    </w:p>
    <w:p w14:paraId="0AFEBC17" w14:textId="77777777" w:rsidR="00BB568F" w:rsidRDefault="00766C8C">
      <w:pPr>
        <w:pStyle w:val="Heading3"/>
      </w:pPr>
      <w:bookmarkStart w:id="44" w:name="yield"/>
      <w:r>
        <w:t>yield</w:t>
      </w:r>
      <w:bookmarkEnd w:id="44"/>
    </w:p>
    <w:p w14:paraId="69826371" w14:textId="77777777" w:rsidR="00BB568F" w:rsidRDefault="00766C8C">
      <w:r>
        <w:t>You can construct a generator function by using the yield keyword. This will look a lot like a function. However, instead of using return, you will use yield. This will ret</w:t>
      </w:r>
      <w:r>
        <w:t>urn the next value in a sequence. Below we create a generator which will count integers beginning at zero.</w:t>
      </w:r>
    </w:p>
    <w:p w14:paraId="4A2DE2E2" w14:textId="77777777" w:rsidR="00BB568F" w:rsidRDefault="00766C8C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counter(limit):</w:t>
      </w:r>
      <w:r>
        <w:br/>
      </w:r>
      <w:r>
        <w:rPr>
          <w:rStyle w:val="NormalTok"/>
        </w:rPr>
        <w:t xml:space="preserve">  the_count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while</w:t>
      </w:r>
      <w:r>
        <w:rPr>
          <w:rStyle w:val="NormalTok"/>
        </w:rPr>
        <w:t xml:space="preserve"> the_counter </w:t>
      </w:r>
      <w:r>
        <w:rPr>
          <w:rStyle w:val="OperatorTok"/>
        </w:rPr>
        <w:t>&lt;</w:t>
      </w:r>
      <w:r>
        <w:rPr>
          <w:rStyle w:val="NormalTok"/>
        </w:rPr>
        <w:t xml:space="preserve"> limit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yield</w:t>
      </w:r>
      <w:r>
        <w:rPr>
          <w:rStyle w:val="NormalTok"/>
        </w:rPr>
        <w:t xml:space="preserve"> the_counter</w:t>
      </w:r>
      <w:r>
        <w:br/>
      </w:r>
      <w:r>
        <w:rPr>
          <w:rStyle w:val="NormalTok"/>
        </w:rPr>
        <w:t xml:space="preserve">    the_counter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count_four </w:t>
      </w:r>
      <w:r>
        <w:rPr>
          <w:rStyle w:val="OperatorTok"/>
        </w:rPr>
        <w:t>=</w:t>
      </w:r>
      <w:r>
        <w:rPr>
          <w:rStyle w:val="NormalTok"/>
        </w:rPr>
        <w:t xml:space="preserve"> counter(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next</w:t>
      </w:r>
      <w:r>
        <w:rPr>
          <w:rStyle w:val="NormalTok"/>
        </w:rPr>
        <w:t>(count_four)</w:t>
      </w:r>
    </w:p>
    <w:p w14:paraId="5D65C31A" w14:textId="77777777" w:rsidR="00BB568F" w:rsidRDefault="00766C8C">
      <w:pPr>
        <w:pStyle w:val="SourceCode"/>
      </w:pPr>
      <w:r>
        <w:t>&gt;&gt;&gt; 0</w:t>
      </w:r>
    </w:p>
    <w:p w14:paraId="23FAB5D5" w14:textId="77777777" w:rsidR="00BB568F" w:rsidRDefault="00766C8C">
      <w:pPr>
        <w:pStyle w:val="SourceCode"/>
      </w:pPr>
      <w:r>
        <w:rPr>
          <w:rStyle w:val="BuiltInTok"/>
        </w:rPr>
        <w:t>next</w:t>
      </w:r>
      <w:r>
        <w:rPr>
          <w:rStyle w:val="NormalTok"/>
        </w:rPr>
        <w:t>(count_four)</w:t>
      </w:r>
    </w:p>
    <w:p w14:paraId="641E69BE" w14:textId="77777777" w:rsidR="00BB568F" w:rsidRDefault="00766C8C">
      <w:pPr>
        <w:pStyle w:val="SourceCode"/>
      </w:pPr>
      <w:r>
        <w:t>&gt;&gt;&gt; 1</w:t>
      </w:r>
    </w:p>
    <w:p w14:paraId="7DCB9528" w14:textId="77777777" w:rsidR="00BB568F" w:rsidRDefault="00766C8C">
      <w:pPr>
        <w:pStyle w:val="SourceCode"/>
      </w:pPr>
      <w:r>
        <w:rPr>
          <w:rStyle w:val="BuiltInTok"/>
        </w:rPr>
        <w:t>next</w:t>
      </w:r>
      <w:r>
        <w:rPr>
          <w:rStyle w:val="NormalTok"/>
        </w:rPr>
        <w:t>(count_four)</w:t>
      </w:r>
    </w:p>
    <w:p w14:paraId="06261865" w14:textId="77777777" w:rsidR="00BB568F" w:rsidRDefault="00766C8C">
      <w:pPr>
        <w:pStyle w:val="SourceCode"/>
      </w:pPr>
      <w:r>
        <w:t>&gt;&gt;&gt; 2</w:t>
      </w:r>
    </w:p>
    <w:p w14:paraId="7E828DB7" w14:textId="77777777" w:rsidR="00BB568F" w:rsidRDefault="00766C8C">
      <w:pPr>
        <w:pStyle w:val="SourceCode"/>
      </w:pPr>
      <w:r>
        <w:rPr>
          <w:rStyle w:val="BuiltInTok"/>
        </w:rPr>
        <w:t>next</w:t>
      </w:r>
      <w:r>
        <w:rPr>
          <w:rStyle w:val="NormalTok"/>
        </w:rPr>
        <w:t>(count_four)</w:t>
      </w:r>
    </w:p>
    <w:p w14:paraId="71839A11" w14:textId="77777777" w:rsidR="00BB568F" w:rsidRDefault="00766C8C">
      <w:pPr>
        <w:pStyle w:val="SourceCode"/>
      </w:pPr>
      <w:r>
        <w:t>&gt;&gt;&gt; 3</w:t>
      </w:r>
    </w:p>
    <w:p w14:paraId="60BA704A" w14:textId="77777777" w:rsidR="00BB568F" w:rsidRDefault="00766C8C">
      <w:pPr>
        <w:pStyle w:val="SourceCode"/>
      </w:pPr>
      <w:r>
        <w:rPr>
          <w:rStyle w:val="BuiltInTok"/>
        </w:rPr>
        <w:t>next</w:t>
      </w:r>
      <w:r>
        <w:rPr>
          <w:rStyle w:val="NormalTok"/>
        </w:rPr>
        <w:t>(count_four)</w:t>
      </w:r>
    </w:p>
    <w:p w14:paraId="6B72B94C" w14:textId="77777777" w:rsidR="00BB568F" w:rsidRDefault="00766C8C">
      <w:pPr>
        <w:pStyle w:val="SourceCode"/>
      </w:pPr>
      <w:r>
        <w:t xml:space="preserve">&gt;&gt;&gt; Error in py_call_impl(callable, dots$args, dots$keywords): StopIteration: </w:t>
      </w:r>
      <w:r>
        <w:br/>
        <w:t xml:space="preserve">&gt;&gt;&gt; </w:t>
      </w:r>
      <w:r>
        <w:br/>
        <w:t xml:space="preserve">&gt;&gt;&gt; Detailed traceback: </w:t>
      </w:r>
      <w:r>
        <w:br/>
        <w:t>&gt;&gt;&gt;   File "&lt;string&gt;", line 1, in &lt;module&gt;</w:t>
      </w:r>
    </w:p>
    <w:p w14:paraId="2B3B8076" w14:textId="77777777" w:rsidR="00BB568F" w:rsidRDefault="00766C8C">
      <w:r>
        <w:t>We can use list comprehension to create a list using a generator.</w:t>
      </w:r>
    </w:p>
    <w:p w14:paraId="24BBFF6B" w14:textId="77777777" w:rsidR="00BB568F" w:rsidRDefault="00766C8C">
      <w:pPr>
        <w:pStyle w:val="SourceCode"/>
      </w:pPr>
      <w:r>
        <w:rPr>
          <w:rStyle w:val="NormalTok"/>
        </w:rPr>
        <w:t xml:space="preserve">new_counter </w:t>
      </w:r>
      <w:r>
        <w:rPr>
          <w:rStyle w:val="OperatorTok"/>
        </w:rPr>
        <w:t>=</w:t>
      </w:r>
      <w:r>
        <w:rPr>
          <w:rStyle w:val="NormalTok"/>
        </w:rPr>
        <w:t xml:space="preserve"> counter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y_list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BuiltInTok"/>
        </w:rPr>
        <w:t>n</w:t>
      </w:r>
      <w:r>
        <w:rPr>
          <w:rStyle w:val="BuiltInTok"/>
        </w:rPr>
        <w:t>ext</w:t>
      </w:r>
      <w:r>
        <w:rPr>
          <w:rStyle w:val="NormalTok"/>
        </w:rPr>
        <w:t xml:space="preserve">(new_counter) </w:t>
      </w:r>
      <w:r>
        <w:rPr>
          <w:rStyle w:val="ControlFlowTok"/>
        </w:rPr>
        <w:t>for</w:t>
      </w:r>
      <w:r>
        <w:rPr>
          <w:rStyle w:val="NormalTok"/>
        </w:rPr>
        <w:t xml:space="preserve"> _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rPr>
          <w:rStyle w:val="NormalTok"/>
        </w:rPr>
        <w:t>my_list</w:t>
      </w:r>
    </w:p>
    <w:p w14:paraId="5B426976" w14:textId="77777777" w:rsidR="00BB568F" w:rsidRDefault="00766C8C">
      <w:pPr>
        <w:pStyle w:val="SourceCode"/>
      </w:pPr>
      <w:r>
        <w:lastRenderedPageBreak/>
        <w:t>&gt;&gt;&gt; [0, 1, 2, 3, 4, 5, 6, 7, 8, 9]</w:t>
      </w:r>
    </w:p>
    <w:p w14:paraId="1DD4B98C" w14:textId="77777777" w:rsidR="00BB568F" w:rsidRDefault="00766C8C">
      <w:pPr>
        <w:pStyle w:val="Heading1"/>
      </w:pPr>
      <w:bookmarkStart w:id="45" w:name="other-stuff"/>
      <w:r>
        <w:t>Other stuff</w:t>
      </w:r>
      <w:bookmarkEnd w:id="45"/>
    </w:p>
    <w:p w14:paraId="04DEF5FF" w14:textId="77777777" w:rsidR="00BB568F" w:rsidRDefault="00766C8C">
      <w:pPr>
        <w:pStyle w:val="Heading2"/>
      </w:pPr>
      <w:bookmarkStart w:id="46" w:name="scipy.stats"/>
      <w:r>
        <w:t>scipy.stats</w:t>
      </w:r>
      <w:bookmarkEnd w:id="46"/>
    </w:p>
    <w:p w14:paraId="788FEBB5" w14:textId="77777777" w:rsidR="00BB568F" w:rsidRDefault="00766C8C">
      <w:hyperlink r:id="rId10">
        <w:r>
          <w:t>https://docs.scipy.org/doc/scipy/reference/stats.html</w:t>
        </w:r>
      </w:hyperlink>
    </w:p>
    <w:p w14:paraId="4452882C" w14:textId="77777777" w:rsidR="00BB568F" w:rsidRDefault="00766C8C">
      <w:pPr>
        <w:pStyle w:val="BodyText"/>
      </w:pPr>
      <w:r>
        <w:t>scipy stats has some usef</w:t>
      </w:r>
      <w:r>
        <w:t>ul stats functions, including random number generators, cumulative and density functions, etc.</w:t>
      </w:r>
    </w:p>
    <w:p w14:paraId="2D3EDEEC" w14:textId="77777777" w:rsidR="00BB568F" w:rsidRDefault="00766C8C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cipy.stats </w:t>
      </w:r>
      <w:r>
        <w:rPr>
          <w:rStyle w:val="ImportTok"/>
        </w:rPr>
        <w:t>import</w:t>
      </w:r>
      <w:r>
        <w:rPr>
          <w:rStyle w:val="NormalTok"/>
        </w:rPr>
        <w:t xml:space="preserve"> poisson, describe</w:t>
      </w:r>
      <w:r>
        <w:br/>
      </w:r>
      <w:r>
        <w:br/>
      </w:r>
      <w:r>
        <w:rPr>
          <w:rStyle w:val="NormalTok"/>
        </w:rPr>
        <w:t xml:space="preserve">sim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count_mea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arr_pois </w:t>
      </w:r>
      <w:r>
        <w:rPr>
          <w:rStyle w:val="OperatorTok"/>
        </w:rPr>
        <w:t>=</w:t>
      </w:r>
      <w:r>
        <w:rPr>
          <w:rStyle w:val="NormalTok"/>
        </w:rPr>
        <w:t xml:space="preserve"> poisson.rvs(count_mean, size </w:t>
      </w:r>
      <w:r>
        <w:rPr>
          <w:rStyle w:val="OperatorTok"/>
        </w:rPr>
        <w:t>=</w:t>
      </w:r>
      <w:r>
        <w:rPr>
          <w:rStyle w:val="NormalTok"/>
        </w:rPr>
        <w:t xml:space="preserve"> sims)</w:t>
      </w:r>
      <w:r>
        <w:br/>
      </w:r>
      <w:r>
        <w:br/>
      </w:r>
      <w:r>
        <w:rPr>
          <w:rStyle w:val="BuiltInTok"/>
        </w:rPr>
        <w:t>sum</w:t>
      </w:r>
      <w:r>
        <w:rPr>
          <w:rStyle w:val="NormalTok"/>
        </w:rPr>
        <w:t>(arr_pois)</w:t>
      </w:r>
    </w:p>
    <w:p w14:paraId="5FFABC87" w14:textId="77777777" w:rsidR="00BB568F" w:rsidRDefault="00766C8C">
      <w:pPr>
        <w:pStyle w:val="SourceCode"/>
      </w:pPr>
      <w:r>
        <w:t>&gt;&gt;&gt; 4958</w:t>
      </w:r>
    </w:p>
    <w:p w14:paraId="311F7B1C" w14:textId="77777777" w:rsidR="00BB568F" w:rsidRDefault="00766C8C">
      <w:pPr>
        <w:pStyle w:val="SourceCode"/>
      </w:pPr>
      <w:r>
        <w:rPr>
          <w:rStyle w:val="NormalTok"/>
        </w:rPr>
        <w:t>describe(arr_pois)</w:t>
      </w:r>
    </w:p>
    <w:p w14:paraId="1FC2A283" w14:textId="77777777" w:rsidR="00BB568F" w:rsidRDefault="00766C8C">
      <w:pPr>
        <w:pStyle w:val="SourceCode"/>
      </w:pPr>
      <w:r>
        <w:t>&gt;&gt;&gt; DescribeResult(nobs=1000, minmax=(0, 13), mean=4.958, variance=4.935171171171172, skewness=0.4491834159528475, kurtosis=0.02156716212365417)</w:t>
      </w:r>
    </w:p>
    <w:p w14:paraId="08E13E0E" w14:textId="77777777" w:rsidR="00BB568F" w:rsidRDefault="00766C8C">
      <w:r>
        <w:t>Notice that I didn’t create an object called lambda. lambda is a reserved word in Python.</w:t>
      </w:r>
    </w:p>
    <w:p w14:paraId="441656FC" w14:textId="77777777" w:rsidR="00BB568F" w:rsidRDefault="00766C8C">
      <w:pPr>
        <w:pStyle w:val="Heading2"/>
      </w:pPr>
      <w:bookmarkStart w:id="47" w:name="numpy"/>
      <w:r>
        <w:t>nu</w:t>
      </w:r>
      <w:r>
        <w:t>mpy</w:t>
      </w:r>
      <w:bookmarkEnd w:id="47"/>
    </w:p>
    <w:p w14:paraId="2813C85B" w14:textId="77777777" w:rsidR="00BB568F" w:rsidRDefault="00766C8C">
      <w:hyperlink r:id="rId11">
        <w:r>
          <w:t>https://numpy.org/doc/stable/index.html</w:t>
        </w:r>
      </w:hyperlink>
    </w:p>
    <w:p w14:paraId="19FA177D" w14:textId="77777777" w:rsidR="00BB568F" w:rsidRDefault="00766C8C">
      <w:pPr>
        <w:pStyle w:val="BodyText"/>
      </w:pPr>
      <w:r>
        <w:t xml:space="preserve">In our next session, we will begin to use pandas. This will remain our preferred means of handling data sets. pandas uses numpy under the hood. Benefits </w:t>
      </w:r>
      <w:r>
        <w:t>of using numpy:</w:t>
      </w:r>
    </w:p>
    <w:p w14:paraId="2A63D461" w14:textId="77777777" w:rsidR="00BB568F" w:rsidRDefault="00766C8C">
      <w:pPr>
        <w:numPr>
          <w:ilvl w:val="0"/>
          <w:numId w:val="34"/>
        </w:numPr>
      </w:pPr>
      <w:r>
        <w:t>Vectorized operations</w:t>
      </w:r>
    </w:p>
    <w:p w14:paraId="52D74908" w14:textId="77777777" w:rsidR="00BB568F" w:rsidRDefault="00766C8C">
      <w:pPr>
        <w:numPr>
          <w:ilvl w:val="0"/>
          <w:numId w:val="34"/>
        </w:numPr>
      </w:pPr>
      <w:r>
        <w:t>Smaller memory footprint</w:t>
      </w:r>
    </w:p>
    <w:p w14:paraId="28198FCD" w14:textId="77777777" w:rsidR="00BB568F" w:rsidRDefault="00766C8C">
      <w:pPr>
        <w:numPr>
          <w:ilvl w:val="0"/>
          <w:numId w:val="34"/>
        </w:numPr>
      </w:pPr>
      <w:r>
        <w:t>Faster execution</w:t>
      </w:r>
    </w:p>
    <w:p w14:paraId="77AE616B" w14:textId="77777777" w:rsidR="00BB568F" w:rsidRDefault="00766C8C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an_array </w:t>
      </w:r>
      <w:r>
        <w:rPr>
          <w:rStyle w:val="OperatorTok"/>
        </w:rPr>
        <w:t>=</w:t>
      </w:r>
      <w:r>
        <w:rPr>
          <w:rStyle w:val="NormalTok"/>
        </w:rPr>
        <w:t xml:space="preserve"> np.arange(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an_array</w:t>
      </w:r>
    </w:p>
    <w:p w14:paraId="77DC3DAE" w14:textId="77777777" w:rsidR="00BB568F" w:rsidRDefault="00766C8C">
      <w:pPr>
        <w:pStyle w:val="SourceCode"/>
      </w:pPr>
      <w:r>
        <w:t>&gt;&gt;&gt; array([0, 1, 2, 3, 4])</w:t>
      </w:r>
    </w:p>
    <w:p w14:paraId="57372722" w14:textId="77777777" w:rsidR="00BB568F" w:rsidRDefault="00766C8C">
      <w:pPr>
        <w:pStyle w:val="SourceCode"/>
      </w:pPr>
      <w:r>
        <w:rPr>
          <w:rStyle w:val="NormalTok"/>
        </w:rPr>
        <w:t xml:space="preserve">an_array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</w:p>
    <w:p w14:paraId="79E524FB" w14:textId="77777777" w:rsidR="00BB568F" w:rsidRDefault="00766C8C">
      <w:pPr>
        <w:pStyle w:val="SourceCode"/>
      </w:pPr>
      <w:r>
        <w:t>&gt;&gt;&gt; array([0, 2, 4, 6, 8])</w:t>
      </w:r>
    </w:p>
    <w:p w14:paraId="66C8A505" w14:textId="77777777" w:rsidR="00BB568F" w:rsidRDefault="00766C8C">
      <w:pPr>
        <w:pStyle w:val="Heading3"/>
      </w:pPr>
      <w:bookmarkStart w:id="48" w:name="numpy-stats"/>
      <w:r>
        <w:t>numpy stats</w:t>
      </w:r>
      <w:bookmarkEnd w:id="48"/>
    </w:p>
    <w:p w14:paraId="3A6FAA20" w14:textId="77777777" w:rsidR="00BB568F" w:rsidRDefault="00766C8C">
      <w:r>
        <w:t>numpy replicates quite a few of the stats functions from scipy. However, they’re optimized for array-like objects.</w:t>
      </w:r>
    </w:p>
    <w:p w14:paraId="68DE6A62" w14:textId="77777777" w:rsidR="00BB568F" w:rsidRDefault="00766C8C">
      <w:pPr>
        <w:pStyle w:val="SourceCode"/>
      </w:pPr>
      <w:r>
        <w:rPr>
          <w:rStyle w:val="NormalTok"/>
        </w:rPr>
        <w:t xml:space="preserve">arr_pois_2 </w:t>
      </w:r>
      <w:r>
        <w:rPr>
          <w:rStyle w:val="OperatorTok"/>
        </w:rPr>
        <w:t>=</w:t>
      </w:r>
      <w:r>
        <w:rPr>
          <w:rStyle w:val="NormalTok"/>
        </w:rPr>
        <w:t xml:space="preserve"> np.random.poisson(count_mean, sims)</w:t>
      </w:r>
      <w:r>
        <w:br/>
      </w:r>
      <w:r>
        <w:rPr>
          <w:rStyle w:val="NormalTok"/>
        </w:rPr>
        <w:t>describe(arr_pois_2)</w:t>
      </w:r>
    </w:p>
    <w:p w14:paraId="37A42CDC" w14:textId="77777777" w:rsidR="00BB568F" w:rsidRDefault="00766C8C">
      <w:pPr>
        <w:pStyle w:val="SourceCode"/>
      </w:pPr>
      <w:r>
        <w:lastRenderedPageBreak/>
        <w:t>&gt;&gt;&gt; DescribeResult(nobs=1000, minmax=(0, 15), mean=5.032, variance=5.32</w:t>
      </w:r>
      <w:r>
        <w:t>2298298298299, skewness=0.42931955882946793, kurtosis=0.2741009272010948)</w:t>
      </w:r>
    </w:p>
    <w:p w14:paraId="3059C60B" w14:textId="77777777" w:rsidR="00BB568F" w:rsidRDefault="00766C8C">
      <w:pPr>
        <w:pStyle w:val="Heading2"/>
      </w:pPr>
      <w:bookmarkStart w:id="49" w:name="matplotlib"/>
      <w:r>
        <w:t>matplotlib</w:t>
      </w:r>
      <w:bookmarkEnd w:id="49"/>
    </w:p>
    <w:p w14:paraId="7F0F70D4" w14:textId="77777777" w:rsidR="00BB568F" w:rsidRDefault="00766C8C">
      <w:r>
        <w:t>We’ll get into visualization later, but can’t let the first session pass without a quick mention. The code below will let you get a basic scatter plot (which handles 80% o</w:t>
      </w:r>
      <w:r>
        <w:t>f your use cases) and a histogram (which handles another 10%).</w:t>
      </w:r>
    </w:p>
    <w:p w14:paraId="0E68773F" w14:textId="77777777" w:rsidR="00BB568F" w:rsidRDefault="00766C8C">
      <w:pPr>
        <w:pStyle w:val="BodyText"/>
      </w:pPr>
      <w:r>
        <w:t>Within a Jupyter notebook, you won’t need to call plt.show().</w:t>
      </w:r>
    </w:p>
    <w:p w14:paraId="58B353AC" w14:textId="77777777" w:rsidR="00BB568F" w:rsidRDefault="00766C8C">
      <w:pPr>
        <w:pStyle w:val="BodyText"/>
      </w:pPr>
      <w:r>
        <w:t>To use matplotlib within Jupyter, we’ll need to call the “magic” command %matplotlib inline.</w:t>
      </w:r>
    </w:p>
    <w:p w14:paraId="729DD8A1" w14:textId="77777777" w:rsidR="00BB568F" w:rsidRDefault="00766C8C">
      <w:pPr>
        <w:pStyle w:val="SourceCode"/>
      </w:pPr>
      <w:r>
        <w:rPr>
          <w:rStyle w:val="OperatorTok"/>
        </w:rPr>
        <w:t>%</w:t>
      </w:r>
      <w:r>
        <w:rPr>
          <w:rStyle w:val="NormalTok"/>
        </w:rPr>
        <w:t xml:space="preserve">matplotlib inline  </w:t>
      </w:r>
    </w:p>
    <w:p w14:paraId="2C8C8EF4" w14:textId="77777777" w:rsidR="00BB568F" w:rsidRDefault="00766C8C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matplotlib</w:t>
      </w:r>
      <w:r>
        <w:rPr>
          <w:rStyle w:val="NormalTok"/>
        </w:rPr>
        <w:t xml:space="preserve">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</w:p>
    <w:p w14:paraId="2754E0DD" w14:textId="77777777" w:rsidR="00BB568F" w:rsidRDefault="00766C8C">
      <w:pPr>
        <w:pStyle w:val="SourceCode"/>
      </w:pPr>
      <w:r>
        <w:rPr>
          <w:rStyle w:val="NormalTok"/>
        </w:rPr>
        <w:t xml:space="preserve">fig, axis </w:t>
      </w:r>
      <w:r>
        <w:rPr>
          <w:rStyle w:val="OperatorTok"/>
        </w:rPr>
        <w:t>=</w:t>
      </w:r>
      <w:r>
        <w:rPr>
          <w:rStyle w:val="NormalTok"/>
        </w:rPr>
        <w:t xml:space="preserve"> plt.subplots()</w:t>
      </w:r>
      <w:r>
        <w:br/>
      </w:r>
      <w:r>
        <w:br/>
      </w:r>
      <w:r>
        <w:rPr>
          <w:rStyle w:val="NormalTok"/>
        </w:rPr>
        <w:t xml:space="preserve">axis.plot(an_array, an_array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is.set_title(</w:t>
      </w:r>
      <w:r>
        <w:rPr>
          <w:rStyle w:val="StringTok"/>
        </w:rPr>
        <w:t>"A very silly straight line"</w:t>
      </w:r>
      <w:r>
        <w:rPr>
          <w:rStyle w:val="NormalTok"/>
        </w:rPr>
        <w:t>)</w:t>
      </w:r>
    </w:p>
    <w:p w14:paraId="7E4336ED" w14:textId="77777777" w:rsidR="00BB568F" w:rsidRDefault="00766C8C">
      <w:r>
        <w:rPr>
          <w:noProof/>
        </w:rPr>
        <w:drawing>
          <wp:inline distT="0" distB="0" distL="0" distR="0" wp14:anchorId="3A61A4AA" wp14:editId="4EF6E3A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_one_files/figure-docx/unnamed-chunk-9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9F2E96" w14:textId="55FCF9A8" w:rsidR="00BB568F" w:rsidRDefault="00BB568F">
      <w:pPr>
        <w:pStyle w:val="BodyText"/>
      </w:pPr>
    </w:p>
    <w:p w14:paraId="3CCB2083" w14:textId="77777777" w:rsidR="00BB568F" w:rsidRDefault="00766C8C">
      <w:pPr>
        <w:pStyle w:val="BodyText"/>
      </w:pPr>
      <w:r>
        <w:t>We can also have more than one plot</w:t>
      </w:r>
    </w:p>
    <w:p w14:paraId="57AB0A58" w14:textId="77777777" w:rsidR="00BB568F" w:rsidRDefault="00766C8C">
      <w:pPr>
        <w:pStyle w:val="SourceCode"/>
      </w:pPr>
      <w:r>
        <w:rPr>
          <w:rStyle w:val="NormalTok"/>
        </w:rPr>
        <w:t xml:space="preserve">fig, (axis1, axis2) </w:t>
      </w:r>
      <w:r>
        <w:rPr>
          <w:rStyle w:val="OperatorTok"/>
        </w:rPr>
        <w:t>=</w:t>
      </w:r>
      <w:r>
        <w:rPr>
          <w:rStyle w:val="NormalTok"/>
        </w:rPr>
        <w:t xml:space="preserve"> plt.subplots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axis1.hist(arr_pois, bi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e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w'</w:t>
      </w:r>
      <w:r>
        <w:rPr>
          <w:rStyle w:val="NormalTok"/>
        </w:rPr>
        <w:t>)</w:t>
      </w:r>
    </w:p>
    <w:p w14:paraId="57B8BA1E" w14:textId="77777777" w:rsidR="00BB568F" w:rsidRDefault="00766C8C">
      <w:pPr>
        <w:pStyle w:val="SourceCode"/>
      </w:pPr>
      <w:r>
        <w:rPr>
          <w:rStyle w:val="NormalTok"/>
        </w:rPr>
        <w:t>axis1.set_title(</w:t>
      </w:r>
      <w:r>
        <w:rPr>
          <w:rStyle w:val="StringTok"/>
        </w:rPr>
        <w:t>"20 bin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xis2.hist(arr_pois, bi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e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w'</w:t>
      </w:r>
      <w:r>
        <w:rPr>
          <w:rStyle w:val="NormalTok"/>
        </w:rPr>
        <w:t>)</w:t>
      </w:r>
    </w:p>
    <w:p w14:paraId="64C8FD2B" w14:textId="77777777" w:rsidR="00BB568F" w:rsidRDefault="00766C8C">
      <w:pPr>
        <w:pStyle w:val="SourceCode"/>
      </w:pPr>
      <w:r>
        <w:rPr>
          <w:rStyle w:val="NormalTok"/>
        </w:rPr>
        <w:lastRenderedPageBreak/>
        <w:t>axis2.set_title(</w:t>
      </w:r>
      <w:r>
        <w:rPr>
          <w:rStyle w:val="StringTok"/>
        </w:rPr>
        <w:t>"10 bins"</w:t>
      </w:r>
      <w:r>
        <w:rPr>
          <w:rStyle w:val="NormalTok"/>
        </w:rPr>
        <w:t>)</w:t>
      </w:r>
    </w:p>
    <w:p w14:paraId="0DA54685" w14:textId="77777777" w:rsidR="00BB568F" w:rsidRDefault="00766C8C">
      <w:r>
        <w:rPr>
          <w:noProof/>
        </w:rPr>
        <w:drawing>
          <wp:inline distT="0" distB="0" distL="0" distR="0" wp14:anchorId="263DAED8" wp14:editId="27695B0E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_one_files/figure-docx/unnamed-chunk-96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8F2560" w14:textId="0617B164" w:rsidR="00BB568F" w:rsidRDefault="00BB568F">
      <w:pPr>
        <w:pStyle w:val="BodyText"/>
      </w:pPr>
    </w:p>
    <w:p w14:paraId="46998B2C" w14:textId="77777777" w:rsidR="00BB568F" w:rsidRDefault="00766C8C">
      <w:pPr>
        <w:pStyle w:val="BodyText"/>
      </w:pPr>
      <w:r>
        <w:t>matplotlib is utilitarian, like R’s base graphics. It’s OK for getting started, but we’ll show some better options.</w:t>
      </w:r>
    </w:p>
    <w:p w14:paraId="0B7CF2C6" w14:textId="77777777" w:rsidR="00BB568F" w:rsidRDefault="00766C8C">
      <w:pPr>
        <w:pStyle w:val="Heading1"/>
      </w:pPr>
      <w:bookmarkStart w:id="50" w:name="a-practical-assignment"/>
      <w:r>
        <w:t>A practical assignment</w:t>
      </w:r>
      <w:bookmarkEnd w:id="50"/>
    </w:p>
    <w:p w14:paraId="537A5CF6" w14:textId="77777777" w:rsidR="00BB568F" w:rsidRDefault="00766C8C">
      <w:r>
        <w:t xml:space="preserve">We would like to </w:t>
      </w:r>
      <w:r>
        <w:t>randomly generate a set of policies. Nothing fancy. Each policy will contain an effective and expiration date and written premium. Next, we’d like to calculate the earned premium by calendar year.</w:t>
      </w:r>
    </w:p>
    <w:p w14:paraId="184D2AB4" w14:textId="77777777" w:rsidR="00BB568F" w:rsidRDefault="00766C8C">
      <w:pPr>
        <w:pStyle w:val="Heading2"/>
      </w:pPr>
      <w:bookmarkStart w:id="51" w:name="random-set-of-policyholders"/>
      <w:r>
        <w:t>Random set of policyholders</w:t>
      </w:r>
      <w:bookmarkEnd w:id="51"/>
    </w:p>
    <w:p w14:paraId="636BECFE" w14:textId="77777777" w:rsidR="00BB568F" w:rsidRDefault="00766C8C">
      <w:r>
        <w:t>We’ll start by importing some f</w:t>
      </w:r>
      <w:r>
        <w:t>unctions that we’ll need.</w:t>
      </w:r>
    </w:p>
    <w:p w14:paraId="3E6FAF8E" w14:textId="77777777" w:rsidR="00BB568F" w:rsidRDefault="00766C8C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datetime </w:t>
      </w:r>
      <w:r>
        <w:rPr>
          <w:rStyle w:val="ImportTok"/>
        </w:rPr>
        <w:t>import</w:t>
      </w:r>
      <w:r>
        <w:rPr>
          <w:rStyle w:val="NormalTok"/>
        </w:rPr>
        <w:t xml:space="preserve"> date, timedelta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random </w:t>
      </w:r>
      <w:r>
        <w:rPr>
          <w:rStyle w:val="ImportTok"/>
        </w:rPr>
        <w:t>import</w:t>
      </w:r>
      <w:r>
        <w:rPr>
          <w:rStyle w:val="NormalTok"/>
        </w:rPr>
        <w:t xml:space="preserve"> seed, randrange</w:t>
      </w:r>
    </w:p>
    <w:p w14:paraId="5DAEA7E9" w14:textId="77777777" w:rsidR="00BB568F" w:rsidRDefault="00766C8C">
      <w:r>
        <w:t>Next, we’ll create a lambda function to increment the effective date by a year. This is largely to make the code more readable.</w:t>
      </w:r>
    </w:p>
    <w:p w14:paraId="106C80DF" w14:textId="77777777" w:rsidR="00BB568F" w:rsidRDefault="00766C8C">
      <w:pPr>
        <w:pStyle w:val="SourceCode"/>
      </w:pPr>
      <w:r>
        <w:rPr>
          <w:rStyle w:val="NormalTok"/>
        </w:rPr>
        <w:t xml:space="preserve">increment_yea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lambda</w:t>
      </w:r>
      <w:r>
        <w:rPr>
          <w:rStyle w:val="NormalTok"/>
        </w:rPr>
        <w:t xml:space="preserve"> date_in :date(date_in.year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 date_in.month, date_in.day)</w:t>
      </w:r>
    </w:p>
    <w:p w14:paraId="2D989BB7" w14:textId="77777777" w:rsidR="00BB568F" w:rsidRDefault="00766C8C">
      <w:r>
        <w:t>Finally, we’ll create a generator which gives us a randomized policy. There’s not much special about the written premium. It’s simply a number between 0 and one thousand.</w:t>
      </w:r>
    </w:p>
    <w:p w14:paraId="529A97DE" w14:textId="77777777" w:rsidR="00BB568F" w:rsidRDefault="00766C8C">
      <w:pPr>
        <w:pStyle w:val="BodyText"/>
      </w:pPr>
      <w:r>
        <w:t>Note 1) the use of our l</w:t>
      </w:r>
      <w:r>
        <w:t>ambda function, 2) the use of a random number seed and 3) the yield keyword which makes this a generator.</w:t>
      </w:r>
    </w:p>
    <w:p w14:paraId="0FC0F811" w14:textId="77777777" w:rsidR="00BB568F" w:rsidRDefault="00766C8C">
      <w:pPr>
        <w:pStyle w:val="SourceCode"/>
      </w:pPr>
      <w:r>
        <w:rPr>
          <w:rStyle w:val="KeywordTok"/>
        </w:rPr>
        <w:lastRenderedPageBreak/>
        <w:t>def</w:t>
      </w:r>
      <w:r>
        <w:rPr>
          <w:rStyle w:val="NormalTok"/>
        </w:rPr>
        <w:t xml:space="preserve"> random_policy(new_se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34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This is a generator which produces a dictionary of basic policy information</w:t>
      </w:r>
      <w:r>
        <w:br/>
      </w:r>
      <w:r>
        <w:rPr>
          <w:rStyle w:val="CommentTok"/>
        </w:rPr>
        <w:t xml:space="preserve">  """</w:t>
      </w:r>
      <w:r>
        <w:br/>
      </w:r>
      <w:r>
        <w:rPr>
          <w:rStyle w:val="NormalTok"/>
        </w:rPr>
        <w:t xml:space="preserve">  seed(new_seed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policy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'written_premium'</w:t>
      </w:r>
      <w:r>
        <w:rPr>
          <w:rStyle w:val="NormalTok"/>
        </w:rPr>
        <w:t>: randrange(</w:t>
      </w:r>
      <w:r>
        <w:rPr>
          <w:rStyle w:val="DecValTok"/>
        </w:rPr>
        <w:t>10</w:t>
      </w:r>
      <w:r>
        <w:rPr>
          <w:rStyle w:val="OperatorTok"/>
        </w:rPr>
        <w:t>**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'effective_date'</w:t>
      </w:r>
      <w:r>
        <w:rPr>
          <w:rStyle w:val="NormalTok"/>
        </w:rPr>
        <w:t>: date(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timedelta(randrange(</w:t>
      </w:r>
      <w:r>
        <w:rPr>
          <w:rStyle w:val="DecValTok"/>
        </w:rPr>
        <w:t>36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poli</w:t>
      </w:r>
      <w:r>
        <w:rPr>
          <w:rStyle w:val="NormalTok"/>
        </w:rPr>
        <w:t>cy[</w:t>
      </w:r>
      <w:r>
        <w:rPr>
          <w:rStyle w:val="StringTok"/>
        </w:rPr>
        <w:t>'expiration_dat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increment_year(policy[</w:t>
      </w:r>
      <w:r>
        <w:rPr>
          <w:rStyle w:val="StringTok"/>
        </w:rPr>
        <w:t>'effective_date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yield</w:t>
      </w:r>
      <w:r>
        <w:rPr>
          <w:rStyle w:val="NormalTok"/>
        </w:rPr>
        <w:t xml:space="preserve"> policy</w:t>
      </w:r>
    </w:p>
    <w:p w14:paraId="78F96489" w14:textId="77777777" w:rsidR="00BB568F" w:rsidRDefault="00766C8C">
      <w:r>
        <w:t xml:space="preserve">We can now generate a list of dictionaries by calling next() as many times as we like. We don’t need the result of our call to range(). We indicate that we’re ignoring it by </w:t>
      </w:r>
      <w:r>
        <w:t>assigning it to the _ object.</w:t>
      </w:r>
    </w:p>
    <w:p w14:paraId="1292DD19" w14:textId="77777777" w:rsidR="00BB568F" w:rsidRDefault="00766C8C">
      <w:pPr>
        <w:pStyle w:val="SourceCode"/>
      </w:pPr>
      <w:r>
        <w:rPr>
          <w:rStyle w:val="NormalTok"/>
        </w:rPr>
        <w:t xml:space="preserve">policy_generator </w:t>
      </w:r>
      <w:r>
        <w:rPr>
          <w:rStyle w:val="OperatorTok"/>
        </w:rPr>
        <w:t>=</w:t>
      </w:r>
      <w:r>
        <w:rPr>
          <w:rStyle w:val="NormalTok"/>
        </w:rPr>
        <w:t xml:space="preserve"> random_policy()</w:t>
      </w:r>
      <w:r>
        <w:br/>
      </w:r>
      <w:r>
        <w:br/>
      </w:r>
      <w:r>
        <w:rPr>
          <w:rStyle w:val="NormalTok"/>
        </w:rPr>
        <w:t xml:space="preserve">policie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BuiltInTok"/>
        </w:rPr>
        <w:t>next</w:t>
      </w:r>
      <w:r>
        <w:rPr>
          <w:rStyle w:val="NormalTok"/>
        </w:rPr>
        <w:t xml:space="preserve">(policy_generator) </w:t>
      </w:r>
      <w:r>
        <w:rPr>
          <w:rStyle w:val="ControlFlowTok"/>
        </w:rPr>
        <w:t>for</w:t>
      </w:r>
      <w:r>
        <w:rPr>
          <w:rStyle w:val="NormalTok"/>
        </w:rPr>
        <w:t xml:space="preserve"> _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]</w:t>
      </w:r>
    </w:p>
    <w:p w14:paraId="2738CF57" w14:textId="77777777" w:rsidR="00BB568F" w:rsidRDefault="00766C8C">
      <w:r>
        <w:t>Take a look at our policies:</w:t>
      </w:r>
    </w:p>
    <w:p w14:paraId="49770C7B" w14:textId="77777777" w:rsidR="00BB568F" w:rsidRDefault="00766C8C">
      <w:pPr>
        <w:pStyle w:val="SourceCode"/>
      </w:pPr>
      <w:r>
        <w:rPr>
          <w:rStyle w:val="NormalTok"/>
        </w:rPr>
        <w:t>policies[:</w:t>
      </w:r>
      <w:r>
        <w:rPr>
          <w:rStyle w:val="DecValTok"/>
        </w:rPr>
        <w:t>2</w:t>
      </w:r>
      <w:r>
        <w:rPr>
          <w:rStyle w:val="NormalTok"/>
        </w:rPr>
        <w:t>]</w:t>
      </w:r>
    </w:p>
    <w:p w14:paraId="77269648" w14:textId="77777777" w:rsidR="00BB568F" w:rsidRDefault="00766C8C">
      <w:pPr>
        <w:pStyle w:val="SourceCode"/>
      </w:pPr>
      <w:r>
        <w:t>&gt;&gt;&gt; [{'written_premium': 989, 'effective_date': datetime.date(2020, 8, 13), 'expiration_date'</w:t>
      </w:r>
      <w:r>
        <w:t>: datetime.date(2021, 8, 13)}, {'written_premium': 119, 'effective_date': datetime.date(2020, 1, 4), 'expiration_date': datetime.date(2021, 1, 4)}]</w:t>
      </w:r>
    </w:p>
    <w:p w14:paraId="1E6052ED" w14:textId="77777777" w:rsidR="00BB568F" w:rsidRDefault="00766C8C">
      <w:r>
        <w:t>And confirm that we have as many as we’re expecting:</w:t>
      </w:r>
    </w:p>
    <w:p w14:paraId="705A10DB" w14:textId="77777777" w:rsidR="00BB568F" w:rsidRDefault="00766C8C">
      <w:pPr>
        <w:pStyle w:val="SourceCode"/>
      </w:pPr>
      <w:r>
        <w:rPr>
          <w:rStyle w:val="BuiltInTok"/>
        </w:rPr>
        <w:t>len</w:t>
      </w:r>
      <w:r>
        <w:rPr>
          <w:rStyle w:val="NormalTok"/>
        </w:rPr>
        <w:t>(policies)</w:t>
      </w:r>
    </w:p>
    <w:p w14:paraId="4A459BB1" w14:textId="77777777" w:rsidR="00BB568F" w:rsidRDefault="00766C8C">
      <w:pPr>
        <w:pStyle w:val="SourceCode"/>
      </w:pPr>
      <w:r>
        <w:t>&gt;&gt;&gt; 10</w:t>
      </w:r>
    </w:p>
    <w:p w14:paraId="6B72B222" w14:textId="77777777" w:rsidR="00BB568F" w:rsidRDefault="00766C8C">
      <w:pPr>
        <w:pStyle w:val="Heading2"/>
      </w:pPr>
      <w:bookmarkStart w:id="52" w:name="earned-premium"/>
      <w:r>
        <w:t>Earned premium</w:t>
      </w:r>
      <w:bookmarkEnd w:id="52"/>
    </w:p>
    <w:p w14:paraId="2A28C494" w14:textId="77777777" w:rsidR="00BB568F" w:rsidRDefault="00766C8C">
      <w:r>
        <w:t>Compose a function to give the earned premium based on two dates. For example, a policy written on July 1, 2020 is roughly 50% earned between July 1, 2020 and December 31, 2020.</w:t>
      </w:r>
    </w:p>
    <w:p w14:paraId="790A2FEA" w14:textId="77777777" w:rsidR="00BB568F" w:rsidRDefault="00766C8C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earned_premium(written_premium, policy_start, policy_end, earn_start, earn</w:t>
      </w:r>
      <w:r>
        <w:rPr>
          <w:rStyle w:val="NormalTok"/>
        </w:rPr>
        <w:t>_end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Calculate earned premium. Presumes an even (linear) earning pattern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policy_term </w:t>
      </w:r>
      <w:r>
        <w:rPr>
          <w:rStyle w:val="OperatorTok"/>
        </w:rPr>
        <w:t>=</w:t>
      </w:r>
      <w:r>
        <w:rPr>
          <w:rStyle w:val="NormalTok"/>
        </w:rPr>
        <w:t xml:space="preserve"> policy_end </w:t>
      </w:r>
      <w:r>
        <w:rPr>
          <w:rStyle w:val="OperatorTok"/>
        </w:rPr>
        <w:t>-</w:t>
      </w:r>
      <w:r>
        <w:rPr>
          <w:rStyle w:val="NormalTok"/>
        </w:rPr>
        <w:t xml:space="preserve"> policy_start</w:t>
      </w:r>
      <w:r>
        <w:br/>
      </w:r>
      <w:r>
        <w:rPr>
          <w:rStyle w:val="NormalTok"/>
        </w:rPr>
        <w:t xml:space="preserve">    earn_sta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max</w:t>
      </w:r>
      <w:r>
        <w:rPr>
          <w:rStyle w:val="NormalTok"/>
        </w:rPr>
        <w:t>(earn_start, policy_start)</w:t>
      </w:r>
      <w:r>
        <w:br/>
      </w:r>
      <w:r>
        <w:rPr>
          <w:rStyle w:val="NormalTok"/>
        </w:rPr>
        <w:t xml:space="preserve">    earn_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min</w:t>
      </w:r>
      <w:r>
        <w:rPr>
          <w:rStyle w:val="NormalTok"/>
        </w:rPr>
        <w:t>(earn_end, policy_end)</w:t>
      </w:r>
      <w:r>
        <w:br/>
      </w:r>
      <w:r>
        <w:rPr>
          <w:rStyle w:val="NormalTok"/>
        </w:rPr>
        <w:t xml:space="preserve">    frac_earned </w:t>
      </w:r>
      <w:r>
        <w:rPr>
          <w:rStyle w:val="OperatorTok"/>
        </w:rPr>
        <w:t>=</w:t>
      </w:r>
      <w:r>
        <w:rPr>
          <w:rStyle w:val="NormalTok"/>
        </w:rPr>
        <w:t xml:space="preserve"> (earn_end </w:t>
      </w:r>
      <w:r>
        <w:rPr>
          <w:rStyle w:val="OperatorTok"/>
        </w:rPr>
        <w:t>-</w:t>
      </w:r>
      <w:r>
        <w:rPr>
          <w:rStyle w:val="NormalTok"/>
        </w:rPr>
        <w:t xml:space="preserve"> earn_start) </w:t>
      </w:r>
      <w:r>
        <w:rPr>
          <w:rStyle w:val="OperatorTok"/>
        </w:rPr>
        <w:t>/</w:t>
      </w:r>
      <w:r>
        <w:rPr>
          <w:rStyle w:val="NormalTok"/>
        </w:rPr>
        <w:t xml:space="preserve"> (policy_end </w:t>
      </w:r>
      <w:r>
        <w:rPr>
          <w:rStyle w:val="OperatorTok"/>
        </w:rPr>
        <w:t>-</w:t>
      </w:r>
      <w:r>
        <w:rPr>
          <w:rStyle w:val="NormalTok"/>
        </w:rPr>
        <w:t xml:space="preserve"> policy_star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written_premium </w:t>
      </w:r>
      <w:r>
        <w:rPr>
          <w:rStyle w:val="OperatorTok"/>
        </w:rPr>
        <w:t>*</w:t>
      </w:r>
      <w:r>
        <w:rPr>
          <w:rStyle w:val="NormalTok"/>
        </w:rPr>
        <w:t xml:space="preserve"> frac_earned</w:t>
      </w:r>
    </w:p>
    <w:p w14:paraId="16DD0F28" w14:textId="77777777" w:rsidR="00BB568F" w:rsidRDefault="00766C8C">
      <w:r>
        <w:t>We can confirm that the function works with some sample data.</w:t>
      </w:r>
    </w:p>
    <w:p w14:paraId="399B41C8" w14:textId="77777777" w:rsidR="00BB568F" w:rsidRDefault="00766C8C">
      <w:pPr>
        <w:pStyle w:val="SourceCode"/>
      </w:pPr>
      <w:r>
        <w:rPr>
          <w:rStyle w:val="NormalTok"/>
        </w:rPr>
        <w:t xml:space="preserve">premi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**</w:t>
      </w:r>
      <w:r>
        <w:rPr>
          <w:rStyle w:val="DecValTok"/>
        </w:rPr>
        <w:t>3</w:t>
      </w:r>
      <w:r>
        <w:br/>
      </w:r>
      <w:r>
        <w:rPr>
          <w:rStyle w:val="NormalTok"/>
        </w:rPr>
        <w:t>earned_premium(premium, date(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 date(</w:t>
      </w:r>
      <w:r>
        <w:rPr>
          <w:rStyle w:val="DecValTok"/>
        </w:rPr>
        <w:t>2021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 date(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 date(</w:t>
      </w:r>
      <w:r>
        <w:rPr>
          <w:rStyle w:val="DecValTok"/>
        </w:rPr>
        <w:t>202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14375DBE" w14:textId="77777777" w:rsidR="00BB568F" w:rsidRDefault="00766C8C">
      <w:pPr>
        <w:pStyle w:val="SourceCode"/>
      </w:pPr>
      <w:r>
        <w:t>&gt;&gt;&gt; 504.10958904109594</w:t>
      </w:r>
    </w:p>
    <w:p w14:paraId="2B13EB76" w14:textId="77777777" w:rsidR="00BB568F" w:rsidRDefault="00766C8C">
      <w:pPr>
        <w:pStyle w:val="SourceCode"/>
      </w:pPr>
      <w:r>
        <w:rPr>
          <w:rStyle w:val="NormalTok"/>
        </w:rPr>
        <w:lastRenderedPageBreak/>
        <w:t>earned_premium(premium, date(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 date(</w:t>
      </w:r>
      <w:r>
        <w:rPr>
          <w:rStyle w:val="DecValTok"/>
        </w:rPr>
        <w:t>2021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 date(</w:t>
      </w:r>
      <w:r>
        <w:rPr>
          <w:rStyle w:val="DecValTok"/>
        </w:rPr>
        <w:t>202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 date(</w:t>
      </w:r>
      <w:r>
        <w:rPr>
          <w:rStyle w:val="DecValTok"/>
        </w:rPr>
        <w:t>202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363CD281" w14:textId="77777777" w:rsidR="00BB568F" w:rsidRDefault="00766C8C">
      <w:pPr>
        <w:pStyle w:val="SourceCode"/>
      </w:pPr>
      <w:r>
        <w:t>&gt;&gt;&gt; 495.8904109589041</w:t>
      </w:r>
    </w:p>
    <w:p w14:paraId="56646106" w14:textId="77777777" w:rsidR="00BB568F" w:rsidRDefault="00766C8C">
      <w:r>
        <w:t>This function will return the calendar year intervals which bracket a list of dates. Note the use of set().</w:t>
      </w:r>
    </w:p>
    <w:p w14:paraId="63EB0BED" w14:textId="77777777" w:rsidR="00BB568F" w:rsidRDefault="00766C8C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get_cy_intervals(dates_lis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This function will return a list of calendar years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the_year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et</w:t>
      </w:r>
      <w:r>
        <w:rPr>
          <w:rStyle w:val="NormalTok"/>
        </w:rPr>
        <w:t xml:space="preserve">([a_date.year </w:t>
      </w:r>
      <w:r>
        <w:rPr>
          <w:rStyle w:val="ControlFlowTok"/>
        </w:rPr>
        <w:t>for</w:t>
      </w:r>
      <w:r>
        <w:rPr>
          <w:rStyle w:val="NormalTok"/>
        </w:rPr>
        <w:t xml:space="preserve"> a_date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dates_list])</w:t>
      </w:r>
      <w:r>
        <w:br/>
      </w:r>
      <w:r>
        <w:rPr>
          <w:rStyle w:val="NormalTok"/>
        </w:rPr>
        <w:t xml:space="preserve">    cy_year </w:t>
      </w:r>
      <w:r>
        <w:rPr>
          <w:rStyle w:val="OperatorTok"/>
        </w:rPr>
        <w:t>=</w:t>
      </w:r>
      <w:r>
        <w:rPr>
          <w:rStyle w:val="NormalTok"/>
        </w:rPr>
        <w:t xml:space="preserve"> [[date(a_year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date(a_year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] </w:t>
      </w:r>
      <w:r>
        <w:rPr>
          <w:rStyle w:val="ControlFlowTok"/>
        </w:rPr>
        <w:t>for</w:t>
      </w:r>
      <w:r>
        <w:rPr>
          <w:rStyle w:val="NormalTok"/>
        </w:rPr>
        <w:t xml:space="preserve"> a_year </w:t>
      </w:r>
      <w:r>
        <w:rPr>
          <w:rStyle w:val="KeywordTok"/>
        </w:rPr>
        <w:t>in</w:t>
      </w:r>
      <w:r>
        <w:rPr>
          <w:rStyle w:val="NormalTok"/>
        </w:rPr>
        <w:t xml:space="preserve"> the_years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cy_year</w:t>
      </w:r>
    </w:p>
    <w:p w14:paraId="4B3580C1" w14:textId="77777777" w:rsidR="00BB568F" w:rsidRDefault="00766C8C">
      <w:r>
        <w:t>We can see it in action here:</w:t>
      </w:r>
    </w:p>
    <w:p w14:paraId="5E99370A" w14:textId="77777777" w:rsidR="00BB568F" w:rsidRDefault="00766C8C">
      <w:pPr>
        <w:pStyle w:val="SourceCode"/>
      </w:pPr>
      <w:r>
        <w:rPr>
          <w:rStyle w:val="NormalTok"/>
        </w:rPr>
        <w:t xml:space="preserve">some_date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date(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, date(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3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, date(</w:t>
      </w:r>
      <w:r>
        <w:rPr>
          <w:rStyle w:val="DecValTok"/>
        </w:rPr>
        <w:t>2021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get_cy_intervals(some_dates)</w:t>
      </w:r>
    </w:p>
    <w:p w14:paraId="36E16D0D" w14:textId="77777777" w:rsidR="00BB568F" w:rsidRDefault="00766C8C">
      <w:pPr>
        <w:pStyle w:val="SourceCode"/>
      </w:pPr>
      <w:r>
        <w:t>&gt;&gt;&gt; [[datetime.date(2020, 1, 1), datetime.date(2021, 1, 1)], [datetime.date(2021, 1, 1), datetime.date(2022, 1, 1)]]</w:t>
      </w:r>
    </w:p>
    <w:p w14:paraId="01214D37" w14:textId="77777777" w:rsidR="00BB568F" w:rsidRDefault="00766C8C">
      <w:r>
        <w:t>Those two functions will let us compute the earned premium in all of the calendar years in a policy coverage p</w:t>
      </w:r>
      <w:r>
        <w:t>eriod.</w:t>
      </w:r>
    </w:p>
    <w:p w14:paraId="759BE103" w14:textId="77777777" w:rsidR="00BB568F" w:rsidRDefault="00766C8C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earned_premium_cy(written_premium, policy_start, policy_end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Calculate the amount of premium earned by calendar year for a single policy period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cy_return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cy_start, cy_end </w:t>
      </w:r>
      <w:r>
        <w:rPr>
          <w:rStyle w:val="KeywordTok"/>
        </w:rPr>
        <w:t>in</w:t>
      </w:r>
      <w:r>
        <w:rPr>
          <w:rStyle w:val="NormalTok"/>
        </w:rPr>
        <w:t xml:space="preserve"> get_cy_intervals([policy_start, p</w:t>
      </w:r>
      <w:r>
        <w:rPr>
          <w:rStyle w:val="NormalTok"/>
        </w:rPr>
        <w:t>olicy_end]):</w:t>
      </w:r>
      <w:r>
        <w:br/>
      </w:r>
      <w:r>
        <w:rPr>
          <w:rStyle w:val="NormalTok"/>
        </w:rPr>
        <w:t xml:space="preserve">        cy_return[cy_start.year] </w:t>
      </w:r>
      <w:r>
        <w:rPr>
          <w:rStyle w:val="OperatorTok"/>
        </w:rPr>
        <w:t>=</w:t>
      </w:r>
      <w:r>
        <w:rPr>
          <w:rStyle w:val="NormalTok"/>
        </w:rPr>
        <w:t xml:space="preserve"> earned_premium(</w:t>
      </w:r>
      <w:r>
        <w:br/>
      </w:r>
      <w:r>
        <w:rPr>
          <w:rStyle w:val="NormalTok"/>
        </w:rPr>
        <w:t xml:space="preserve">          written_premium, policy_start, policy_end, cy_start, cy_end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cy_return</w:t>
      </w:r>
    </w:p>
    <w:p w14:paraId="78142C78" w14:textId="77777777" w:rsidR="00BB568F" w:rsidRDefault="00766C8C">
      <w:r>
        <w:t>Does it work?</w:t>
      </w:r>
    </w:p>
    <w:p w14:paraId="38FAF10E" w14:textId="77777777" w:rsidR="00BB568F" w:rsidRDefault="00766C8C">
      <w:pPr>
        <w:pStyle w:val="SourceCode"/>
      </w:pPr>
      <w:r>
        <w:rPr>
          <w:rStyle w:val="NormalTok"/>
        </w:rPr>
        <w:t>earned_premium_cy(</w:t>
      </w:r>
      <w:r>
        <w:rPr>
          <w:rStyle w:val="FloatTok"/>
        </w:rPr>
        <w:t>10e3</w:t>
      </w:r>
      <w:r>
        <w:rPr>
          <w:rStyle w:val="NormalTok"/>
        </w:rPr>
        <w:t>, date(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 date(</w:t>
      </w:r>
      <w:r>
        <w:rPr>
          <w:rStyle w:val="DecValTok"/>
        </w:rPr>
        <w:t>2021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>))</w:t>
      </w:r>
    </w:p>
    <w:p w14:paraId="0DFE6A80" w14:textId="77777777" w:rsidR="00BB568F" w:rsidRDefault="00766C8C">
      <w:pPr>
        <w:pStyle w:val="SourceCode"/>
      </w:pPr>
      <w:r>
        <w:t>&gt;&gt;&gt; {2020: 5054.945054945055, 2021: 4945.054945054945}</w:t>
      </w:r>
    </w:p>
    <w:p w14:paraId="74485DC1" w14:textId="77777777" w:rsidR="00BB568F" w:rsidRDefault="00766C8C">
      <w:r>
        <w:t>It does!</w:t>
      </w:r>
    </w:p>
    <w:p w14:paraId="1741AA3B" w14:textId="77777777" w:rsidR="00BB568F" w:rsidRDefault="00766C8C">
      <w:pPr>
        <w:pStyle w:val="Heading2"/>
      </w:pPr>
      <w:bookmarkStart w:id="53" w:name="all-together-now"/>
      <w:r>
        <w:t>All together now</w:t>
      </w:r>
      <w:bookmarkEnd w:id="53"/>
    </w:p>
    <w:p w14:paraId="4D2C4950" w14:textId="77777777" w:rsidR="00BB568F" w:rsidRDefault="00766C8C">
      <w:pPr>
        <w:pStyle w:val="SourceCode"/>
      </w:pPr>
      <w:r>
        <w:rPr>
          <w:rStyle w:val="CommentTok"/>
        </w:rPr>
        <w:t># Initialize empty dictionary to store total earned premium by calendar year</w:t>
      </w:r>
      <w:r>
        <w:br/>
      </w:r>
      <w:r>
        <w:rPr>
          <w:rStyle w:val="NormalTok"/>
        </w:rPr>
        <w:t xml:space="preserve">cy_earned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policy </w:t>
      </w:r>
      <w:r>
        <w:rPr>
          <w:rStyle w:val="KeywordTok"/>
        </w:rPr>
        <w:t>in</w:t>
      </w:r>
      <w:r>
        <w:rPr>
          <w:rStyle w:val="NormalTok"/>
        </w:rPr>
        <w:t xml:space="preserve"> policies: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y_ep </w:t>
      </w:r>
      <w:r>
        <w:rPr>
          <w:rStyle w:val="OperatorTok"/>
        </w:rPr>
        <w:t>=</w:t>
      </w:r>
      <w:r>
        <w:rPr>
          <w:rStyle w:val="NormalTok"/>
        </w:rPr>
        <w:t xml:space="preserve"> earned_premium_cy(policy[</w:t>
      </w:r>
      <w:r>
        <w:rPr>
          <w:rStyle w:val="StringTok"/>
        </w:rPr>
        <w:t>'written_premium'</w:t>
      </w:r>
      <w:r>
        <w:rPr>
          <w:rStyle w:val="NormalTok"/>
        </w:rPr>
        <w:t>], policy[</w:t>
      </w:r>
      <w:r>
        <w:rPr>
          <w:rStyle w:val="StringTok"/>
        </w:rPr>
        <w:t>'effective_date'</w:t>
      </w:r>
      <w:r>
        <w:rPr>
          <w:rStyle w:val="NormalTok"/>
        </w:rPr>
        <w:t xml:space="preserve">], </w:t>
      </w:r>
      <w:r>
        <w:rPr>
          <w:rStyle w:val="NormalTok"/>
        </w:rPr>
        <w:lastRenderedPageBreak/>
        <w:t>policy[</w:t>
      </w:r>
      <w:r>
        <w:rPr>
          <w:rStyle w:val="StringTok"/>
        </w:rPr>
        <w:t>'expiration_date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year </w:t>
      </w:r>
      <w:r>
        <w:rPr>
          <w:rStyle w:val="KeywordTok"/>
        </w:rPr>
        <w:t>in</w:t>
      </w:r>
      <w:r>
        <w:rPr>
          <w:rStyle w:val="NormalTok"/>
        </w:rPr>
        <w:t xml:space="preserve"> cy_ep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year </w:t>
      </w:r>
      <w:r>
        <w:rPr>
          <w:rStyle w:val="KeywordTok"/>
        </w:rPr>
        <w:t>in</w:t>
      </w:r>
      <w:r>
        <w:rPr>
          <w:rStyle w:val="NormalTok"/>
        </w:rPr>
        <w:t xml:space="preserve"> cy_earned:</w:t>
      </w:r>
      <w:r>
        <w:br/>
      </w:r>
      <w:r>
        <w:rPr>
          <w:rStyle w:val="NormalTok"/>
        </w:rPr>
        <w:t xml:space="preserve">      cy_earned[year] </w:t>
      </w:r>
      <w:r>
        <w:rPr>
          <w:rStyle w:val="OperatorTok"/>
        </w:rPr>
        <w:t>+=</w:t>
      </w:r>
      <w:r>
        <w:rPr>
          <w:rStyle w:val="NormalTok"/>
        </w:rPr>
        <w:t xml:space="preserve"> cy_ep[year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cy_earned[year] </w:t>
      </w:r>
      <w:r>
        <w:rPr>
          <w:rStyle w:val="OperatorTok"/>
        </w:rPr>
        <w:t>=</w:t>
      </w:r>
      <w:r>
        <w:rPr>
          <w:rStyle w:val="NormalTok"/>
        </w:rPr>
        <w:t xml:space="preserve"> cy_ep[year]</w:t>
      </w:r>
      <w:r>
        <w:br/>
      </w:r>
      <w:r>
        <w:br/>
      </w:r>
      <w:r>
        <w:rPr>
          <w:rStyle w:val="NormalTok"/>
        </w:rPr>
        <w:t>cy_earned</w:t>
      </w:r>
    </w:p>
    <w:p w14:paraId="37055E86" w14:textId="77777777" w:rsidR="00BB568F" w:rsidRDefault="00766C8C">
      <w:pPr>
        <w:pStyle w:val="SourceCode"/>
      </w:pPr>
      <w:r>
        <w:t>&gt;&gt;&gt; {2020: 17</w:t>
      </w:r>
      <w:r>
        <w:t>06.729598023804, 2021: 1602.270401976196}</w:t>
      </w:r>
    </w:p>
    <w:p w14:paraId="64081A10" w14:textId="77777777" w:rsidR="00BB568F" w:rsidRDefault="00766C8C">
      <w:r>
        <w:t>Here’s a sneak preview of what’s happening next week:</w:t>
      </w:r>
    </w:p>
    <w:p w14:paraId="25DCBA6C" w14:textId="77777777" w:rsidR="00BB568F" w:rsidRDefault="00766C8C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NormalTok"/>
        </w:rPr>
        <w:t>pd.DataFrame(policies)</w:t>
      </w:r>
    </w:p>
    <w:p w14:paraId="1FE87636" w14:textId="77777777" w:rsidR="00BB568F" w:rsidRDefault="00766C8C">
      <w:pPr>
        <w:pStyle w:val="SourceCode"/>
      </w:pPr>
      <w:r>
        <w:t>&gt;&gt;&gt;    written_premium effective_date expiration_date</w:t>
      </w:r>
      <w:r>
        <w:br/>
        <w:t>&gt;&gt;&gt; 0              989     2020-08-13      2021-08-13</w:t>
      </w:r>
      <w:r>
        <w:br/>
        <w:t xml:space="preserve">&gt;&gt;&gt; 1   </w:t>
      </w:r>
      <w:r>
        <w:t xml:space="preserve">           119     2020-01-04      2021-01-04</w:t>
      </w:r>
      <w:r>
        <w:br/>
        <w:t>&gt;&gt;&gt; 2               92     2020-10-25      2021-10-25</w:t>
      </w:r>
      <w:r>
        <w:br/>
        <w:t>&gt;&gt;&gt; 3               35     2020-12-09      2021-12-09</w:t>
      </w:r>
      <w:r>
        <w:br/>
        <w:t>&gt;&gt;&gt; 4              709     2020-02-12      2021-02-12</w:t>
      </w:r>
      <w:r>
        <w:br/>
        <w:t>&gt;&gt;&gt; 5              100     2020-06-30      2021-</w:t>
      </w:r>
      <w:r>
        <w:t>06-30</w:t>
      </w:r>
      <w:r>
        <w:br/>
        <w:t>&gt;&gt;&gt; 6              242     2020-01-09      2021-01-09</w:t>
      </w:r>
      <w:r>
        <w:br/>
        <w:t>&gt;&gt;&gt; 7               31     2020-01-09      2021-01-09</w:t>
      </w:r>
      <w:r>
        <w:br/>
        <w:t>&gt;&gt;&gt; 8              354     2020-11-27      2021-11-27</w:t>
      </w:r>
      <w:r>
        <w:br/>
        <w:t>&gt;&gt;&gt; 9              638     2020-09-04      2021-09-04</w:t>
      </w:r>
    </w:p>
    <w:p w14:paraId="340BB934" w14:textId="77777777" w:rsidR="00BB568F" w:rsidRDefault="00766C8C">
      <w:r>
        <w:t>For the student</w:t>
      </w:r>
    </w:p>
    <w:p w14:paraId="40CCD396" w14:textId="77777777" w:rsidR="00BB568F" w:rsidRDefault="00766C8C">
      <w:pPr>
        <w:numPr>
          <w:ilvl w:val="0"/>
          <w:numId w:val="35"/>
        </w:numPr>
      </w:pPr>
      <w:r>
        <w:t>Simulate 5,000 sim</w:t>
      </w:r>
      <w:r>
        <w:t>ulations from a Poisson with an expected value of 5</w:t>
      </w:r>
    </w:p>
    <w:p w14:paraId="0CDDF737" w14:textId="77777777" w:rsidR="00BB568F" w:rsidRDefault="00766C8C">
      <w:pPr>
        <w:numPr>
          <w:ilvl w:val="0"/>
          <w:numId w:val="35"/>
        </w:numPr>
      </w:pPr>
      <w:r>
        <w:t>Do the same for a negative binomial. Use values of 0.2, 0.5 and 1.0 for the coefficient of variation</w:t>
      </w:r>
    </w:p>
    <w:sectPr w:rsidR="00BB568F" w:rsidSect="00472F82">
      <w:pgSz w:w="12240" w:h="15840"/>
      <w:pgMar w:top="1440" w:right="1440" w:bottom="1440" w:left="216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7C9035" w14:textId="77777777" w:rsidR="00766C8C" w:rsidRDefault="00766C8C">
      <w:pPr>
        <w:spacing w:after="0" w:line="240" w:lineRule="auto"/>
      </w:pPr>
      <w:r>
        <w:separator/>
      </w:r>
    </w:p>
  </w:endnote>
  <w:endnote w:type="continuationSeparator" w:id="0">
    <w:p w14:paraId="5CF4E665" w14:textId="77777777" w:rsidR="00766C8C" w:rsidRDefault="00766C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Univers LT Std 45 Light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Univers LT Std 47 Cn Lt">
    <w:altName w:val="Calibri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221D8A" w14:textId="77777777" w:rsidR="00766C8C" w:rsidRDefault="00766C8C">
      <w:r>
        <w:separator/>
      </w:r>
    </w:p>
  </w:footnote>
  <w:footnote w:type="continuationSeparator" w:id="0">
    <w:p w14:paraId="54104909" w14:textId="77777777" w:rsidR="00766C8C" w:rsidRDefault="00766C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BA74791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E0A6DD1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F5B6024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9DAC7EC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614864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50706CF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35987C3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5658EF7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DC636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0B283D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E5C073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59D0E27"/>
    <w:multiLevelType w:val="hybridMultilevel"/>
    <w:tmpl w:val="5E2299EC"/>
    <w:lvl w:ilvl="0" w:tplc="C1B4AB9E">
      <w:numFmt w:val="bullet"/>
      <w:lvlText w:val="•"/>
      <w:lvlJc w:val="left"/>
      <w:pPr>
        <w:ind w:left="1011" w:hanging="435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2" w15:restartNumberingAfterBreak="0">
    <w:nsid w:val="15AF0246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1BAA0093"/>
    <w:multiLevelType w:val="hybridMultilevel"/>
    <w:tmpl w:val="8A207FE0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4" w15:restartNumberingAfterBreak="0">
    <w:nsid w:val="2A5A016E"/>
    <w:multiLevelType w:val="multilevel"/>
    <w:tmpl w:val="6D00132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C1AE401"/>
    <w:multiLevelType w:val="multilevel"/>
    <w:tmpl w:val="F2148F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3C6D5C24"/>
    <w:multiLevelType w:val="hybridMultilevel"/>
    <w:tmpl w:val="422638B6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7" w15:restartNumberingAfterBreak="0">
    <w:nsid w:val="4C8143B2"/>
    <w:multiLevelType w:val="hybridMultilevel"/>
    <w:tmpl w:val="557A9C22"/>
    <w:lvl w:ilvl="0" w:tplc="97C2585C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1315DCA"/>
    <w:multiLevelType w:val="multilevel"/>
    <w:tmpl w:val="BD342A7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9" w15:restartNumberingAfterBreak="0">
    <w:nsid w:val="7FA41C1D"/>
    <w:multiLevelType w:val="hybridMultilevel"/>
    <w:tmpl w:val="6A8020BA"/>
    <w:lvl w:ilvl="0" w:tplc="D19A89D8">
      <w:numFmt w:val="bullet"/>
      <w:pStyle w:val="BulletList"/>
      <w:lvlText w:val="•"/>
      <w:lvlJc w:val="left"/>
      <w:pPr>
        <w:ind w:left="723" w:hanging="435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9"/>
  </w:num>
  <w:num w:numId="3">
    <w:abstractNumId w:val="13"/>
  </w:num>
  <w:num w:numId="4">
    <w:abstractNumId w:val="11"/>
  </w:num>
  <w:num w:numId="5">
    <w:abstractNumId w:val="19"/>
  </w:num>
  <w:num w:numId="6">
    <w:abstractNumId w:val="14"/>
  </w:num>
  <w:num w:numId="7">
    <w:abstractNumId w:val="12"/>
  </w:num>
  <w:num w:numId="8">
    <w:abstractNumId w:val="17"/>
  </w:num>
  <w:num w:numId="9">
    <w:abstractNumId w:val="10"/>
  </w:num>
  <w:num w:numId="10">
    <w:abstractNumId w:val="8"/>
  </w:num>
  <w:num w:numId="11">
    <w:abstractNumId w:val="7"/>
  </w:num>
  <w:num w:numId="12">
    <w:abstractNumId w:val="6"/>
  </w:num>
  <w:num w:numId="13">
    <w:abstractNumId w:val="5"/>
  </w:num>
  <w:num w:numId="14">
    <w:abstractNumId w:val="9"/>
  </w:num>
  <w:num w:numId="15">
    <w:abstractNumId w:val="4"/>
  </w:num>
  <w:num w:numId="16">
    <w:abstractNumId w:val="3"/>
  </w:num>
  <w:num w:numId="17">
    <w:abstractNumId w:val="2"/>
  </w:num>
  <w:num w:numId="18">
    <w:abstractNumId w:val="1"/>
  </w:num>
  <w:num w:numId="19">
    <w:abstractNumId w:val="15"/>
  </w:num>
  <w:num w:numId="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8"/>
  </w:num>
  <w:num w:numId="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8"/>
  </w:num>
  <w:num w:numId="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8"/>
  </w:num>
  <w:num w:numId="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8"/>
  </w:num>
  <w:num w:numId="30">
    <w:abstractNumId w:val="18"/>
  </w:num>
  <w:num w:numId="3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8"/>
  </w:num>
  <w:num w:numId="34">
    <w:abstractNumId w:val="18"/>
  </w:num>
  <w:num w:numId="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66C8C"/>
    <w:rsid w:val="00784D58"/>
    <w:rsid w:val="0088266D"/>
    <w:rsid w:val="008D6863"/>
    <w:rsid w:val="00B86B75"/>
    <w:rsid w:val="00BB568F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4ABF9C"/>
  <w15:docId w15:val="{58494274-5DF6-44FB-96DE-EBF36E5A27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137066"/>
    <w:pPr>
      <w:spacing w:after="120"/>
    </w:pPr>
    <w:rPr>
      <w:rFonts w:ascii="Univers LT Std 45 Light" w:hAnsi="Univers LT Std 45 Light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37EE4"/>
    <w:pPr>
      <w:keepNext/>
      <w:keepLines/>
      <w:numPr>
        <w:numId w:val="7"/>
      </w:numPr>
      <w:spacing w:before="240"/>
      <w:outlineLvl w:val="0"/>
    </w:pPr>
    <w:rPr>
      <w:rFonts w:ascii="Univers LT Std 47 Cn Lt" w:eastAsiaTheme="majorEastAsia" w:hAnsi="Univers LT Std 47 Cn Lt" w:cstheme="majorBidi"/>
      <w:b/>
      <w:color w:val="005093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504FBF"/>
    <w:pPr>
      <w:numPr>
        <w:ilvl w:val="1"/>
      </w:numPr>
      <w:spacing w:before="40"/>
      <w:outlineLvl w:val="1"/>
    </w:pPr>
    <w:rPr>
      <w:rFonts w:cs="Times New Roman"/>
      <w:bCs/>
      <w:sz w:val="26"/>
      <w:szCs w:val="26"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C37EE4"/>
    <w:pPr>
      <w:numPr>
        <w:ilvl w:val="2"/>
      </w:numPr>
      <w:outlineLvl w:val="2"/>
    </w:pPr>
  </w:style>
  <w:style w:type="paragraph" w:styleId="Heading4">
    <w:name w:val="heading 4"/>
    <w:basedOn w:val="Normal"/>
    <w:next w:val="Normal"/>
    <w:link w:val="Heading4Char"/>
    <w:autoRedefine/>
    <w:uiPriority w:val="9"/>
    <w:semiHidden/>
    <w:unhideWhenUsed/>
    <w:qFormat/>
    <w:rsid w:val="007D4ACD"/>
    <w:pPr>
      <w:keepNext/>
      <w:keepLines/>
      <w:numPr>
        <w:ilvl w:val="3"/>
        <w:numId w:val="7"/>
      </w:numPr>
      <w:spacing w:before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37EE4"/>
    <w:pPr>
      <w:keepNext/>
      <w:keepLines/>
      <w:numPr>
        <w:ilvl w:val="4"/>
        <w:numId w:val="7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37EE4"/>
    <w:pPr>
      <w:keepNext/>
      <w:keepLines/>
      <w:numPr>
        <w:ilvl w:val="5"/>
        <w:numId w:val="7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37EE4"/>
    <w:pPr>
      <w:keepNext/>
      <w:keepLines/>
      <w:numPr>
        <w:ilvl w:val="6"/>
        <w:numId w:val="7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37EE4"/>
    <w:pPr>
      <w:keepNext/>
      <w:keepLines/>
      <w:numPr>
        <w:ilvl w:val="7"/>
        <w:numId w:val="7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37EE4"/>
    <w:pPr>
      <w:keepNext/>
      <w:keepLines/>
      <w:numPr>
        <w:ilvl w:val="8"/>
        <w:numId w:val="7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Author"/>
    <w:link w:val="TitleChar"/>
    <w:autoRedefine/>
    <w:uiPriority w:val="10"/>
    <w:qFormat/>
    <w:rsid w:val="009A2488"/>
    <w:pPr>
      <w:spacing w:line="240" w:lineRule="auto"/>
      <w:contextualSpacing/>
      <w:jc w:val="center"/>
    </w:pPr>
    <w:rPr>
      <w:rFonts w:ascii="Univers LT Std 47 Cn Lt" w:eastAsiaTheme="majorEastAsia" w:hAnsi="Univers LT Std 47 Cn Lt" w:cs="Times New Roman"/>
      <w:color w:val="005093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A2488"/>
    <w:rPr>
      <w:rFonts w:ascii="Univers LT Std 47 Cn Lt" w:eastAsiaTheme="majorEastAsia" w:hAnsi="Univers LT Std 47 Cn Lt" w:cs="Times New Roman"/>
      <w:color w:val="005093"/>
      <w:spacing w:val="-10"/>
      <w:kern w:val="28"/>
      <w:sz w:val="56"/>
      <w:szCs w:val="56"/>
    </w:rPr>
  </w:style>
  <w:style w:type="paragraph" w:styleId="Subtitle">
    <w:name w:val="Subtitle"/>
    <w:basedOn w:val="Title"/>
    <w:next w:val="Title"/>
    <w:link w:val="SubtitleChar"/>
    <w:autoRedefine/>
    <w:uiPriority w:val="11"/>
    <w:qFormat/>
    <w:rsid w:val="007D4ACD"/>
    <w:pPr>
      <w:numPr>
        <w:ilvl w:val="1"/>
      </w:numPr>
      <w:spacing w:before="240"/>
      <w:ind w:firstLine="288"/>
    </w:pPr>
    <w:rPr>
      <w:rFonts w:eastAsiaTheme="minorEastAsia"/>
      <w:b/>
      <w:bCs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D4ACD"/>
    <w:rPr>
      <w:rFonts w:ascii="Univers LT Std 47 Cn Lt" w:eastAsiaTheme="minorEastAsia" w:hAnsi="Univers LT Std 47 Cn Lt" w:cstheme="majorBidi"/>
      <w:b/>
      <w:bCs/>
      <w:color w:val="005093"/>
      <w:spacing w:val="-10"/>
      <w:kern w:val="28"/>
      <w:sz w:val="24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37EE4"/>
    <w:rPr>
      <w:rFonts w:ascii="Univers LT Std 47 Cn Lt" w:eastAsiaTheme="majorEastAsia" w:hAnsi="Univers LT Std 47 Cn Lt" w:cstheme="majorBidi"/>
      <w:b/>
      <w:color w:val="005093"/>
      <w:sz w:val="32"/>
      <w:szCs w:val="32"/>
    </w:rPr>
  </w:style>
  <w:style w:type="paragraph" w:styleId="NoSpacing">
    <w:name w:val="No Spacing"/>
    <w:autoRedefine/>
    <w:uiPriority w:val="1"/>
    <w:qFormat/>
    <w:rsid w:val="007D4ACD"/>
    <w:pPr>
      <w:spacing w:line="240" w:lineRule="auto"/>
      <w:ind w:firstLine="288"/>
    </w:pPr>
    <w:rPr>
      <w:rFonts w:ascii="Univers LT Std 45 Light" w:hAnsi="Univers LT Std 45 Light"/>
      <w:sz w:val="20"/>
    </w:rPr>
  </w:style>
  <w:style w:type="character" w:customStyle="1" w:styleId="Heading2Char">
    <w:name w:val="Heading 2 Char"/>
    <w:basedOn w:val="DefaultParagraphFont"/>
    <w:link w:val="Heading2"/>
    <w:uiPriority w:val="9"/>
    <w:rsid w:val="00504FBF"/>
    <w:rPr>
      <w:rFonts w:ascii="Univers LT Std 47 Cn Lt" w:eastAsiaTheme="majorEastAsia" w:hAnsi="Univers LT Std 47 Cn Lt" w:cs="Times New Roman"/>
      <w:b/>
      <w:bCs/>
      <w:color w:val="005093"/>
      <w:sz w:val="26"/>
      <w:szCs w:val="26"/>
    </w:rPr>
  </w:style>
  <w:style w:type="paragraph" w:customStyle="1" w:styleId="Abstract">
    <w:name w:val="Abstract"/>
    <w:basedOn w:val="BodyText"/>
    <w:link w:val="AbstractChar"/>
    <w:autoRedefine/>
    <w:qFormat/>
    <w:rsid w:val="007D4ACD"/>
    <w:pPr>
      <w:spacing w:line="240" w:lineRule="auto"/>
      <w:ind w:left="540" w:right="540"/>
    </w:pPr>
    <w:rPr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D4AC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bstractChar">
    <w:name w:val="Abstract Char"/>
    <w:basedOn w:val="DefaultParagraphFont"/>
    <w:link w:val="Abstract"/>
    <w:rsid w:val="007D4ACD"/>
    <w:rPr>
      <w:rFonts w:ascii="Univers LT Std 45 Light" w:hAnsi="Univers LT Std 45 Light"/>
      <w:sz w:val="26"/>
      <w:szCs w:val="2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4ACD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C37EE4"/>
    <w:rPr>
      <w:rFonts w:ascii="Univers LT Std 47 Cn Lt" w:eastAsiaTheme="majorEastAsia" w:hAnsi="Univers LT Std 47 Cn Lt" w:cs="Times New Roman"/>
      <w:b/>
      <w:bCs/>
      <w:color w:val="005093"/>
      <w:sz w:val="26"/>
      <w:szCs w:val="26"/>
    </w:rPr>
  </w:style>
  <w:style w:type="table" w:styleId="TableGrid">
    <w:name w:val="Table Grid"/>
    <w:basedOn w:val="TableNormal"/>
    <w:uiPriority w:val="39"/>
    <w:rsid w:val="00731FD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115" w:type="dxa"/>
        <w:right w:w="115" w:type="dxa"/>
      </w:tblCellMar>
    </w:tblPr>
  </w:style>
  <w:style w:type="paragraph" w:customStyle="1" w:styleId="References">
    <w:name w:val="References"/>
    <w:basedOn w:val="BodyText"/>
    <w:link w:val="ReferencesChar"/>
    <w:autoRedefine/>
    <w:qFormat/>
    <w:rsid w:val="007D4ACD"/>
    <w:pPr>
      <w:spacing w:line="240" w:lineRule="auto"/>
      <w:ind w:left="720" w:hanging="720"/>
      <w:contextualSpacing/>
    </w:pPr>
    <w:rPr>
      <w:sz w:val="18"/>
    </w:rPr>
  </w:style>
  <w:style w:type="character" w:customStyle="1" w:styleId="ReferencesChar">
    <w:name w:val="References Char"/>
    <w:basedOn w:val="DefaultParagraphFont"/>
    <w:link w:val="References"/>
    <w:rsid w:val="007D4ACD"/>
    <w:rPr>
      <w:rFonts w:ascii="Univers LT Std 45 Light" w:hAnsi="Univers LT Std 45 Light"/>
      <w:sz w:val="18"/>
      <w:szCs w:val="20"/>
    </w:rPr>
  </w:style>
  <w:style w:type="paragraph" w:customStyle="1" w:styleId="BodyText">
    <w:name w:val="BodyText"/>
    <w:basedOn w:val="Normal"/>
    <w:link w:val="BodyTextChar"/>
    <w:qFormat/>
    <w:rsid w:val="007D4ACD"/>
  </w:style>
  <w:style w:type="paragraph" w:customStyle="1" w:styleId="BulletList">
    <w:name w:val="BulletList"/>
    <w:basedOn w:val="Normal"/>
    <w:link w:val="BulletListChar"/>
    <w:qFormat/>
    <w:rsid w:val="009A2488"/>
    <w:pPr>
      <w:numPr>
        <w:numId w:val="5"/>
      </w:numPr>
      <w:spacing w:before="120"/>
    </w:pPr>
  </w:style>
  <w:style w:type="character" w:customStyle="1" w:styleId="BodyTextChar">
    <w:name w:val="BodyText Char"/>
    <w:basedOn w:val="DefaultParagraphFont"/>
    <w:link w:val="BodyText"/>
    <w:rsid w:val="007D4ACD"/>
    <w:rPr>
      <w:rFonts w:ascii="Univers LT Std 45 Light" w:hAnsi="Univers LT Std 45 Light"/>
      <w:sz w:val="20"/>
      <w:szCs w:val="20"/>
    </w:rPr>
  </w:style>
  <w:style w:type="paragraph" w:customStyle="1" w:styleId="Author">
    <w:name w:val="Author"/>
    <w:basedOn w:val="BodyText"/>
    <w:autoRedefine/>
    <w:qFormat/>
    <w:rsid w:val="009A2488"/>
    <w:pPr>
      <w:spacing w:before="240"/>
      <w:jc w:val="center"/>
    </w:pPr>
    <w:rPr>
      <w:sz w:val="32"/>
      <w:szCs w:val="32"/>
    </w:rPr>
  </w:style>
  <w:style w:type="character" w:customStyle="1" w:styleId="BulletListChar">
    <w:name w:val="BulletList Char"/>
    <w:basedOn w:val="DefaultParagraphFont"/>
    <w:link w:val="BulletList"/>
    <w:rsid w:val="009A2488"/>
    <w:rPr>
      <w:rFonts w:ascii="Univers LT Std 45 Light" w:hAnsi="Univers LT Std 45 Light"/>
    </w:rPr>
  </w:style>
  <w:style w:type="paragraph" w:customStyle="1" w:styleId="DateLine">
    <w:name w:val="DateLine"/>
    <w:basedOn w:val="BodyText"/>
    <w:qFormat/>
    <w:rsid w:val="007D4ACD"/>
    <w:pPr>
      <w:spacing w:before="120" w:after="360"/>
      <w:jc w:val="center"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D4ACD"/>
    <w:rPr>
      <w:rFonts w:ascii="Univers LT Std 45 Light" w:eastAsiaTheme="majorEastAsia" w:hAnsi="Univers LT Std 45 Light" w:cstheme="majorBidi"/>
      <w:i/>
      <w:iCs/>
      <w:color w:val="2F5496" w:themeColor="accent1" w:themeShade="BF"/>
      <w:sz w:val="20"/>
    </w:rPr>
  </w:style>
  <w:style w:type="paragraph" w:styleId="Date">
    <w:name w:val="Date"/>
    <w:basedOn w:val="DateLine"/>
    <w:next w:val="Normal"/>
    <w:link w:val="DateChar"/>
    <w:uiPriority w:val="99"/>
    <w:unhideWhenUsed/>
    <w:rsid w:val="00BD1650"/>
  </w:style>
  <w:style w:type="character" w:customStyle="1" w:styleId="DateChar">
    <w:name w:val="Date Char"/>
    <w:basedOn w:val="DefaultParagraphFont"/>
    <w:link w:val="Date"/>
    <w:uiPriority w:val="99"/>
    <w:rsid w:val="00BD1650"/>
    <w:rPr>
      <w:rFonts w:ascii="Univers LT Std 45 Light" w:hAnsi="Univers LT Std 45 Light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37EE4"/>
    <w:rPr>
      <w:rFonts w:asciiTheme="majorHAnsi" w:eastAsiaTheme="majorEastAsia" w:hAnsiTheme="majorHAnsi" w:cstheme="majorBidi"/>
      <w:color w:val="2F5496" w:themeColor="accent1" w:themeShade="BF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37EE4"/>
    <w:rPr>
      <w:rFonts w:asciiTheme="majorHAnsi" w:eastAsiaTheme="majorEastAsia" w:hAnsiTheme="majorHAnsi" w:cstheme="majorBidi"/>
      <w:color w:val="1F3763" w:themeColor="accent1" w:themeShade="7F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37EE4"/>
    <w:rPr>
      <w:rFonts w:asciiTheme="majorHAnsi" w:eastAsiaTheme="majorEastAsia" w:hAnsiTheme="majorHAnsi" w:cstheme="majorBidi"/>
      <w:i/>
      <w:iCs/>
      <w:color w:val="1F3763" w:themeColor="accent1" w:themeShade="7F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37EE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37EE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B123E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SourceCode">
    <w:name w:val="Source Code"/>
    <w:basedOn w:val="Normal"/>
    <w:pPr>
      <w:shd w:val="clear" w:color="auto" w:fill="F8F8F8"/>
      <w:wordWrap w:val="0"/>
    </w:p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color w:val="0000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python.org/3/library/math.html" TargetMode="External"/><Relationship Id="rId13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hyperlink" Target="https://daringfireball.net/projects/markdown/" TargetMode="External"/><Relationship Id="rId12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numpy.org/doc/stable/index.html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docs.scipy.org/doc/scipy/reference/stats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python.org/dev/peps/pep-0008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29</Pages>
  <Words>5090</Words>
  <Characters>29018</Characters>
  <Application>Microsoft Office Word</Application>
  <DocSecurity>0</DocSecurity>
  <Lines>241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Basics</dc:title>
  <dc:creator>Brian A. Fannin</dc:creator>
  <cp:keywords/>
  <cp:lastModifiedBy>Brian Fannin</cp:lastModifiedBy>
  <cp:revision>2</cp:revision>
  <dcterms:created xsi:type="dcterms:W3CDTF">2020-07-14T19:26:00Z</dcterms:created>
  <dcterms:modified xsi:type="dcterms:W3CDTF">2020-07-14T1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 July 14</vt:lpwstr>
  </property>
  <property fmtid="{D5CDD505-2E9C-101B-9397-08002B2CF9AE}" pid="3" name="output">
    <vt:lpwstr/>
  </property>
</Properties>
</file>